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75AE30" w14:textId="07760A26" w:rsidR="002E6030" w:rsidRPr="002E6030" w:rsidRDefault="00B37FB4" w:rsidP="002E6030">
      <w:pPr>
        <w:pStyle w:val="Title"/>
        <w:rPr>
          <w:ins w:id="0" w:author="jcb2271" w:date="2025-01-02T16:05:00Z"/>
        </w:rPr>
      </w:pPr>
      <w:ins w:id="1" w:author="jcb2271" w:date="2025-01-02T20:49:00Z" w16du:dateUtc="2025-01-03T01:49:00Z">
        <w:r>
          <w:t xml:space="preserve">Synthetic Data in Communication Sciences and Disorders: An Introduction and Feasibility Assessment </w:t>
        </w:r>
      </w:ins>
      <w:ins w:id="2" w:author="jcb2271" w:date="2025-01-02T16:05:00Z">
        <w:r w:rsidR="002E6030" w:rsidRPr="002E6030">
          <w:t>to Promote Transparency and Reproducibility</w:t>
        </w:r>
      </w:ins>
    </w:p>
    <w:p w14:paraId="690C2D01" w14:textId="51C1438D" w:rsidR="00EB29DF" w:rsidDel="002E6030" w:rsidRDefault="00000000">
      <w:pPr>
        <w:pStyle w:val="Title"/>
        <w:rPr>
          <w:del w:id="3" w:author="jcb2271" w:date="2025-01-02T16:05:00Z" w16du:dateUtc="2025-01-02T21:05:00Z"/>
        </w:rPr>
      </w:pPr>
      <w:del w:id="4" w:author="jcb2271" w:date="2025-01-02T16:05:00Z" w16du:dateUtc="2025-01-02T21:05:00Z">
        <w:r w:rsidDel="002E6030">
          <w:delText>Synthetic Data in Communication Sciences and Disorders:</w:delText>
        </w:r>
        <w:r w:rsidDel="002E6030">
          <w:br/>
          <w:delText>Promoting an Open, Reproducible, and Cumulative Science [preprint]</w:delText>
        </w:r>
      </w:del>
    </w:p>
    <w:p w14:paraId="13277B4C" w14:textId="77777777" w:rsidR="00EB29DF"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6CB1D6B7" w14:textId="77777777" w:rsidR="00EB29DF" w:rsidRDefault="00000000">
      <w:pPr>
        <w:pStyle w:val="Compact"/>
        <w:numPr>
          <w:ilvl w:val="0"/>
          <w:numId w:val="13"/>
        </w:numPr>
      </w:pPr>
      <w:r>
        <w:t>Department of Biobehavioral Sciences, Teachers College Columbia University</w:t>
      </w:r>
    </w:p>
    <w:p w14:paraId="7D872EF3" w14:textId="77777777" w:rsidR="00EB29DF" w:rsidRDefault="00000000">
      <w:pPr>
        <w:pStyle w:val="Compact"/>
        <w:numPr>
          <w:ilvl w:val="0"/>
          <w:numId w:val="13"/>
        </w:numPr>
      </w:pPr>
      <w:r>
        <w:t>Department of Communication Sciences and Disorders, University of Houston</w:t>
      </w:r>
    </w:p>
    <w:p w14:paraId="462125E0" w14:textId="77777777" w:rsidR="00EB29DF" w:rsidRDefault="00000000">
      <w:pPr>
        <w:pStyle w:val="Compact"/>
        <w:numPr>
          <w:ilvl w:val="0"/>
          <w:numId w:val="13"/>
        </w:numPr>
      </w:pPr>
      <w:r>
        <w:t>School of Health and Rehabilitation Sciences, University of Queensland, Brisbane, Australia</w:t>
      </w:r>
    </w:p>
    <w:p w14:paraId="00B6D720" w14:textId="77777777" w:rsidR="00EB29DF" w:rsidRDefault="00000000">
      <w:pPr>
        <w:pStyle w:val="Compact"/>
        <w:numPr>
          <w:ilvl w:val="0"/>
          <w:numId w:val="13"/>
        </w:numPr>
      </w:pPr>
      <w:r>
        <w:t>Department of Speech Pathology, Princess Alexandra Hospital, Brisbane, Australia</w:t>
      </w:r>
    </w:p>
    <w:p w14:paraId="01678473" w14:textId="77777777" w:rsidR="00EB29DF" w:rsidRDefault="00EB29DF">
      <w:pPr>
        <w:pStyle w:val="noIndentParagraph"/>
      </w:pPr>
    </w:p>
    <w:p w14:paraId="7B50EE7D" w14:textId="77777777" w:rsidR="00EB29DF" w:rsidRDefault="00000000">
      <w:pPr>
        <w:pStyle w:val="noIndentParagraph"/>
      </w:pPr>
      <w:r>
        <w:rPr>
          <w:b/>
          <w:bCs/>
        </w:rPr>
        <w:t>Disclosures</w:t>
      </w:r>
      <w:r>
        <w:t>:</w:t>
      </w:r>
      <w:r>
        <w:br/>
        <w:t>The authors have no financial or non-financial disclosures.</w:t>
      </w:r>
    </w:p>
    <w:p w14:paraId="6ADA3E62" w14:textId="77777777" w:rsidR="00EB29DF" w:rsidRDefault="00EB29DF">
      <w:pPr>
        <w:pStyle w:val="noIndentParagraph"/>
      </w:pPr>
    </w:p>
    <w:p w14:paraId="5198289E" w14:textId="77777777" w:rsidR="00EB29DF" w:rsidRDefault="00000000">
      <w:pPr>
        <w:pStyle w:val="noIndentParagraph"/>
      </w:pPr>
      <w:r>
        <w:rPr>
          <w:b/>
          <w:bCs/>
        </w:rPr>
        <w:t>Corresponding Author</w:t>
      </w:r>
      <w:r>
        <w:t>:</w:t>
      </w:r>
      <w:r>
        <w:br/>
        <w:t>James C. Borders, PhD, CCC-SLP</w:t>
      </w:r>
      <w:r>
        <w:br/>
        <w:t>jcb2271@tc.columbia.edu</w:t>
      </w:r>
    </w:p>
    <w:p w14:paraId="555B0858" w14:textId="77777777" w:rsidR="00EB29DF" w:rsidRDefault="00EB29DF">
      <w:pPr>
        <w:pStyle w:val="noIndentParagraph"/>
      </w:pPr>
    </w:p>
    <w:p w14:paraId="205BF4BB" w14:textId="77777777" w:rsidR="00EB29DF" w:rsidRDefault="00000000">
      <w:pPr>
        <w:pStyle w:val="noIndentParagraph"/>
      </w:pPr>
      <w:r>
        <w:rPr>
          <w:b/>
          <w:bCs/>
        </w:rPr>
        <w:t>Authorship Contributions</w:t>
      </w:r>
      <w:r>
        <w:t xml:space="preserve"> (CRediT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02C87ED5" w14:textId="77777777" w:rsidR="00EB29DF" w:rsidRDefault="00000000">
      <w:pPr>
        <w:pStyle w:val="noIndentParagraph"/>
      </w:pPr>
      <w:r>
        <w:t>JCB: 1, 2, 3, 6, 9, 12, 13</w:t>
      </w:r>
      <w:r>
        <w:br/>
      </w:r>
      <w:r>
        <w:lastRenderedPageBreak/>
        <w:t>AT: 1, 2, 3, 6, 9, 11, 12, 14</w:t>
      </w:r>
      <w:r>
        <w:br/>
        <w:t>EK: 1, 2, 3, 6, 9, 11, 12, 14</w:t>
      </w:r>
    </w:p>
    <w:p w14:paraId="60B65D23" w14:textId="77777777" w:rsidR="00EB29DF" w:rsidDel="00876FE4" w:rsidRDefault="00EB29DF">
      <w:pPr>
        <w:pStyle w:val="noIndentParagraph"/>
        <w:rPr>
          <w:del w:id="5" w:author="jcb2271" w:date="2025-01-03T10:04:00Z" w16du:dateUtc="2025-01-03T15:04:00Z"/>
        </w:rPr>
      </w:pPr>
    </w:p>
    <w:p w14:paraId="4F1FE48E" w14:textId="3C4A8A90" w:rsidR="00EB29DF" w:rsidDel="00876FE4" w:rsidRDefault="00000000">
      <w:pPr>
        <w:pStyle w:val="noIndentParagraph"/>
        <w:rPr>
          <w:del w:id="6" w:author="jcb2271" w:date="2025-01-03T10:04:00Z" w16du:dateUtc="2025-01-03T15:04:00Z"/>
        </w:rPr>
      </w:pPr>
      <w:del w:id="7" w:author="jcb2271" w:date="2025-01-03T10:04:00Z" w16du:dateUtc="2025-01-03T15:04:00Z">
        <w:r w:rsidDel="00876FE4">
          <w:rPr>
            <w:b/>
            <w:bCs/>
          </w:rPr>
          <w:delText>Funding</w:delText>
        </w:r>
        <w:r w:rsidDel="00876FE4">
          <w:delText>: None.</w:delText>
        </w:r>
      </w:del>
    </w:p>
    <w:p w14:paraId="158FE817" w14:textId="77777777" w:rsidR="00EB29DF" w:rsidRDefault="00EB29DF">
      <w:pPr>
        <w:pStyle w:val="noIndentParagraph"/>
      </w:pPr>
    </w:p>
    <w:p w14:paraId="4CC77F4A" w14:textId="77777777" w:rsidR="00EB29DF" w:rsidRDefault="00000000">
      <w:pPr>
        <w:pStyle w:val="noIndentParagraph"/>
      </w:pPr>
      <w:r>
        <w:rPr>
          <w:b/>
          <w:bCs/>
        </w:rPr>
        <w:t>Ethical Approval</w:t>
      </w:r>
      <w:r>
        <w:t>: This study was deemed exempt by the Human Research Ethics Committee at the University of Queensland (#2024/HE001484).</w:t>
      </w:r>
    </w:p>
    <w:p w14:paraId="1C6B17EC" w14:textId="77777777" w:rsidR="00EB29DF" w:rsidRDefault="00EB29DF">
      <w:pPr>
        <w:pStyle w:val="noIndentParagraph"/>
      </w:pPr>
    </w:p>
    <w:p w14:paraId="53816AA3" w14:textId="77777777" w:rsidR="00EB29DF" w:rsidDel="00BC06EA" w:rsidRDefault="00000000">
      <w:pPr>
        <w:pStyle w:val="noIndentParagraph"/>
        <w:rPr>
          <w:del w:id="8" w:author="jcb2271" w:date="2025-01-03T10:03:00Z" w16du:dateUtc="2025-01-03T15:03:00Z"/>
        </w:rPr>
      </w:pPr>
      <w:r>
        <w:rPr>
          <w:b/>
          <w:bCs/>
        </w:rPr>
        <w:t>Keywords</w:t>
      </w:r>
      <w:r>
        <w:t>: Open data; Reproducibility; Meta-science; Communication sciences and disorders</w:t>
      </w:r>
    </w:p>
    <w:p w14:paraId="26E4C802" w14:textId="77777777" w:rsidR="00EB29DF" w:rsidRDefault="00EB29DF">
      <w:pPr>
        <w:pStyle w:val="noIndentParagraph"/>
      </w:pPr>
    </w:p>
    <w:p w14:paraId="31D9B192" w14:textId="6F6A0F3F" w:rsidR="00EB29DF" w:rsidDel="00BC06EA" w:rsidRDefault="00000000">
      <w:pPr>
        <w:pStyle w:val="noIndentParagraph"/>
        <w:rPr>
          <w:del w:id="9" w:author="jcb2271" w:date="2025-01-03T10:03:00Z" w16du:dateUtc="2025-01-03T15:03:00Z"/>
        </w:rPr>
      </w:pPr>
      <w:del w:id="10" w:author="jcb2271" w:date="2025-01-03T10:03:00Z" w16du:dateUtc="2025-01-03T15:03:00Z">
        <w:r w:rsidDel="00BC06EA">
          <w:rPr>
            <w:b/>
            <w:bCs/>
          </w:rPr>
          <w:delText>Study Preregistration and Data Availability</w:delText>
        </w:r>
        <w:r w:rsidDel="00BC06EA">
          <w:delText>: The study preregistration (https://osf.io/vhgq2) and associated data and analysis scripts (https://osf.io/yhkqf/) are publicly available on the Open Science Framework.</w:delText>
        </w:r>
      </w:del>
    </w:p>
    <w:p w14:paraId="077DF467" w14:textId="77777777" w:rsidR="00EB29DF" w:rsidRDefault="00000000">
      <w:r>
        <w:br w:type="page"/>
      </w:r>
    </w:p>
    <w:p w14:paraId="0615B60A" w14:textId="77777777" w:rsidR="00EB29DF" w:rsidRDefault="00000000">
      <w:pPr>
        <w:pStyle w:val="Heading1"/>
      </w:pPr>
      <w:bookmarkStart w:id="11" w:name="abstract"/>
      <w:r>
        <w:lastRenderedPageBreak/>
        <w:t>Abstract</w:t>
      </w:r>
    </w:p>
    <w:p w14:paraId="09F54DF7" w14:textId="49E87372" w:rsidR="00EB29DF"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evaluates the </w:t>
      </w:r>
      <w:ins w:id="12" w:author="jcb2271" w:date="2025-01-02T20:52:00Z" w16du:dateUtc="2025-01-03T01:52:00Z">
        <w:r w:rsidR="00E86F0E">
          <w:t xml:space="preserve">feasibility and </w:t>
        </w:r>
      </w:ins>
      <w:del w:id="13" w:author="jcb2271" w:date="2025-01-02T16:06:00Z" w16du:dateUtc="2025-01-02T21:06:00Z">
        <w:r w:rsidDel="00A310EB">
          <w:delText xml:space="preserve">performance </w:delText>
        </w:r>
      </w:del>
      <w:ins w:id="14" w:author="jcb2271" w:date="2025-01-02T16:06:00Z" w16du:dateUtc="2025-01-02T21:06:00Z">
        <w:r w:rsidR="00A310EB">
          <w:t>utility</w:t>
        </w:r>
        <w:r w:rsidR="00A310EB">
          <w:t xml:space="preserve"> </w:t>
        </w:r>
      </w:ins>
      <w:r>
        <w:t>of synthetic data generation</w:t>
      </w:r>
      <w:ins w:id="15" w:author="jcb2271" w:date="2025-01-02T16:06:00Z" w16du:dateUtc="2025-01-02T21:06:00Z">
        <w:r w:rsidR="00A310EB">
          <w:t xml:space="preserve"> to promote transparency and reproducibility through the use of </w:t>
        </w:r>
      </w:ins>
      <w:del w:id="16" w:author="jcb2271" w:date="2025-01-02T16:06:00Z" w16du:dateUtc="2025-01-02T21:06:00Z">
        <w:r w:rsidDel="00A310EB">
          <w:delText xml:space="preserve"> using </w:delText>
        </w:r>
      </w:del>
      <w:r>
        <w:t>open data from previously published studies across the American Speech-Language-Hearing Association (ASHA) ‘Big Nine’ domains.</w:t>
      </w:r>
    </w:p>
    <w:p w14:paraId="22BCB647" w14:textId="436B223B" w:rsidR="00EB29DF" w:rsidRDefault="00000000">
      <w:pPr>
        <w:pStyle w:val="noIndentParagraph"/>
      </w:pPr>
      <w:r>
        <w:rPr>
          <w:b/>
          <w:bCs/>
        </w:rPr>
        <w:t>Method</w:t>
      </w:r>
      <w:r>
        <w:t xml:space="preserve">: Open datasets were obtained from previously published research within the ASHA domains of articulation, cognition, communication, fluency, hearing, language, social communication, voice and resonance, and swallowing. Synthetic datasets were generated with the </w:t>
      </w:r>
      <w:r>
        <w:rPr>
          <w:i/>
          <w:iCs/>
        </w:rPr>
        <w:t>synthpop</w:t>
      </w:r>
      <w:r>
        <w:t xml:space="preserve"> R package. </w:t>
      </w:r>
      <w:ins w:id="17" w:author="jcb2271" w:date="2025-01-02T16:07:00Z" w16du:dateUtc="2025-01-02T21:07:00Z">
        <w:r w:rsidR="00AB10F6">
          <w:t xml:space="preserve">General utility was assessed with distributions comparing the frequency of values </w:t>
        </w:r>
      </w:ins>
      <w:ins w:id="18" w:author="jcb2271" w:date="2025-01-02T16:08:00Z" w16du:dateUtc="2025-01-02T21:08:00Z">
        <w:r w:rsidR="00AB10F6">
          <w:t xml:space="preserve">between </w:t>
        </w:r>
      </w:ins>
      <w:ins w:id="19" w:author="jcb2271" w:date="2025-01-02T16:07:00Z" w16du:dateUtc="2025-01-02T21:07:00Z">
        <w:r w:rsidR="00AB10F6">
          <w:t xml:space="preserve">original and </w:t>
        </w:r>
      </w:ins>
      <w:ins w:id="20" w:author="jcb2271" w:date="2025-01-02T16:08:00Z" w16du:dateUtc="2025-01-02T21:08:00Z">
        <w:r w:rsidR="00AB10F6">
          <w:t>synthetic data</w:t>
        </w:r>
      </w:ins>
      <w:ins w:id="21" w:author="jcb2271" w:date="2025-01-02T20:53:00Z" w16du:dateUtc="2025-01-03T01:53:00Z">
        <w:r w:rsidR="008048B0">
          <w:t>, whereas s</w:t>
        </w:r>
      </w:ins>
      <w:ins w:id="22" w:author="jcb2271" w:date="2025-01-02T16:08:00Z" w16du:dateUtc="2025-01-02T21:08:00Z">
        <w:r w:rsidR="00AB10F6">
          <w:t xml:space="preserve">pecific utility was assessed by comparing </w:t>
        </w:r>
      </w:ins>
      <w:del w:id="23" w:author="jcb2271" w:date="2025-01-02T16:08:00Z" w16du:dateUtc="2025-01-02T21:08:00Z">
        <w:r w:rsidDel="00AB10F6">
          <w:delText xml:space="preserve">Inferential </w:delText>
        </w:r>
      </w:del>
      <w:ins w:id="24" w:author="jcb2271" w:date="2025-01-02T16:08:00Z" w16du:dateUtc="2025-01-02T21:08:00Z">
        <w:r w:rsidR="00AB10F6">
          <w:t>i</w:t>
        </w:r>
        <w:r w:rsidR="00AB10F6">
          <w:t xml:space="preserve">nferential </w:t>
        </w:r>
      </w:ins>
      <w:r>
        <w:t>statistics</w:t>
      </w:r>
      <w:ins w:id="25" w:author="jcb2271" w:date="2025-01-02T16:08:00Z" w16du:dateUtc="2025-01-02T21:08:00Z">
        <w:r w:rsidR="00AB10F6">
          <w:t xml:space="preserve"> (</w:t>
        </w:r>
      </w:ins>
      <w:del w:id="26" w:author="jcb2271" w:date="2025-01-02T16:08:00Z" w16du:dateUtc="2025-01-02T21:08:00Z">
        <w:r w:rsidDel="00AB10F6">
          <w:delText xml:space="preserve"> (</w:delText>
        </w:r>
      </w:del>
      <w:r>
        <w:rPr>
          <w:i/>
          <w:iCs/>
        </w:rPr>
        <w:t>p</w:t>
      </w:r>
      <w:r>
        <w:t>-values</w:t>
      </w:r>
      <w:del w:id="27" w:author="jcb2271" w:date="2025-01-02T16:08:00Z" w16du:dateUtc="2025-01-02T21:08:00Z">
        <w:r w:rsidDel="00AB10F6">
          <w:delText>)</w:delText>
        </w:r>
      </w:del>
      <w:ins w:id="28" w:author="jcb2271" w:date="2025-01-02T16:08:00Z" w16du:dateUtc="2025-01-02T21:08:00Z">
        <w:r w:rsidR="00AB10F6">
          <w:t xml:space="preserve">, </w:t>
        </w:r>
      </w:ins>
      <w:del w:id="29" w:author="jcb2271" w:date="2025-01-02T16:08:00Z" w16du:dateUtc="2025-01-02T21:08:00Z">
        <w:r w:rsidDel="00AB10F6">
          <w:delText xml:space="preserve"> and </w:delText>
        </w:r>
      </w:del>
      <w:r>
        <w:t>effect sizes</w:t>
      </w:r>
      <w:ins w:id="30" w:author="jcb2271" w:date="2025-01-02T16:08:00Z" w16du:dateUtc="2025-01-02T21:08:00Z">
        <w:r w:rsidR="00AB10F6">
          <w:t>)</w:t>
        </w:r>
      </w:ins>
      <w:r>
        <w:t xml:space="preserve"> from synthetic datasets </w:t>
      </w:r>
      <w:del w:id="31" w:author="jcb2271" w:date="2025-01-02T16:08:00Z" w16du:dateUtc="2025-01-02T21:08:00Z">
        <w:r w:rsidDel="00AB10F6">
          <w:delText xml:space="preserve">were compared </w:delText>
        </w:r>
      </w:del>
      <w:r>
        <w:t>to those from the original datasets.</w:t>
      </w:r>
    </w:p>
    <w:p w14:paraId="3CA98873" w14:textId="77777777" w:rsidR="00EB29DF" w:rsidRDefault="00000000">
      <w:pPr>
        <w:pStyle w:val="noIndentParagraph"/>
      </w:pPr>
      <w:r>
        <w:rPr>
          <w:b/>
          <w:bCs/>
        </w:rPr>
        <w:t>Results</w:t>
      </w:r>
      <w:r>
        <w:t xml:space="preserve">: Synthetic datasets maintained the direction of </w:t>
      </w:r>
      <w:r>
        <w:rPr>
          <w:i/>
          <w:iCs/>
        </w:rPr>
        <w:t>p</w:t>
      </w:r>
      <w:r>
        <w:t>-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14:paraId="4EE488A1" w14:textId="6AB4CBFC" w:rsidR="00EB29DF" w:rsidDel="00C47596" w:rsidRDefault="00000000">
      <w:pPr>
        <w:pStyle w:val="noIndentParagraph"/>
        <w:rPr>
          <w:del w:id="32" w:author="jcb2271" w:date="2025-01-02T16:10:00Z" w16du:dateUtc="2025-01-02T21:10:00Z"/>
        </w:rPr>
      </w:pPr>
      <w:r>
        <w:rPr>
          <w:b/>
          <w:bCs/>
        </w:rPr>
        <w:t>Conclusion</w:t>
      </w:r>
      <w:r>
        <w:t xml:space="preserve">: Findings suggest that synthetic data can </w:t>
      </w:r>
      <w:ins w:id="33" w:author="jcb2271" w:date="2025-01-02T16:09:00Z" w16du:dateUtc="2025-01-02T21:09:00Z">
        <w:r w:rsidR="00FE3CD7">
          <w:t xml:space="preserve">be </w:t>
        </w:r>
      </w:ins>
      <w:del w:id="34" w:author="jcb2271" w:date="2025-01-02T20:54:00Z" w16du:dateUtc="2025-01-03T01:54:00Z">
        <w:r w:rsidDel="004F17D3">
          <w:delText xml:space="preserve">effectively </w:delText>
        </w:r>
      </w:del>
      <w:ins w:id="35" w:author="jcb2271" w:date="2025-01-02T16:09:00Z" w16du:dateUtc="2025-01-02T21:09:00Z">
        <w:r w:rsidR="00FE3CD7">
          <w:t xml:space="preserve">applied to research in the field of CSD and </w:t>
        </w:r>
      </w:ins>
      <w:r>
        <w:t>maintain</w:t>
      </w:r>
      <w:ins w:id="36" w:author="jcb2271" w:date="2025-01-02T16:09:00Z" w16du:dateUtc="2025-01-02T21:09:00Z">
        <w:r w:rsidR="00FE3CD7">
          <w:t>s</w:t>
        </w:r>
      </w:ins>
      <w:r>
        <w:t xml:space="preserve"> statistical properties and relationships </w:t>
      </w:r>
      <w:ins w:id="37" w:author="jcb2271" w:date="2025-01-02T20:54:00Z" w16du:dateUtc="2025-01-03T01:54:00Z">
        <w:r w:rsidR="0031251F">
          <w:t xml:space="preserve">in </w:t>
        </w:r>
      </w:ins>
      <w:ins w:id="38" w:author="jcb2271" w:date="2025-01-03T10:14:00Z" w16du:dateUtc="2025-01-03T15:14:00Z">
        <w:r w:rsidR="00F220F1">
          <w:t>some</w:t>
        </w:r>
      </w:ins>
      <w:ins w:id="39" w:author="jcb2271" w:date="2025-01-02T20:54:00Z" w16du:dateUtc="2025-01-03T01:54:00Z">
        <w:r w:rsidR="0031251F">
          <w:t xml:space="preserve"> datasets</w:t>
        </w:r>
      </w:ins>
      <w:ins w:id="40" w:author="jcb2271" w:date="2025-01-02T16:10:00Z" w16du:dateUtc="2025-01-02T21:10:00Z">
        <w:r w:rsidR="00FE3CD7">
          <w:t xml:space="preserve">. </w:t>
        </w:r>
      </w:ins>
      <w:del w:id="41" w:author="jcb2271" w:date="2025-01-02T16:10:00Z" w16du:dateUtc="2025-01-02T21:10:00Z">
        <w:r w:rsidDel="00FE3CD7">
          <w:delText xml:space="preserve">across a wide range of data commonly seen in the field of CSD. </w:delText>
        </w:r>
      </w:del>
      <w:r>
        <w:t xml:space="preserve">While some studies with </w:t>
      </w:r>
      <w:r>
        <w:lastRenderedPageBreak/>
        <w:t xml:space="preserve">fewer observations than recommended (i.e., n &lt; 130) showed lower agreement and greater variability in </w:t>
      </w:r>
      <w:r>
        <w:rPr>
          <w:i/>
          <w:iCs/>
        </w:rPr>
        <w:t>p</w:t>
      </w:r>
      <w:r>
        <w:t>-values and effect size estimates, this was not consistently appreciated. Therefore, researchers who use synthetic data should assess its stability in preserving their results.</w:t>
      </w:r>
      <w:del w:id="42" w:author="jcb2271" w:date="2025-01-02T16:10:00Z" w16du:dateUtc="2025-01-02T21:10:00Z">
        <w:r w:rsidDel="00490C3F">
          <w:delText xml:space="preserve"> This study concludes with a general framework on sharing open data to facilitate computational reproducibility and foster a cumulative science in the field of CSD.</w:delText>
        </w:r>
      </w:del>
    </w:p>
    <w:bookmarkEnd w:id="11"/>
    <w:p w14:paraId="305A7510" w14:textId="77777777" w:rsidR="00EB29DF" w:rsidRDefault="00000000" w:rsidP="00C47596">
      <w:pPr>
        <w:pStyle w:val="noIndentParagraph"/>
        <w:pPrChange w:id="43" w:author="jcb2271" w:date="2025-01-02T16:10:00Z" w16du:dateUtc="2025-01-02T21:10:00Z">
          <w:pPr/>
        </w:pPrChange>
      </w:pPr>
      <w:r>
        <w:br w:type="page"/>
      </w:r>
    </w:p>
    <w:p w14:paraId="1949A1DC" w14:textId="77777777" w:rsidR="00EB29DF" w:rsidRDefault="00000000">
      <w:pPr>
        <w:pStyle w:val="Heading1"/>
      </w:pPr>
      <w:bookmarkStart w:id="44" w:name="introduction"/>
      <w:r>
        <w:lastRenderedPageBreak/>
        <w:t>Introduction</w:t>
      </w:r>
    </w:p>
    <w:p w14:paraId="38D32D7E" w14:textId="77777777" w:rsidR="00EB29DF"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188519EF" w14:textId="77777777" w:rsidR="00EB29DF"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Quintana, 2020), only 26% of a sample of researchers in the field of Communication Sciences and Disorders (CSD) reported sharing their data publicly at least once (El Amin et al., 2023).</w:t>
      </w:r>
    </w:p>
    <w:p w14:paraId="4540B386" w14:textId="77777777" w:rsidR="00EB29DF" w:rsidRDefault="00000000">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p w14:paraId="5E340361" w14:textId="77777777" w:rsidR="00EB29DF" w:rsidRDefault="00000000">
      <w:pPr>
        <w:pStyle w:val="Heading5"/>
      </w:pPr>
      <w:bookmarkStart w:id="45" w:name="table-1-here."/>
      <w:r>
        <w:t>Table 1 here.</w:t>
      </w:r>
    </w:p>
    <w:p w14:paraId="0C728911" w14:textId="77777777" w:rsidR="00EB29DF" w:rsidRDefault="00000000">
      <w:pPr>
        <w:pStyle w:val="FirstParagraph"/>
      </w:pPr>
      <w:r>
        <w:t>Both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and confidentiality may persist.</w:t>
      </w:r>
    </w:p>
    <w:p w14:paraId="21010913" w14:textId="77777777" w:rsidR="00EB29DF" w:rsidRDefault="00000000">
      <w:pPr>
        <w:pStyle w:val="BodyText"/>
      </w:pPr>
      <w:r>
        <w:t xml:space="preserve">Synthetic data generation offers a potential solution to maintaining participants’ privacy and confidentiality in publicly available datasets (Drechsler &amp; Haensch, 2024; Rubin, 1993). Synthetic data involves creating an artificial dataset that does not represent real individuals, ensuring no risk of disclosure since participants in the synthetic dataset do not correspond to real </w:t>
      </w:r>
      <w:r>
        <w:lastRenderedPageBreak/>
        <w:t>individuals. Importantly, synthetic data retains the statistical properties and relationships of the original data, allowing researchers to reproduce study findings, explore the dataset, and develop new questions and hypotheses. Synthetic data generation is widely used across medical research, industry, and government agencies, most notably by the United States Census Bureau (Jarmin et al., 2014). Though synthetic data methods were first proposed more than 30 years ago (Rubin, 1993), recent analytic and software developments have made it easier and more efficient to generate high-quality synthetic data (Nowok et al., 2016).</w:t>
      </w:r>
    </w:p>
    <w:p w14:paraId="3FC5E4B6" w14:textId="77777777" w:rsidR="00EB29DF" w:rsidRDefault="00000000">
      <w:pPr>
        <w:pStyle w:val="BodyText"/>
      </w:pPr>
      <w:r>
        <w:t xml:space="preserve">Despite the potential utility of synthetic data to promote data sharing in the field of CSD, this approach is not widely known or adopted in the field. Data commonly collected in CSD research poses unique challenges, including smaller sample sizes than are typically recommended for synthetic data generation and a wide range of outcomes and analyses (Borders et al., 2022; Gaeta &amp; Brydges, 2020). Therefore, the present study aimed to examine the utility of synthetic data generation with open datasets from the ‘Big Nine’ American Speech-Language-Hearing Association (ASHA) domains. We hypothesized that synthetic datasets would maintain the statistical properties and relationships (i.e., </w:t>
      </w:r>
      <w:r>
        <w:rPr>
          <w:i/>
          <w:iCs/>
        </w:rPr>
        <w:t>p</w:t>
      </w:r>
      <w:r>
        <w:t>-value and effect size) of the original datasets, and that synthetic data would remain stable when generating multiple datasets. A secondary goal was to provide a framework to describe considerations when sharing data, thereby addressing concerns regarding researcher knowledge and participant confidentiality in open data.</w:t>
      </w:r>
    </w:p>
    <w:p w14:paraId="25E3E68C" w14:textId="77777777" w:rsidR="00EB29DF" w:rsidRDefault="00000000">
      <w:pPr>
        <w:pStyle w:val="Heading1"/>
      </w:pPr>
      <w:bookmarkStart w:id="46" w:name="method"/>
      <w:bookmarkEnd w:id="44"/>
      <w:bookmarkEnd w:id="45"/>
      <w:r>
        <w:t>Method</w:t>
      </w:r>
    </w:p>
    <w:p w14:paraId="331046D4" w14:textId="77777777" w:rsidR="00EB29DF" w:rsidRDefault="00000000">
      <w:pPr>
        <w:pStyle w:val="Heading2"/>
      </w:pPr>
      <w:bookmarkStart w:id="47" w:name="X271cef0a554159f2824d9093061aaf2e0da82cb"/>
      <w:r>
        <w:t>Description of Original Datasets from ASHA ‘Big Nine’ Domains</w:t>
      </w:r>
    </w:p>
    <w:p w14:paraId="051FA3BF" w14:textId="7DD72BCD" w:rsidR="00C1130C" w:rsidRDefault="00000000">
      <w:pPr>
        <w:pStyle w:val="FirstParagraph"/>
        <w:rPr>
          <w:ins w:id="48" w:author="jcb2271" w:date="2025-01-03T09:15:00Z" w16du:dateUtc="2025-01-03T14:15:00Z"/>
        </w:rPr>
      </w:pPr>
      <w:r>
        <w:t xml:space="preserve">Authors performed a manual search to </w:t>
      </w:r>
      <w:del w:id="49" w:author="jcb2271" w:date="2025-01-03T09:14:00Z" w16du:dateUtc="2025-01-03T14:14:00Z">
        <w:r w:rsidDel="005E5C31">
          <w:delText xml:space="preserve">obtain </w:delText>
        </w:r>
      </w:del>
      <w:ins w:id="50" w:author="jcb2271" w:date="2025-01-03T09:14:00Z" w16du:dateUtc="2025-01-03T14:14:00Z">
        <w:r w:rsidR="005E5C31">
          <w:t>identify</w:t>
        </w:r>
        <w:r w:rsidR="005E5C31">
          <w:t xml:space="preserve"> </w:t>
        </w:r>
      </w:ins>
      <w:r>
        <w:t xml:space="preserve">publicly available datasets from previously published research articles related to the ‘Big Nine’ ASHA domains: swallowing </w:t>
      </w:r>
      <w:r>
        <w:lastRenderedPageBreak/>
        <w:t>(Curtis et al., 2023), articulation (Thompson et al., 2023), fluency (Elsherif et al., 2021), voice and resonance (Novotný et al., 2016), hearing (Battal et al., 2019), communication modalities (King et al., 2022), receptive and expressive language (Kearney et al., 2023</w:t>
      </w:r>
      <w:ins w:id="51" w:author="jcb2271" w:date="2025-01-03T09:41:00Z" w16du:dateUtc="2025-01-03T14:41:00Z">
        <w:r w:rsidR="00C4030C">
          <w:t xml:space="preserve">; </w:t>
        </w:r>
        <w:r w:rsidR="00A117B2">
          <w:t>Ayin et al., 2024</w:t>
        </w:r>
      </w:ins>
      <w:r>
        <w:t xml:space="preserve">), cognitive aspects of communication (Clough et al., 2023), and social aspects of communication (Chanchaochai &amp; Schwarz, 2023). </w:t>
      </w:r>
      <w:ins w:id="52" w:author="jcb2271" w:date="2025-01-03T09:15:00Z" w16du:dateUtc="2025-01-03T14:15:00Z">
        <w:r w:rsidR="005E5C31">
          <w:t>These s</w:t>
        </w:r>
      </w:ins>
      <w:ins w:id="53" w:author="jcb2271" w:date="2025-01-03T09:10:00Z" w16du:dateUtc="2025-01-03T14:10:00Z">
        <w:r w:rsidR="00A94DA7">
          <w:t>tudies were classified by their research design</w:t>
        </w:r>
      </w:ins>
      <w:ins w:id="54" w:author="jcb2271" w:date="2025-01-03T09:15:00Z" w16du:dateUtc="2025-01-03T14:15:00Z">
        <w:r w:rsidR="005E5C31">
          <w:t xml:space="preserve">, </w:t>
        </w:r>
      </w:ins>
      <w:del w:id="55" w:author="jcb2271" w:date="2025-01-03T09:10:00Z" w16du:dateUtc="2025-01-03T14:10:00Z">
        <w:r w:rsidDel="00B41EE5">
          <w:delText xml:space="preserve">Authors then reproduced an analysis from each study. </w:delText>
        </w:r>
      </w:del>
      <w:del w:id="56" w:author="jcb2271" w:date="2025-01-03T09:15:00Z" w16du:dateUtc="2025-01-03T14:15:00Z">
        <w:r w:rsidDel="005E5C31">
          <w:delText xml:space="preserve">Table 2 provides a description of the </w:delText>
        </w:r>
      </w:del>
      <w:r>
        <w:t xml:space="preserve">population, </w:t>
      </w:r>
      <w:ins w:id="57" w:author="jcb2271" w:date="2025-01-03T09:10:00Z" w16du:dateUtc="2025-01-03T14:10:00Z">
        <w:r w:rsidR="002364DE">
          <w:t xml:space="preserve">and </w:t>
        </w:r>
      </w:ins>
      <w:ins w:id="58" w:author="jcb2271" w:date="2025-01-03T09:15:00Z" w16du:dateUtc="2025-01-03T14:15:00Z">
        <w:r w:rsidR="005E5C31">
          <w:t xml:space="preserve">statistical </w:t>
        </w:r>
      </w:ins>
      <w:r>
        <w:t>analysis</w:t>
      </w:r>
      <w:ins w:id="59" w:author="jcb2271" w:date="2025-01-03T09:10:00Z" w16du:dateUtc="2025-01-03T14:10:00Z">
        <w:r w:rsidR="002364DE">
          <w:t xml:space="preserve"> </w:t>
        </w:r>
      </w:ins>
      <w:del w:id="60" w:author="jcb2271" w:date="2025-01-03T09:10:00Z" w16du:dateUtc="2025-01-03T14:10:00Z">
        <w:r w:rsidDel="002364DE">
          <w:delText xml:space="preserve">, and open materials </w:delText>
        </w:r>
      </w:del>
      <w:ins w:id="61" w:author="jcb2271" w:date="2025-01-03T09:15:00Z" w16du:dateUtc="2025-01-03T14:15:00Z">
        <w:r w:rsidR="005E5C31">
          <w:t>(Table 2)</w:t>
        </w:r>
      </w:ins>
      <w:del w:id="62" w:author="jcb2271" w:date="2025-01-03T09:15:00Z" w16du:dateUtc="2025-01-03T14:15:00Z">
        <w:r w:rsidDel="005E5C31">
          <w:delText>for each study</w:delText>
        </w:r>
      </w:del>
      <w:r>
        <w:t>.</w:t>
      </w:r>
      <w:ins w:id="63" w:author="jcb2271" w:date="2025-01-03T09:10:00Z" w16du:dateUtc="2025-01-03T14:10:00Z">
        <w:r w:rsidR="00B41EE5">
          <w:t xml:space="preserve"> </w:t>
        </w:r>
      </w:ins>
    </w:p>
    <w:p w14:paraId="1279EED0" w14:textId="174B6840" w:rsidR="00EB29DF" w:rsidRDefault="00C1130C">
      <w:pPr>
        <w:pStyle w:val="FirstParagraph"/>
      </w:pPr>
      <w:ins w:id="64" w:author="jcb2271" w:date="2025-01-03T09:15:00Z" w16du:dateUtc="2025-01-03T14:15:00Z">
        <w:r>
          <w:t>It is important to note that</w:t>
        </w:r>
      </w:ins>
      <w:ins w:id="65" w:author="jcb2271" w:date="2025-01-03T09:10:00Z" w16du:dateUtc="2025-01-03T14:10:00Z">
        <w:r w:rsidR="00B54AD7">
          <w:t xml:space="preserve"> </w:t>
        </w:r>
      </w:ins>
      <w:ins w:id="66" w:author="jcb2271" w:date="2025-01-03T09:11:00Z" w16du:dateUtc="2025-01-03T14:11:00Z">
        <w:r w:rsidR="00C65A83">
          <w:t>not all research designs are represented due to</w:t>
        </w:r>
      </w:ins>
      <w:ins w:id="67" w:author="jcb2271" w:date="2025-01-03T09:15:00Z" w16du:dateUtc="2025-01-03T14:15:00Z">
        <w:r>
          <w:t xml:space="preserve"> the</w:t>
        </w:r>
      </w:ins>
      <w:ins w:id="68" w:author="jcb2271" w:date="2025-01-03T09:11:00Z" w16du:dateUtc="2025-01-03T14:11:00Z">
        <w:r w:rsidR="00C65A83">
          <w:t xml:space="preserve"> limited availability of </w:t>
        </w:r>
      </w:ins>
      <w:ins w:id="69" w:author="jcb2271" w:date="2025-01-03T09:15:00Z" w16du:dateUtc="2025-01-03T14:15:00Z">
        <w:r>
          <w:t>public</w:t>
        </w:r>
      </w:ins>
      <w:ins w:id="70" w:author="jcb2271" w:date="2025-01-03T09:11:00Z" w16du:dateUtc="2025-01-03T14:11:00Z">
        <w:r w:rsidR="00C65A83">
          <w:t xml:space="preserve"> data in </w:t>
        </w:r>
      </w:ins>
      <w:ins w:id="71" w:author="jcb2271" w:date="2025-01-03T09:15:00Z" w16du:dateUtc="2025-01-03T14:15:00Z">
        <w:r>
          <w:t xml:space="preserve">the field of </w:t>
        </w:r>
      </w:ins>
      <w:ins w:id="72" w:author="jcb2271" w:date="2025-01-03T09:11:00Z" w16du:dateUtc="2025-01-03T14:11:00Z">
        <w:r w:rsidR="00C65A83">
          <w:t>CSD</w:t>
        </w:r>
      </w:ins>
      <w:ins w:id="73" w:author="jcb2271" w:date="2025-01-03T09:12:00Z" w16du:dateUtc="2025-01-03T14:12:00Z">
        <w:r w:rsidR="00C65A83">
          <w:t xml:space="preserve"> and </w:t>
        </w:r>
      </w:ins>
      <w:ins w:id="74" w:author="jcb2271" w:date="2025-01-03T09:16:00Z" w16du:dateUtc="2025-01-03T14:16:00Z">
        <w:r>
          <w:t>the inherent challenge of including all possible designs.</w:t>
        </w:r>
      </w:ins>
      <w:ins w:id="75" w:author="jcb2271" w:date="2025-01-03T09:12:00Z" w16du:dateUtc="2025-01-03T14:12:00Z">
        <w:r w:rsidR="00C65A83">
          <w:t xml:space="preserve"> </w:t>
        </w:r>
      </w:ins>
      <w:ins w:id="76" w:author="jcb2271" w:date="2025-01-03T09:13:00Z" w16du:dateUtc="2025-01-03T14:13:00Z">
        <w:r w:rsidR="005749D7">
          <w:t xml:space="preserve">Instead, this </w:t>
        </w:r>
      </w:ins>
      <w:ins w:id="77" w:author="jcb2271" w:date="2025-01-03T09:41:00Z" w16du:dateUtc="2025-01-03T14:41:00Z">
        <w:r w:rsidR="00050489">
          <w:t xml:space="preserve">approach </w:t>
        </w:r>
      </w:ins>
      <w:ins w:id="78" w:author="jcb2271" w:date="2025-01-03T09:16:00Z" w16du:dateUtc="2025-01-03T14:16:00Z">
        <w:r>
          <w:t>prioritizes representation</w:t>
        </w:r>
      </w:ins>
      <w:ins w:id="79" w:author="jcb2271" w:date="2025-01-03T09:13:00Z" w16du:dateUtc="2025-01-03T14:13:00Z">
        <w:r w:rsidR="005749D7">
          <w:t xml:space="preserve"> </w:t>
        </w:r>
      </w:ins>
      <w:ins w:id="80" w:author="jcb2271" w:date="2025-01-03T09:16:00Z" w16du:dateUtc="2025-01-03T14:16:00Z">
        <w:r>
          <w:t>across</w:t>
        </w:r>
      </w:ins>
      <w:ins w:id="81" w:author="jcb2271" w:date="2025-01-03T09:13:00Z" w16du:dateUtc="2025-01-03T14:13:00Z">
        <w:r w:rsidR="005749D7">
          <w:t xml:space="preserve"> all CSD subfields</w:t>
        </w:r>
      </w:ins>
      <w:ins w:id="82" w:author="jcb2271" w:date="2025-01-03T09:11:00Z" w16du:dateUtc="2025-01-03T14:11:00Z">
        <w:r w:rsidR="00C65A83">
          <w:t xml:space="preserve"> </w:t>
        </w:r>
      </w:ins>
      <w:ins w:id="83" w:author="jcb2271" w:date="2025-01-03T09:13:00Z" w16du:dateUtc="2025-01-03T14:13:00Z">
        <w:r w:rsidR="005749D7">
          <w:t xml:space="preserve">to provide a proof of concept for the reader. </w:t>
        </w:r>
      </w:ins>
      <w:ins w:id="84" w:author="jcb2271" w:date="2025-01-03T09:16:00Z" w16du:dateUtc="2025-01-03T14:16:00Z">
        <w:r>
          <w:t>The a</w:t>
        </w:r>
      </w:ins>
      <w:ins w:id="85" w:author="jcb2271" w:date="2025-01-03T09:10:00Z">
        <w:r w:rsidR="00B41EE5" w:rsidRPr="00B41EE5">
          <w:t>uthors then reproduced an analysis from each study</w:t>
        </w:r>
      </w:ins>
      <w:ins w:id="86" w:author="jcb2271" w:date="2025-01-03T09:16:00Z" w16du:dateUtc="2025-01-03T14:16:00Z">
        <w:r>
          <w:t xml:space="preserve"> </w:t>
        </w:r>
      </w:ins>
      <w:ins w:id="87" w:author="jcb2271" w:date="2025-01-03T09:16:00Z">
        <w:r w:rsidRPr="00C1130C">
          <w:t xml:space="preserve">to demonstrate </w:t>
        </w:r>
      </w:ins>
      <w:ins w:id="88" w:author="jcb2271" w:date="2025-01-03T09:17:00Z" w16du:dateUtc="2025-01-03T14:17:00Z">
        <w:r w:rsidR="00E5423E">
          <w:t xml:space="preserve">feasibility and </w:t>
        </w:r>
      </w:ins>
      <w:ins w:id="89" w:author="jcb2271" w:date="2025-01-03T09:42:00Z" w16du:dateUtc="2025-01-03T14:42:00Z">
        <w:r w:rsidR="00835F73">
          <w:t xml:space="preserve">the </w:t>
        </w:r>
      </w:ins>
      <w:ins w:id="90" w:author="jcb2271" w:date="2025-01-03T09:17:00Z" w16du:dateUtc="2025-01-03T14:17:00Z">
        <w:r w:rsidR="00E5423E">
          <w:t xml:space="preserve">potential utility </w:t>
        </w:r>
      </w:ins>
      <w:ins w:id="91" w:author="jcb2271" w:date="2025-01-03T09:42:00Z" w16du:dateUtc="2025-01-03T14:42:00Z">
        <w:r w:rsidR="00835F73">
          <w:t>of synthetic data to</w:t>
        </w:r>
      </w:ins>
      <w:ins w:id="92" w:author="jcb2271" w:date="2025-01-03T09:17:00Z" w16du:dateUtc="2025-01-03T14:17:00Z">
        <w:r w:rsidR="00E5423E">
          <w:t xml:space="preserve"> promote transparency and reproducibility</w:t>
        </w:r>
      </w:ins>
      <w:ins w:id="93" w:author="jcb2271" w:date="2025-01-03T09:10:00Z">
        <w:r w:rsidR="00B41EE5" w:rsidRPr="00B41EE5">
          <w:t>.</w:t>
        </w:r>
      </w:ins>
    </w:p>
    <w:p w14:paraId="6ACB5316" w14:textId="77777777" w:rsidR="00EB29DF" w:rsidRDefault="00000000">
      <w:pPr>
        <w:pStyle w:val="Heading5"/>
      </w:pPr>
      <w:bookmarkStart w:id="94" w:name="table-2-here."/>
      <w:r>
        <w:t>Table 2 here.</w:t>
      </w:r>
    </w:p>
    <w:p w14:paraId="153F75AC" w14:textId="77777777" w:rsidR="00EB29DF" w:rsidRDefault="00000000">
      <w:pPr>
        <w:pStyle w:val="Heading2"/>
      </w:pPr>
      <w:bookmarkStart w:id="95" w:name="X321e19ec81b75917a55c1464328791a1d343239"/>
      <w:bookmarkEnd w:id="47"/>
      <w:bookmarkEnd w:id="94"/>
      <w:r>
        <w:t>Generation of Synthetic Datasets and Comparison with Original Dataset</w:t>
      </w:r>
    </w:p>
    <w:p w14:paraId="3DF27955" w14:textId="77777777" w:rsidR="006D069E" w:rsidRDefault="00000000" w:rsidP="00F22941">
      <w:pPr>
        <w:pStyle w:val="FirstParagraph"/>
        <w:rPr>
          <w:ins w:id="96" w:author="jcb2271" w:date="2025-01-03T09:23:00Z" w16du:dateUtc="2025-01-03T14:23:00Z"/>
        </w:rPr>
      </w:pPr>
      <w:r>
        <w:t xml:space="preserve">Synthetic data generation and statistical analyses were conducted in R version 4.2.1 (R Core Team, 2022). </w:t>
      </w:r>
      <w:del w:id="97" w:author="jcb2271" w:date="2025-01-03T09:22:00Z" w16du:dateUtc="2025-01-03T14:22:00Z">
        <w:r w:rsidDel="00601FC0">
          <w:delText>Synthetic data was generated with t</w:delText>
        </w:r>
      </w:del>
      <w:ins w:id="98" w:author="jcb2271" w:date="2025-01-03T09:22:00Z" w16du:dateUtc="2025-01-03T14:22:00Z">
        <w:r w:rsidR="00601FC0">
          <w:t>T</w:t>
        </w:r>
      </w:ins>
      <w:r>
        <w:t xml:space="preserve">he </w:t>
      </w:r>
      <w:r>
        <w:rPr>
          <w:i/>
          <w:iCs/>
        </w:rPr>
        <w:t>synthpop</w:t>
      </w:r>
      <w:r>
        <w:t xml:space="preserve"> </w:t>
      </w:r>
      <w:del w:id="99" w:author="jcb2271" w:date="2025-01-03T09:42:00Z" w16du:dateUtc="2025-01-03T14:42:00Z">
        <w:r w:rsidDel="009578D7">
          <w:delText xml:space="preserve">R </w:delText>
        </w:r>
      </w:del>
      <w:r>
        <w:t>package (version 1.8.0) (Nowok et al., 2016)</w:t>
      </w:r>
      <w:ins w:id="100" w:author="jcb2271" w:date="2025-01-03T09:22:00Z" w16du:dateUtc="2025-01-03T14:22:00Z">
        <w:r w:rsidR="00601FC0">
          <w:t xml:space="preserve"> was used to generate synthetic data via </w:t>
        </w:r>
      </w:ins>
      <w:del w:id="101" w:author="jcb2271" w:date="2025-01-03T09:17:00Z" w16du:dateUtc="2025-01-03T14:17:00Z">
        <w:r w:rsidDel="00F22941">
          <w:delText xml:space="preserve">. </w:delText>
        </w:r>
      </w:del>
      <w:ins w:id="102" w:author="jcb2271" w:date="2025-01-03T09:17:00Z">
        <w:r w:rsidR="007742F4" w:rsidRPr="007742F4">
          <w:t xml:space="preserve">complete conditional specification (Drechsler 2011). This </w:t>
        </w:r>
      </w:ins>
      <w:ins w:id="103" w:author="jcb2271" w:date="2025-01-03T09:22:00Z" w16du:dateUtc="2025-01-03T14:22:00Z">
        <w:r w:rsidR="00601FC0">
          <w:t>method synthesizes data one variable at a time:</w:t>
        </w:r>
      </w:ins>
      <w:ins w:id="104" w:author="jcb2271" w:date="2025-01-03T09:17:00Z">
        <w:r w:rsidR="007742F4" w:rsidRPr="007742F4">
          <w:t xml:space="preserve"> the first variable</w:t>
        </w:r>
      </w:ins>
      <w:ins w:id="105" w:author="jcb2271" w:date="2025-01-03T09:22:00Z" w16du:dateUtc="2025-01-03T14:22:00Z">
        <w:r w:rsidR="00601FC0">
          <w:t xml:space="preserve"> </w:t>
        </w:r>
      </w:ins>
      <w:ins w:id="106" w:author="jcb2271" w:date="2025-01-03T09:23:00Z" w16du:dateUtc="2025-01-03T14:23:00Z">
        <w:r w:rsidR="00601FC0">
          <w:t>is generated</w:t>
        </w:r>
      </w:ins>
      <w:ins w:id="107" w:author="jcb2271" w:date="2025-01-03T09:17:00Z">
        <w:r w:rsidR="007742F4" w:rsidRPr="007742F4">
          <w:t xml:space="preserve"> </w:t>
        </w:r>
      </w:ins>
      <w:ins w:id="108" w:author="jcb2271" w:date="2025-01-03T09:23:00Z" w16du:dateUtc="2025-01-03T14:23:00Z">
        <w:r w:rsidR="00601FC0">
          <w:t>by</w:t>
        </w:r>
      </w:ins>
      <w:ins w:id="109" w:author="jcb2271" w:date="2025-01-03T09:17:00Z">
        <w:r w:rsidR="007742F4" w:rsidRPr="007742F4">
          <w:t xml:space="preserve"> random sampling from the </w:t>
        </w:r>
      </w:ins>
      <w:ins w:id="110" w:author="jcb2271" w:date="2025-01-03T09:18:00Z" w16du:dateUtc="2025-01-03T14:18:00Z">
        <w:r w:rsidR="00571E28">
          <w:t>original</w:t>
        </w:r>
      </w:ins>
      <w:ins w:id="111" w:author="jcb2271" w:date="2025-01-03T09:17:00Z">
        <w:r w:rsidR="007742F4" w:rsidRPr="007742F4">
          <w:t xml:space="preserve"> </w:t>
        </w:r>
      </w:ins>
      <w:ins w:id="112" w:author="jcb2271" w:date="2025-01-03T09:18:00Z" w16du:dateUtc="2025-01-03T14:18:00Z">
        <w:r w:rsidR="00571E28">
          <w:t>dataset</w:t>
        </w:r>
      </w:ins>
      <w:ins w:id="113" w:author="jcb2271" w:date="2025-01-03T09:17:00Z">
        <w:r w:rsidR="007742F4" w:rsidRPr="007742F4">
          <w:t xml:space="preserve">, </w:t>
        </w:r>
      </w:ins>
      <w:ins w:id="114" w:author="jcb2271" w:date="2025-01-03T09:23:00Z">
        <w:r w:rsidR="00A451F6" w:rsidRPr="00A451F6">
          <w:t>and subsequent variables are synthesized conditionally based on previously synthesized variables</w:t>
        </w:r>
      </w:ins>
      <w:ins w:id="115" w:author="jcb2271" w:date="2025-01-03T09:17:00Z">
        <w:r w:rsidR="007742F4" w:rsidRPr="007742F4">
          <w:t xml:space="preserve">. </w:t>
        </w:r>
      </w:ins>
      <w:ins w:id="116" w:author="jcb2271" w:date="2025-01-03T09:23:00Z">
        <w:r w:rsidR="00F9315B" w:rsidRPr="00F9315B">
          <w:t>This stepwise approach captures relationships between variables incrementally rather than attempting to synthesize all relationships simultaneously.</w:t>
        </w:r>
        <w:r w:rsidR="00F9315B" w:rsidRPr="00F9315B">
          <w:t xml:space="preserve"> </w:t>
        </w:r>
      </w:ins>
    </w:p>
    <w:p w14:paraId="7D5E92AB" w14:textId="307B8D6D" w:rsidR="00D968D9" w:rsidRDefault="007742F4" w:rsidP="00F22941">
      <w:pPr>
        <w:pStyle w:val="FirstParagraph"/>
        <w:rPr>
          <w:ins w:id="117" w:author="jcb2271" w:date="2025-01-03T09:24:00Z" w16du:dateUtc="2025-01-03T14:24:00Z"/>
        </w:rPr>
      </w:pPr>
      <w:ins w:id="118" w:author="jcb2271" w:date="2025-01-03T09:17:00Z">
        <w:r w:rsidRPr="007742F4">
          <w:t xml:space="preserve">For example, consider a dataset </w:t>
        </w:r>
      </w:ins>
      <w:ins w:id="119" w:author="jcb2271" w:date="2025-01-03T09:23:00Z" w16du:dateUtc="2025-01-03T14:23:00Z">
        <w:r w:rsidR="00294709">
          <w:t>containing</w:t>
        </w:r>
      </w:ins>
      <w:ins w:id="120" w:author="jcb2271" w:date="2025-01-03T09:17:00Z">
        <w:r w:rsidRPr="007742F4">
          <w:t xml:space="preserve"> three variables: participant ID, </w:t>
        </w:r>
      </w:ins>
      <w:ins w:id="121" w:author="jcb2271" w:date="2025-01-03T09:19:00Z" w16du:dateUtc="2025-01-03T14:19:00Z">
        <w:r w:rsidR="00A67D7A">
          <w:t xml:space="preserve">vowel space </w:t>
        </w:r>
        <w:r w:rsidR="00A67D7A">
          <w:lastRenderedPageBreak/>
          <w:t>area</w:t>
        </w:r>
      </w:ins>
      <w:ins w:id="122" w:author="jcb2271" w:date="2025-01-03T09:17:00Z">
        <w:r w:rsidRPr="007742F4">
          <w:t xml:space="preserve">, and </w:t>
        </w:r>
      </w:ins>
      <w:ins w:id="123" w:author="jcb2271" w:date="2025-01-03T09:19:00Z" w16du:dateUtc="2025-01-03T14:19:00Z">
        <w:r w:rsidR="00A67D7A">
          <w:t>intelligibility</w:t>
        </w:r>
      </w:ins>
      <w:ins w:id="124" w:author="jcb2271" w:date="2025-01-03T09:17:00Z">
        <w:r w:rsidRPr="007742F4">
          <w:t xml:space="preserve">. </w:t>
        </w:r>
      </w:ins>
      <w:ins w:id="125" w:author="jcb2271" w:date="2025-01-03T09:24:00Z">
        <w:r w:rsidR="00D968D9" w:rsidRPr="00D968D9">
          <w:t xml:space="preserve">The process would begin by synthesizing participant ID through random sampling from its observed distribution. Vowel space area would then be synthesized conditionally based on the synthetic participant ID values, with synthetic values drawn from predictions informed by the </w:t>
        </w:r>
      </w:ins>
      <w:ins w:id="126" w:author="jcb2271" w:date="2025-01-03T09:43:00Z" w16du:dateUtc="2025-01-03T14:43:00Z">
        <w:r w:rsidR="008F26E9">
          <w:t>original</w:t>
        </w:r>
      </w:ins>
      <w:ins w:id="127" w:author="jcb2271" w:date="2025-01-03T09:24:00Z">
        <w:r w:rsidR="00D968D9" w:rsidRPr="00D968D9">
          <w:t xml:space="preserve"> data. Finally, intelligibility would be synthesized conditionally on both participant ID and vowel space area, with synthetic values similarly sampled from predict</w:t>
        </w:r>
      </w:ins>
      <w:ins w:id="128" w:author="jcb2271" w:date="2025-01-03T09:24:00Z" w16du:dateUtc="2025-01-03T14:24:00Z">
        <w:r w:rsidR="009A6540">
          <w:t>ions</w:t>
        </w:r>
      </w:ins>
      <w:ins w:id="129" w:author="jcb2271" w:date="2025-01-03T09:24:00Z">
        <w:r w:rsidR="00D968D9" w:rsidRPr="00D968D9">
          <w:t>.</w:t>
        </w:r>
      </w:ins>
    </w:p>
    <w:p w14:paraId="5C0A3F6D" w14:textId="3F57E756" w:rsidR="007742F4" w:rsidRPr="007742F4" w:rsidRDefault="00DF2A2B" w:rsidP="007742F4">
      <w:pPr>
        <w:pStyle w:val="FirstParagraph"/>
        <w:rPr>
          <w:ins w:id="130" w:author="jcb2271" w:date="2025-01-03T09:17:00Z"/>
        </w:rPr>
      </w:pPr>
      <w:ins w:id="131" w:author="jcb2271" w:date="2025-01-03T09:43:00Z" w16du:dateUtc="2025-01-03T14:43:00Z">
        <w:r>
          <w:t xml:space="preserve">The </w:t>
        </w:r>
        <w:r>
          <w:rPr>
            <w:i/>
            <w:iCs/>
          </w:rPr>
          <w:t>s</w:t>
        </w:r>
      </w:ins>
      <w:ins w:id="132" w:author="jcb2271" w:date="2025-01-03T09:17:00Z">
        <w:r w:rsidR="007742F4" w:rsidRPr="007742F4">
          <w:rPr>
            <w:i/>
            <w:iCs/>
          </w:rPr>
          <w:t>ynthpop</w:t>
        </w:r>
      </w:ins>
      <w:ins w:id="133" w:author="jcb2271" w:date="2025-01-03T09:43:00Z" w16du:dateUtc="2025-01-03T14:43:00Z">
        <w:r>
          <w:rPr>
            <w:i/>
            <w:iCs/>
          </w:rPr>
          <w:t xml:space="preserve"> </w:t>
        </w:r>
        <w:r>
          <w:t>package</w:t>
        </w:r>
      </w:ins>
      <w:ins w:id="134" w:author="jcb2271" w:date="2025-01-03T09:17:00Z">
        <w:r w:rsidR="007742F4" w:rsidRPr="007742F4">
          <w:t xml:space="preserve"> </w:t>
        </w:r>
      </w:ins>
      <w:ins w:id="135" w:author="jcb2271" w:date="2025-01-03T09:43:00Z" w16du:dateUtc="2025-01-03T14:43:00Z">
        <w:r w:rsidR="00ED4899">
          <w:t>handles</w:t>
        </w:r>
      </w:ins>
      <w:ins w:id="136" w:author="jcb2271" w:date="2025-01-03T09:17:00Z">
        <w:r w:rsidR="007742F4" w:rsidRPr="007742F4">
          <w:t xml:space="preserve"> missing data and </w:t>
        </w:r>
      </w:ins>
      <w:ins w:id="137" w:author="jcb2271" w:date="2025-01-03T09:24:00Z" w16du:dateUtc="2025-01-03T14:24:00Z">
        <w:r w:rsidR="00D33D65">
          <w:t>maintains</w:t>
        </w:r>
      </w:ins>
      <w:ins w:id="138" w:author="jcb2271" w:date="2025-01-03T09:17:00Z">
        <w:r w:rsidR="007742F4" w:rsidRPr="007742F4">
          <w:t xml:space="preserve"> relationships between missingness and other variables using a tree-based algorithm, specifically classification and regression trees (CART), for </w:t>
        </w:r>
      </w:ins>
      <w:ins w:id="139" w:author="jcb2271" w:date="2025-01-03T09:25:00Z" w16du:dateUtc="2025-01-03T14:25:00Z">
        <w:r w:rsidR="000A67F4">
          <w:t>data synthesis</w:t>
        </w:r>
      </w:ins>
      <w:ins w:id="140" w:author="jcb2271" w:date="2025-01-03T09:17:00Z">
        <w:r w:rsidR="007742F4" w:rsidRPr="007742F4">
          <w:t xml:space="preserve"> (Nowok et al., 2016). </w:t>
        </w:r>
      </w:ins>
      <w:ins w:id="141" w:author="jcb2271" w:date="2025-01-03T09:25:00Z" w16du:dateUtc="2025-01-03T14:25:00Z">
        <w:r w:rsidR="00AB5184">
          <w:t>Alternatively, users can select o</w:t>
        </w:r>
      </w:ins>
      <w:ins w:id="142" w:author="jcb2271" w:date="2025-01-03T09:17:00Z">
        <w:r w:rsidR="007742F4" w:rsidRPr="007742F4">
          <w:t>ther tree-based</w:t>
        </w:r>
      </w:ins>
      <w:ins w:id="143" w:author="jcb2271" w:date="2025-01-03T09:25:00Z" w16du:dateUtc="2025-01-03T14:25:00Z">
        <w:r w:rsidR="00AB5184">
          <w:t xml:space="preserve"> methods, such as random forests,</w:t>
        </w:r>
      </w:ins>
      <w:ins w:id="144" w:author="jcb2271" w:date="2025-01-03T09:17:00Z">
        <w:r w:rsidR="007742F4" w:rsidRPr="007742F4">
          <w:t xml:space="preserve"> or parametric models</w:t>
        </w:r>
      </w:ins>
      <w:ins w:id="145" w:author="jcb2271" w:date="2025-01-03T09:25:00Z" w16du:dateUtc="2025-01-03T14:25:00Z">
        <w:r w:rsidR="00B46A65">
          <w:t>, such as linear or logistic regression.</w:t>
        </w:r>
      </w:ins>
      <w:ins w:id="146" w:author="jcb2271" w:date="2025-01-03T09:17:00Z">
        <w:r w:rsidR="007742F4" w:rsidRPr="007742F4">
          <w:t xml:space="preserve"> This process </w:t>
        </w:r>
      </w:ins>
      <w:ins w:id="147" w:author="jcb2271" w:date="2025-01-03T09:26:00Z" w16du:dateUtc="2025-01-03T14:26:00Z">
        <w:r w:rsidR="00A569B5">
          <w:t>resembles</w:t>
        </w:r>
      </w:ins>
      <w:ins w:id="148" w:author="jcb2271" w:date="2025-01-03T09:17:00Z">
        <w:r w:rsidR="007742F4" w:rsidRPr="007742F4">
          <w:t xml:space="preserve"> multiple imputation by chained equations (MICE) for handling missing data (van Buuren, 2018)</w:t>
        </w:r>
      </w:ins>
      <w:ins w:id="149" w:author="jcb2271" w:date="2025-01-03T09:26:00Z" w16du:dateUtc="2025-01-03T14:26:00Z">
        <w:r w:rsidR="00E91BD2">
          <w:t xml:space="preserve"> but with a key distinction: </w:t>
        </w:r>
      </w:ins>
      <w:ins w:id="150" w:author="jcb2271" w:date="2025-01-03T09:26:00Z">
        <w:r w:rsidR="00E91BD2" w:rsidRPr="00E91BD2">
          <w:t xml:space="preserve">instead of imputing only missing values, </w:t>
        </w:r>
        <w:r w:rsidR="00E91BD2" w:rsidRPr="00E16E6E">
          <w:rPr>
            <w:i/>
            <w:iCs/>
            <w:rPrChange w:id="151" w:author="jcb2271" w:date="2025-01-03T09:44:00Z" w16du:dateUtc="2025-01-03T14:44:00Z">
              <w:rPr/>
            </w:rPrChange>
          </w:rPr>
          <w:t>synthpop</w:t>
        </w:r>
        <w:r w:rsidR="00E91BD2" w:rsidRPr="00E91BD2">
          <w:t xml:space="preserve"> generates entirely synthetic </w:t>
        </w:r>
      </w:ins>
      <w:ins w:id="152" w:author="jcb2271" w:date="2025-01-03T09:26:00Z" w16du:dateUtc="2025-01-03T14:26:00Z">
        <w:r w:rsidR="00E91BD2">
          <w:t>data</w:t>
        </w:r>
        <w:r w:rsidR="00131186">
          <w:t xml:space="preserve"> </w:t>
        </w:r>
      </w:ins>
      <w:ins w:id="153" w:author="jcb2271" w:date="2025-01-03T09:26:00Z">
        <w:r w:rsidR="00131186" w:rsidRPr="00131186">
          <w:t>(Raghunathan, 2021)</w:t>
        </w:r>
        <w:r w:rsidR="00E91BD2" w:rsidRPr="00E91BD2">
          <w:t xml:space="preserve">, </w:t>
        </w:r>
        <w:r w:rsidR="00432648" w:rsidRPr="007742F4">
          <w:t>ensuring virtually no disclosure risk.</w:t>
        </w:r>
      </w:ins>
    </w:p>
    <w:p w14:paraId="4AC190B3" w14:textId="4BC51A0D" w:rsidR="007742F4" w:rsidRDefault="007742F4" w:rsidP="003D33B7">
      <w:pPr>
        <w:pStyle w:val="FirstParagraph"/>
        <w:rPr>
          <w:ins w:id="154" w:author="jcb2271" w:date="2025-01-03T09:17:00Z" w16du:dateUtc="2025-01-03T14:17:00Z"/>
        </w:rPr>
      </w:pPr>
      <w:ins w:id="155" w:author="jcb2271" w:date="2025-01-03T09:17:00Z">
        <w:r w:rsidRPr="007742F4">
          <w:t>Nowok et al. (2016) provide a</w:t>
        </w:r>
      </w:ins>
      <w:ins w:id="156" w:author="jcb2271" w:date="2025-01-03T09:27:00Z" w16du:dateUtc="2025-01-03T14:27:00Z">
        <w:r w:rsidR="00051D25">
          <w:t xml:space="preserve">n in-depth </w:t>
        </w:r>
      </w:ins>
      <w:ins w:id="157" w:author="jcb2271" w:date="2025-01-03T09:17:00Z">
        <w:r w:rsidRPr="007742F4">
          <w:t xml:space="preserve">overview of the </w:t>
        </w:r>
        <w:r w:rsidRPr="007742F4">
          <w:rPr>
            <w:i/>
            <w:iCs/>
          </w:rPr>
          <w:t>synthpop</w:t>
        </w:r>
        <w:r w:rsidRPr="007742F4">
          <w:t xml:space="preserve"> package</w:t>
        </w:r>
      </w:ins>
      <w:ins w:id="158" w:author="jcb2271" w:date="2025-01-03T09:27:00Z" w16du:dateUtc="2025-01-03T14:27:00Z">
        <w:r w:rsidR="00DD215C">
          <w:t>’s features</w:t>
        </w:r>
      </w:ins>
      <w:ins w:id="159" w:author="jcb2271" w:date="2025-01-03T09:17:00Z">
        <w:r w:rsidRPr="007742F4">
          <w:t xml:space="preserve">. Briefly, </w:t>
        </w:r>
      </w:ins>
      <w:ins w:id="160" w:author="jcb2271" w:date="2025-01-03T09:27:00Z">
        <w:r w:rsidR="00531958" w:rsidRPr="00531958">
          <w:t xml:space="preserve">synthesis is </w:t>
        </w:r>
      </w:ins>
      <w:ins w:id="161" w:author="jcb2271" w:date="2025-01-03T09:44:00Z" w16du:dateUtc="2025-01-03T14:44:00Z">
        <w:r w:rsidR="001E2D57">
          <w:t xml:space="preserve">largely </w:t>
        </w:r>
      </w:ins>
      <w:ins w:id="162" w:author="jcb2271" w:date="2025-01-03T09:27:00Z">
        <w:r w:rsidR="00531958" w:rsidRPr="00531958">
          <w:t>automated using the syn() function. Users can customize various options, including the modeling approach, the synthesis order of variables, the choice of predictors, smoothing parameters for continuous variables to enhance privacy, and rules for maintaining logical relationships. A detailed tutorial is available for further guidance</w:t>
        </w:r>
      </w:ins>
      <w:ins w:id="163" w:author="jcb2271" w:date="2025-01-03T09:44:00Z" w16du:dateUtc="2025-01-03T14:44:00Z">
        <w:r w:rsidR="004E3AD0">
          <w:t xml:space="preserve"> on code implementation and </w:t>
        </w:r>
      </w:ins>
      <w:ins w:id="164" w:author="jcb2271" w:date="2025-01-03T09:45:00Z" w16du:dateUtc="2025-01-03T14:45:00Z">
        <w:r w:rsidR="00126096">
          <w:t xml:space="preserve">utility </w:t>
        </w:r>
      </w:ins>
      <w:ins w:id="165" w:author="jcb2271" w:date="2025-01-03T09:44:00Z" w16du:dateUtc="2025-01-03T14:44:00Z">
        <w:r w:rsidR="004E3AD0">
          <w:t>evaluation</w:t>
        </w:r>
      </w:ins>
      <w:ins w:id="166" w:author="jcb2271" w:date="2025-01-03T09:27:00Z">
        <w:r w:rsidR="00531958" w:rsidRPr="00531958">
          <w:t xml:space="preserve"> (Tutorial Citation Here).</w:t>
        </w:r>
      </w:ins>
    </w:p>
    <w:p w14:paraId="3E91F292" w14:textId="1D4DB66A" w:rsidR="00EB29DF" w:rsidRDefault="00B62AFC">
      <w:pPr>
        <w:pStyle w:val="FirstParagraph"/>
      </w:pPr>
      <w:ins w:id="167" w:author="jcb2271" w:date="2025-01-03T09:28:00Z" w16du:dateUtc="2025-01-03T14:28:00Z">
        <w:r>
          <w:t xml:space="preserve">In the present study, </w:t>
        </w:r>
      </w:ins>
      <w:ins w:id="168" w:author="jcb2271" w:date="2025-01-03T09:45:00Z" w16du:dateUtc="2025-01-03T14:45:00Z">
        <w:r w:rsidR="007824B0">
          <w:t xml:space="preserve">we aimed to illustrate the feasibility of synthetic data to promote transparency and reproducibility for CSD datasets, </w:t>
        </w:r>
      </w:ins>
      <w:ins w:id="169" w:author="jcb2271" w:date="2025-01-03T09:46:00Z" w16du:dateUtc="2025-01-03T14:46:00Z">
        <w:r w:rsidR="007824B0">
          <w:t xml:space="preserve">examine the utility of synthetic data </w:t>
        </w:r>
      </w:ins>
      <w:del w:id="170" w:author="jcb2271" w:date="2025-01-03T09:28:00Z" w16du:dateUtc="2025-01-03T14:28:00Z">
        <w:r w:rsidR="00000000" w:rsidDel="003D33B7">
          <w:delText xml:space="preserve">Specifically, </w:delText>
        </w:r>
        <w:r w:rsidR="00000000" w:rsidDel="003D33B7">
          <w:rPr>
            <w:i/>
            <w:iCs/>
          </w:rPr>
          <w:delText>synthpop</w:delText>
        </w:r>
        <w:r w:rsidR="00000000" w:rsidDel="003D33B7">
          <w:delText xml:space="preserve"> uses a non-parametric classification and regression tree approach that generates data by sampling from a probability distribution and can handle any type of data. </w:delText>
        </w:r>
      </w:del>
      <w:ins w:id="171" w:author="jcb2271" w:date="2025-01-03T09:46:00Z" w16du:dateUtc="2025-01-03T14:46:00Z">
        <w:r w:rsidR="007824B0">
          <w:t>to maintain</w:t>
        </w:r>
      </w:ins>
      <w:del w:id="172" w:author="jcb2271" w:date="2025-01-03T09:28:00Z" w16du:dateUtc="2025-01-03T14:28:00Z">
        <w:r w:rsidR="00000000" w:rsidDel="00B62AFC">
          <w:delText>O</w:delText>
        </w:r>
      </w:del>
      <w:del w:id="173" w:author="jcb2271" w:date="2025-01-03T09:46:00Z" w16du:dateUtc="2025-01-03T14:46:00Z">
        <w:r w:rsidR="00000000" w:rsidDel="007824B0">
          <w:delText>ur aims were twofold: (1) to determine whether a synthetic dataset maintained</w:delText>
        </w:r>
      </w:del>
      <w:r w:rsidR="00000000">
        <w:t xml:space="preserve"> the statistical properties and relationships of the original dataset</w:t>
      </w:r>
      <w:ins w:id="174" w:author="jcb2271" w:date="2025-01-03T09:46:00Z" w16du:dateUtc="2025-01-03T14:46:00Z">
        <w:r w:rsidR="007824B0">
          <w:t>,</w:t>
        </w:r>
      </w:ins>
      <w:r w:rsidR="00000000">
        <w:t xml:space="preserve"> and </w:t>
      </w:r>
      <w:del w:id="175" w:author="jcb2271" w:date="2025-01-03T09:46:00Z" w16du:dateUtc="2025-01-03T14:46:00Z">
        <w:r w:rsidR="00000000" w:rsidDel="007824B0">
          <w:delText xml:space="preserve">(2) to </w:delText>
        </w:r>
      </w:del>
      <w:r w:rsidR="00000000">
        <w:t xml:space="preserve">examine whether </w:t>
      </w:r>
      <w:r w:rsidR="00000000">
        <w:lastRenderedPageBreak/>
        <w:t xml:space="preserve">this remained stable when generating multiple synthetic datasets. In light of these aims, our approach involved generating 100 different synthetic datasets for each original dataset from an ASHA ‘Big Nine’ domain. A statistical model with the original dataset was fit, and the </w:t>
      </w:r>
      <w:r w:rsidR="00000000">
        <w:rPr>
          <w:i/>
          <w:iCs/>
        </w:rPr>
        <w:t>p</w:t>
      </w:r>
      <w:r w:rsidR="00000000">
        <w:t xml:space="preserve">-value and effect size were recorded. If 95% of </w:t>
      </w:r>
      <w:r w:rsidR="00000000">
        <w:rPr>
          <w:i/>
          <w:iCs/>
        </w:rPr>
        <w:t>p</w:t>
      </w:r>
      <w:r w:rsidR="00000000">
        <w:t xml:space="preserve">-values and effect sizes from the synthetic datasets demonstrated a similar result as the original study, then this indicated that synthetic data maintained the statistical relationship. Specifically, we further defined this as a similar inferential result for </w:t>
      </w:r>
      <w:r w:rsidR="00000000">
        <w:rPr>
          <w:i/>
          <w:iCs/>
        </w:rPr>
        <w:t>p</w:t>
      </w:r>
      <w:r w:rsidR="00000000">
        <w:t xml:space="preserve">-values (i.e., a ‘significant’ or ‘non-significant’ </w:t>
      </w:r>
      <w:r w:rsidR="00000000">
        <w:rPr>
          <w:i/>
          <w:iCs/>
        </w:rPr>
        <w:t>p</w:t>
      </w:r>
      <w:r w:rsidR="00000000">
        <w:t>-value based on the original study’s alpha level) and effect sizes that maintained their categorization based on conventional thresholds (e.g., a ‘medium’ effect size). Measures of effect size and their interpretation for each study are provided in Table 3. If variability between the 100 synthetic datasets was appreciated, we visualized and described the dispersion of this distribution. The analysis plan for this study was preregistered on the Open Science Framework (https://osf.io/vhgq2).</w:t>
      </w:r>
    </w:p>
    <w:p w14:paraId="00138F87" w14:textId="77777777" w:rsidR="00EB29DF" w:rsidRDefault="00000000">
      <w:pPr>
        <w:pStyle w:val="Heading5"/>
      </w:pPr>
      <w:bookmarkStart w:id="176" w:name="table-3-here."/>
      <w:r>
        <w:t>Table 3 here.</w:t>
      </w:r>
    </w:p>
    <w:p w14:paraId="0975E246" w14:textId="0299B49C" w:rsidR="00EB29DF" w:rsidRDefault="00000000">
      <w:pPr>
        <w:pStyle w:val="FirstParagraph"/>
      </w:pPr>
      <w:del w:id="177" w:author="jcb2271" w:date="2025-01-03T09:46:00Z" w16du:dateUtc="2025-01-03T14:46:00Z">
        <w:r w:rsidDel="00ED48BC">
          <w:delText xml:space="preserve">In addition to these inferential comparisons, we provide a brief tutorial to guide the reader through the required steps to generate synthetic data. This is accomplished in the context of two datasets (Curtis et al., 2023; Thompson et al., 2023) with additional data visualization and detailed R code. </w:delText>
        </w:r>
      </w:del>
      <w:r>
        <w:t xml:space="preserve">Since Curtis et al. (2023) did not perform inferential tests, we directly compared each synthetic dataset to the original data with a zero-inflated beta multilevel model with the </w:t>
      </w:r>
      <w:r>
        <w:rPr>
          <w:i/>
          <w:iCs/>
        </w:rPr>
        <w:t>gamlss</w:t>
      </w:r>
      <w:r>
        <w: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t>
      </w:r>
      <w:r>
        <w:rPr>
          <w:i/>
          <w:iCs/>
        </w:rPr>
        <w:t>p</w:t>
      </w:r>
      <w:r>
        <w:t xml:space="preserve">-value from both zero-inflated and beta portions of the model were evaluated and </w:t>
      </w:r>
      <w:r>
        <w:rPr>
          <w:i/>
          <w:iCs/>
        </w:rPr>
        <w:t>p</w:t>
      </w:r>
      <w:r>
        <w:t xml:space="preserve"> &lt; .05 was interpreted no statistically significant difference between the synthetic and original dataset.</w:t>
      </w:r>
    </w:p>
    <w:p w14:paraId="0A763BB3" w14:textId="77777777" w:rsidR="00EB29DF" w:rsidRDefault="00000000">
      <w:pPr>
        <w:pStyle w:val="Heading1"/>
      </w:pPr>
      <w:bookmarkStart w:id="178" w:name="results"/>
      <w:bookmarkEnd w:id="46"/>
      <w:bookmarkEnd w:id="95"/>
      <w:bookmarkEnd w:id="176"/>
      <w:r>
        <w:lastRenderedPageBreak/>
        <w:t>Results</w:t>
      </w:r>
    </w:p>
    <w:p w14:paraId="4AADD81C" w14:textId="2259017C" w:rsidR="00C06876" w:rsidRDefault="00C06876" w:rsidP="00C06876">
      <w:pPr>
        <w:pStyle w:val="FirstParagraph"/>
        <w:rPr>
          <w:ins w:id="179" w:author="jcb2271" w:date="2025-01-03T09:47:00Z" w16du:dateUtc="2025-01-03T14:47:00Z"/>
        </w:rPr>
      </w:pPr>
      <w:ins w:id="180" w:author="jcb2271" w:date="2025-01-03T09:47:00Z" w16du:dateUtc="2025-01-03T14:47:00Z">
        <w:r w:rsidRPr="00C06876">
          <w:rPr>
            <w:i/>
            <w:iCs/>
            <w:rPrChange w:id="181" w:author="jcb2271" w:date="2025-01-03T09:47:00Z" w16du:dateUtc="2025-01-03T14:47:00Z">
              <w:rPr/>
            </w:rPrChange>
          </w:rPr>
          <w:t>S</w:t>
        </w:r>
      </w:ins>
      <w:ins w:id="182" w:author="jcb2271" w:date="2025-01-03T09:47:00Z">
        <w:r w:rsidRPr="00C06876">
          <w:rPr>
            <w:i/>
            <w:iCs/>
            <w:rPrChange w:id="183" w:author="jcb2271" w:date="2025-01-03T09:47:00Z" w16du:dateUtc="2025-01-03T14:47:00Z">
              <w:rPr/>
            </w:rPrChange>
          </w:rPr>
          <w:t>wallowing</w:t>
        </w:r>
      </w:ins>
    </w:p>
    <w:p w14:paraId="3967A2B5" w14:textId="08EDD6FD" w:rsidR="00D77862" w:rsidRPr="00D77862" w:rsidRDefault="00D77862" w:rsidP="00D77862">
      <w:pPr>
        <w:pStyle w:val="FirstParagraph"/>
        <w:rPr>
          <w:ins w:id="184" w:author="jcb2271" w:date="2025-01-03T09:49:00Z"/>
        </w:rPr>
      </w:pPr>
      <w:ins w:id="185" w:author="jcb2271" w:date="2025-01-03T09:49:00Z">
        <w:r w:rsidRPr="00D77862">
          <w: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Median and interquartile ranges (IQR) were used to describe the distribution of laryngeal vestibule residue ratings.</w:t>
        </w:r>
      </w:ins>
    </w:p>
    <w:p w14:paraId="73987FEE" w14:textId="77777777" w:rsidR="001E4E38" w:rsidRPr="001E4E38" w:rsidRDefault="001E4E38" w:rsidP="001E4E38">
      <w:pPr>
        <w:pStyle w:val="FirstParagraph"/>
        <w:jc w:val="center"/>
        <w:rPr>
          <w:ins w:id="186" w:author="jcb2271" w:date="2025-01-03T09:50:00Z"/>
          <w:iCs/>
          <w:u w:val="single"/>
        </w:rPr>
        <w:pPrChange w:id="187" w:author="jcb2271" w:date="2025-01-03T09:50:00Z" w16du:dateUtc="2025-01-03T14:50:00Z">
          <w:pPr>
            <w:pStyle w:val="FirstParagraph"/>
          </w:pPr>
        </w:pPrChange>
      </w:pPr>
      <w:ins w:id="188" w:author="jcb2271" w:date="2025-01-03T09:50:00Z">
        <w:r w:rsidRPr="001E4E38">
          <w:rPr>
            <w:iCs/>
            <w:u w:val="single"/>
          </w:rPr>
          <w:t>Figure 1 here.</w:t>
        </w:r>
      </w:ins>
    </w:p>
    <w:p w14:paraId="3C70D229" w14:textId="77777777" w:rsidR="001E4E38" w:rsidRPr="001E4E38" w:rsidRDefault="001E4E38" w:rsidP="001E4E38">
      <w:pPr>
        <w:pStyle w:val="FirstParagraph"/>
        <w:rPr>
          <w:ins w:id="189" w:author="jcb2271" w:date="2025-01-03T09:50:00Z"/>
        </w:rPr>
      </w:pPr>
      <w:ins w:id="190" w:author="jcb2271" w:date="2025-01-03T09:50:00Z">
        <w:r w:rsidRPr="001E4E38">
          <w:t>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t>
        </w:r>
      </w:ins>
    </w:p>
    <w:p w14:paraId="3F238831" w14:textId="77777777" w:rsidR="00D77862" w:rsidRPr="00D77862" w:rsidRDefault="00D77862" w:rsidP="002449B6">
      <w:pPr>
        <w:pStyle w:val="BodyText"/>
        <w:ind w:firstLine="0"/>
        <w:rPr>
          <w:ins w:id="191" w:author="jcb2271" w:date="2025-01-03T09:47:00Z" w16du:dateUtc="2025-01-03T14:47:00Z"/>
        </w:rPr>
        <w:pPrChange w:id="192" w:author="jcb2271" w:date="2025-01-03T09:50:00Z" w16du:dateUtc="2025-01-03T14:50:00Z">
          <w:pPr>
            <w:pStyle w:val="FirstParagraph"/>
          </w:pPr>
        </w:pPrChange>
      </w:pPr>
    </w:p>
    <w:p w14:paraId="0C409F02" w14:textId="2E0A7BDF" w:rsidR="00C06876" w:rsidRDefault="00C06876" w:rsidP="00C06876">
      <w:pPr>
        <w:pStyle w:val="FirstParagraph"/>
        <w:rPr>
          <w:ins w:id="193" w:author="jcb2271" w:date="2025-01-03T09:47:00Z" w16du:dateUtc="2025-01-03T14:47:00Z"/>
        </w:rPr>
      </w:pPr>
      <w:ins w:id="194" w:author="jcb2271" w:date="2025-01-03T09:47:00Z" w16du:dateUtc="2025-01-03T14:47:00Z">
        <w:r>
          <w:rPr>
            <w:i/>
            <w:iCs/>
          </w:rPr>
          <w:t>A</w:t>
        </w:r>
      </w:ins>
      <w:ins w:id="195" w:author="jcb2271" w:date="2025-01-03T09:47:00Z">
        <w:r w:rsidRPr="00C06876">
          <w:rPr>
            <w:i/>
            <w:iCs/>
            <w:rPrChange w:id="196" w:author="jcb2271" w:date="2025-01-03T09:47:00Z" w16du:dateUtc="2025-01-03T14:47:00Z">
              <w:rPr/>
            </w:rPrChange>
          </w:rPr>
          <w:t>rticulation</w:t>
        </w:r>
      </w:ins>
    </w:p>
    <w:p w14:paraId="2F02809D" w14:textId="77777777" w:rsidR="008D44A1" w:rsidRPr="008D44A1" w:rsidRDefault="008D44A1" w:rsidP="008D44A1">
      <w:pPr>
        <w:pStyle w:val="FirstParagraph"/>
        <w:rPr>
          <w:ins w:id="197" w:author="jcb2271" w:date="2025-01-03T09:50:00Z"/>
        </w:rPr>
      </w:pPr>
      <w:ins w:id="198" w:author="jcb2271" w:date="2025-01-03T09:50:00Z">
        <w:r w:rsidRPr="008D44A1">
          <w:lastRenderedPageBreak/>
          <w: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sidRPr="008D44A1">
          <w:rPr>
            <w:i/>
            <w:iCs/>
          </w:rPr>
          <w:t>p</w:t>
        </w:r>
        <w:r w:rsidRPr="008D44A1">
          <w:t xml:space="preserve"> &lt; .001) with a Cohen’s </w:t>
        </w:r>
        <w:r w:rsidRPr="008D44A1">
          <w:rPr>
            <w:i/>
            <w:iCs/>
          </w:rPr>
          <w:t>f</w:t>
        </w:r>
        <w:r w:rsidRPr="008D44A1">
          <w:t xml:space="preserve"> of 0.59, corresponding to a conventionally “large” effect size (Table 3).</w:t>
        </w:r>
      </w:ins>
    </w:p>
    <w:p w14:paraId="3F285613" w14:textId="77777777" w:rsidR="008E7D5A" w:rsidRPr="008E7D5A" w:rsidRDefault="008E7D5A" w:rsidP="008E7D5A">
      <w:pPr>
        <w:pStyle w:val="FirstParagraph"/>
        <w:jc w:val="center"/>
        <w:rPr>
          <w:ins w:id="199" w:author="jcb2271" w:date="2025-01-03T09:50:00Z"/>
          <w:iCs/>
          <w:u w:val="single"/>
        </w:rPr>
        <w:pPrChange w:id="200" w:author="jcb2271" w:date="2025-01-03T09:50:00Z" w16du:dateUtc="2025-01-03T14:50:00Z">
          <w:pPr>
            <w:pStyle w:val="FirstParagraph"/>
          </w:pPr>
        </w:pPrChange>
      </w:pPr>
      <w:ins w:id="201" w:author="jcb2271" w:date="2025-01-03T09:50:00Z">
        <w:r w:rsidRPr="008E7D5A">
          <w:rPr>
            <w:iCs/>
            <w:u w:val="single"/>
          </w:rPr>
          <w:t>Figure 2 here.</w:t>
        </w:r>
      </w:ins>
    </w:p>
    <w:p w14:paraId="097AF923" w14:textId="77777777" w:rsidR="008E7D5A" w:rsidRPr="008E7D5A" w:rsidRDefault="008E7D5A" w:rsidP="008E7D5A">
      <w:pPr>
        <w:pStyle w:val="FirstParagraph"/>
        <w:rPr>
          <w:ins w:id="202" w:author="jcb2271" w:date="2025-01-03T09:50:00Z"/>
        </w:rPr>
      </w:pPr>
      <w:ins w:id="203" w:author="jcb2271" w:date="2025-01-03T09:50:00Z">
        <w:r w:rsidRPr="008E7D5A">
          <w:t xml:space="preserve">Findings from the 100 generated synthetic datasets indicate that 71% of datasets demonstrated the same inferential result (i.e., a statistically significant </w:t>
        </w:r>
        <w:r w:rsidRPr="008E7D5A">
          <w:rPr>
            <w:i/>
            <w:iCs/>
          </w:rPr>
          <w:t>p</w:t>
        </w:r>
        <w:r w:rsidRPr="008E7D5A">
          <w:t>-value). For the effect size, 57% of synthetic datasets maintained a ‘large’ effect size categorization.</w:t>
        </w:r>
      </w:ins>
    </w:p>
    <w:p w14:paraId="29E96166" w14:textId="77777777" w:rsidR="008D44A1" w:rsidRPr="008D44A1" w:rsidRDefault="008D44A1" w:rsidP="004F3375">
      <w:pPr>
        <w:pStyle w:val="BodyText"/>
        <w:ind w:firstLine="0"/>
        <w:rPr>
          <w:ins w:id="204" w:author="jcb2271" w:date="2025-01-03T09:47:00Z" w16du:dateUtc="2025-01-03T14:47:00Z"/>
        </w:rPr>
        <w:pPrChange w:id="205" w:author="jcb2271" w:date="2025-01-03T09:56:00Z" w16du:dateUtc="2025-01-03T14:56:00Z">
          <w:pPr>
            <w:pStyle w:val="FirstParagraph"/>
          </w:pPr>
        </w:pPrChange>
      </w:pPr>
    </w:p>
    <w:p w14:paraId="55B83BBD" w14:textId="77777777" w:rsidR="00C06876" w:rsidRDefault="00C06876" w:rsidP="00C06876">
      <w:pPr>
        <w:pStyle w:val="FirstParagraph"/>
        <w:rPr>
          <w:ins w:id="206" w:author="jcb2271" w:date="2025-01-03T09:48:00Z" w16du:dateUtc="2025-01-03T14:48:00Z"/>
        </w:rPr>
      </w:pPr>
      <w:ins w:id="207" w:author="jcb2271" w:date="2025-01-03T09:47:00Z" w16du:dateUtc="2025-01-03T14:47:00Z">
        <w:r w:rsidRPr="00C06876">
          <w:rPr>
            <w:i/>
            <w:iCs/>
            <w:rPrChange w:id="208" w:author="jcb2271" w:date="2025-01-03T09:47:00Z" w16du:dateUtc="2025-01-03T14:47:00Z">
              <w:rPr/>
            </w:rPrChange>
          </w:rPr>
          <w:t>F</w:t>
        </w:r>
      </w:ins>
      <w:ins w:id="209" w:author="jcb2271" w:date="2025-01-03T09:47:00Z">
        <w:r w:rsidRPr="00C06876">
          <w:rPr>
            <w:i/>
            <w:iCs/>
            <w:rPrChange w:id="210" w:author="jcb2271" w:date="2025-01-03T09:47:00Z" w16du:dateUtc="2025-01-03T14:47:00Z">
              <w:rPr/>
            </w:rPrChange>
          </w:rPr>
          <w:t>luency</w:t>
        </w:r>
        <w:r w:rsidRPr="00C06876">
          <w:t xml:space="preserve"> (Elsherif et al., 2021)</w:t>
        </w:r>
      </w:ins>
    </w:p>
    <w:p w14:paraId="6A214367" w14:textId="77777777" w:rsidR="00C06876" w:rsidRDefault="00C06876" w:rsidP="00C06876">
      <w:pPr>
        <w:pStyle w:val="FirstParagraph"/>
        <w:rPr>
          <w:ins w:id="211" w:author="jcb2271" w:date="2025-01-03T09:56:00Z" w16du:dateUtc="2025-01-03T14:56:00Z"/>
        </w:rPr>
      </w:pPr>
    </w:p>
    <w:p w14:paraId="73B72321" w14:textId="77777777" w:rsidR="00B26082" w:rsidRPr="00B26082" w:rsidRDefault="00B26082" w:rsidP="00B26082">
      <w:pPr>
        <w:pStyle w:val="BodyText"/>
        <w:rPr>
          <w:ins w:id="212" w:author="jcb2271" w:date="2025-01-03T09:48:00Z" w16du:dateUtc="2025-01-03T14:48:00Z"/>
        </w:rPr>
        <w:pPrChange w:id="213" w:author="jcb2271" w:date="2025-01-03T09:56:00Z" w16du:dateUtc="2025-01-03T14:56:00Z">
          <w:pPr>
            <w:pStyle w:val="FirstParagraph"/>
          </w:pPr>
        </w:pPrChange>
      </w:pPr>
    </w:p>
    <w:p w14:paraId="5B3246A6" w14:textId="23CAB325" w:rsidR="00C06876" w:rsidRDefault="00C06876" w:rsidP="00C06876">
      <w:pPr>
        <w:pStyle w:val="FirstParagraph"/>
        <w:rPr>
          <w:ins w:id="214" w:author="jcb2271" w:date="2025-01-03T09:48:00Z" w16du:dateUtc="2025-01-03T14:48:00Z"/>
        </w:rPr>
      </w:pPr>
      <w:ins w:id="215" w:author="jcb2271" w:date="2025-01-03T09:48:00Z" w16du:dateUtc="2025-01-03T14:48:00Z">
        <w:r w:rsidRPr="00C06876">
          <w:rPr>
            <w:i/>
            <w:iCs/>
            <w:rPrChange w:id="216" w:author="jcb2271" w:date="2025-01-03T09:48:00Z" w16du:dateUtc="2025-01-03T14:48:00Z">
              <w:rPr/>
            </w:rPrChange>
          </w:rPr>
          <w:t>V</w:t>
        </w:r>
      </w:ins>
      <w:ins w:id="217" w:author="jcb2271" w:date="2025-01-03T09:47:00Z">
        <w:r w:rsidRPr="00C06876">
          <w:rPr>
            <w:i/>
            <w:iCs/>
            <w:rPrChange w:id="218" w:author="jcb2271" w:date="2025-01-03T09:48:00Z" w16du:dateUtc="2025-01-03T14:48:00Z">
              <w:rPr/>
            </w:rPrChange>
          </w:rPr>
          <w:t xml:space="preserve">oice and </w:t>
        </w:r>
      </w:ins>
      <w:ins w:id="219" w:author="jcb2271" w:date="2025-01-03T09:48:00Z" w16du:dateUtc="2025-01-03T14:48:00Z">
        <w:r>
          <w:rPr>
            <w:i/>
            <w:iCs/>
          </w:rPr>
          <w:t>r</w:t>
        </w:r>
      </w:ins>
      <w:ins w:id="220" w:author="jcb2271" w:date="2025-01-03T09:47:00Z">
        <w:r w:rsidRPr="00C06876">
          <w:rPr>
            <w:i/>
            <w:iCs/>
            <w:rPrChange w:id="221" w:author="jcb2271" w:date="2025-01-03T09:48:00Z" w16du:dateUtc="2025-01-03T14:48:00Z">
              <w:rPr/>
            </w:rPrChange>
          </w:rPr>
          <w:t>esonance</w:t>
        </w:r>
        <w:r w:rsidRPr="00C06876">
          <w:t xml:space="preserve"> (Novotný et al., 2016)</w:t>
        </w:r>
      </w:ins>
    </w:p>
    <w:p w14:paraId="390958FD" w14:textId="77777777" w:rsidR="00C06876" w:rsidRDefault="00C06876" w:rsidP="00C06876">
      <w:pPr>
        <w:pStyle w:val="FirstParagraph"/>
        <w:rPr>
          <w:ins w:id="222" w:author="jcb2271" w:date="2025-01-03T09:56:00Z" w16du:dateUtc="2025-01-03T14:56:00Z"/>
        </w:rPr>
      </w:pPr>
    </w:p>
    <w:p w14:paraId="6A55F3B1" w14:textId="77777777" w:rsidR="00B26082" w:rsidRPr="00B26082" w:rsidRDefault="00B26082" w:rsidP="00B26082">
      <w:pPr>
        <w:pStyle w:val="BodyText"/>
        <w:rPr>
          <w:ins w:id="223" w:author="jcb2271" w:date="2025-01-03T09:48:00Z" w16du:dateUtc="2025-01-03T14:48:00Z"/>
        </w:rPr>
        <w:pPrChange w:id="224" w:author="jcb2271" w:date="2025-01-03T09:56:00Z" w16du:dateUtc="2025-01-03T14:56:00Z">
          <w:pPr>
            <w:pStyle w:val="FirstParagraph"/>
          </w:pPr>
        </w:pPrChange>
      </w:pPr>
    </w:p>
    <w:p w14:paraId="398CB95D" w14:textId="77777777" w:rsidR="00C06876" w:rsidRDefault="00C06876" w:rsidP="00C06876">
      <w:pPr>
        <w:pStyle w:val="FirstParagraph"/>
        <w:rPr>
          <w:ins w:id="225" w:author="jcb2271" w:date="2025-01-03T09:48:00Z" w16du:dateUtc="2025-01-03T14:48:00Z"/>
        </w:rPr>
      </w:pPr>
      <w:ins w:id="226" w:author="jcb2271" w:date="2025-01-03T09:48:00Z" w16du:dateUtc="2025-01-03T14:48:00Z">
        <w:r w:rsidRPr="00C06876">
          <w:rPr>
            <w:i/>
            <w:iCs/>
            <w:rPrChange w:id="227" w:author="jcb2271" w:date="2025-01-03T09:48:00Z" w16du:dateUtc="2025-01-03T14:48:00Z">
              <w:rPr/>
            </w:rPrChange>
          </w:rPr>
          <w:t>H</w:t>
        </w:r>
      </w:ins>
      <w:ins w:id="228" w:author="jcb2271" w:date="2025-01-03T09:47:00Z">
        <w:r w:rsidRPr="00C06876">
          <w:rPr>
            <w:i/>
            <w:iCs/>
            <w:rPrChange w:id="229" w:author="jcb2271" w:date="2025-01-03T09:48:00Z" w16du:dateUtc="2025-01-03T14:48:00Z">
              <w:rPr/>
            </w:rPrChange>
          </w:rPr>
          <w:t>earing</w:t>
        </w:r>
        <w:r w:rsidRPr="00C06876">
          <w:t xml:space="preserve"> (Battal et al., 2019)</w:t>
        </w:r>
      </w:ins>
    </w:p>
    <w:p w14:paraId="5A74376C" w14:textId="77777777" w:rsidR="00C06876" w:rsidRDefault="00C06876" w:rsidP="00C06876">
      <w:pPr>
        <w:pStyle w:val="FirstParagraph"/>
        <w:rPr>
          <w:ins w:id="230" w:author="jcb2271" w:date="2025-01-03T09:56:00Z" w16du:dateUtc="2025-01-03T14:56:00Z"/>
        </w:rPr>
      </w:pPr>
    </w:p>
    <w:p w14:paraId="755F37E1" w14:textId="77777777" w:rsidR="00B26082" w:rsidRPr="00B26082" w:rsidRDefault="00B26082" w:rsidP="00B26082">
      <w:pPr>
        <w:pStyle w:val="BodyText"/>
        <w:rPr>
          <w:ins w:id="231" w:author="jcb2271" w:date="2025-01-03T09:48:00Z" w16du:dateUtc="2025-01-03T14:48:00Z"/>
        </w:rPr>
        <w:pPrChange w:id="232" w:author="jcb2271" w:date="2025-01-03T09:56:00Z" w16du:dateUtc="2025-01-03T14:56:00Z">
          <w:pPr>
            <w:pStyle w:val="FirstParagraph"/>
          </w:pPr>
        </w:pPrChange>
      </w:pPr>
    </w:p>
    <w:p w14:paraId="44F0D21B" w14:textId="7611FA2D" w:rsidR="00C06876" w:rsidRDefault="00C06876" w:rsidP="00C06876">
      <w:pPr>
        <w:pStyle w:val="FirstParagraph"/>
        <w:rPr>
          <w:ins w:id="233" w:author="jcb2271" w:date="2025-01-03T09:48:00Z" w16du:dateUtc="2025-01-03T14:48:00Z"/>
        </w:rPr>
      </w:pPr>
      <w:ins w:id="234" w:author="jcb2271" w:date="2025-01-03T09:48:00Z" w16du:dateUtc="2025-01-03T14:48:00Z">
        <w:r w:rsidRPr="00C06876">
          <w:rPr>
            <w:i/>
            <w:iCs/>
            <w:rPrChange w:id="235" w:author="jcb2271" w:date="2025-01-03T09:48:00Z" w16du:dateUtc="2025-01-03T14:48:00Z">
              <w:rPr/>
            </w:rPrChange>
          </w:rPr>
          <w:t>Communication</w:t>
        </w:r>
        <w:r>
          <w:rPr>
            <w:i/>
            <w:iCs/>
          </w:rPr>
          <w:t xml:space="preserve"> m</w:t>
        </w:r>
      </w:ins>
      <w:ins w:id="236" w:author="jcb2271" w:date="2025-01-03T09:47:00Z">
        <w:r w:rsidRPr="00C06876">
          <w:rPr>
            <w:i/>
            <w:iCs/>
            <w:rPrChange w:id="237" w:author="jcb2271" w:date="2025-01-03T09:48:00Z" w16du:dateUtc="2025-01-03T14:48:00Z">
              <w:rPr/>
            </w:rPrChange>
          </w:rPr>
          <w:t>odalities</w:t>
        </w:r>
        <w:r w:rsidRPr="00C06876">
          <w:t xml:space="preserve"> (King et al., 2022)</w:t>
        </w:r>
      </w:ins>
    </w:p>
    <w:p w14:paraId="3262914C" w14:textId="77777777" w:rsidR="00C06876" w:rsidRDefault="00C06876" w:rsidP="00C06876">
      <w:pPr>
        <w:pStyle w:val="FirstParagraph"/>
        <w:rPr>
          <w:ins w:id="238" w:author="jcb2271" w:date="2025-01-03T09:56:00Z" w16du:dateUtc="2025-01-03T14:56:00Z"/>
        </w:rPr>
      </w:pPr>
    </w:p>
    <w:p w14:paraId="65A4961E" w14:textId="77777777" w:rsidR="00B26082" w:rsidRPr="00B26082" w:rsidRDefault="00B26082" w:rsidP="00B26082">
      <w:pPr>
        <w:pStyle w:val="BodyText"/>
        <w:rPr>
          <w:ins w:id="239" w:author="jcb2271" w:date="2025-01-03T09:48:00Z" w16du:dateUtc="2025-01-03T14:48:00Z"/>
        </w:rPr>
        <w:pPrChange w:id="240" w:author="jcb2271" w:date="2025-01-03T09:56:00Z" w16du:dateUtc="2025-01-03T14:56:00Z">
          <w:pPr>
            <w:pStyle w:val="FirstParagraph"/>
          </w:pPr>
        </w:pPrChange>
      </w:pPr>
    </w:p>
    <w:p w14:paraId="57A95257" w14:textId="6245DFDC" w:rsidR="00C06876" w:rsidRDefault="00C06876" w:rsidP="00C06876">
      <w:pPr>
        <w:pStyle w:val="FirstParagraph"/>
        <w:rPr>
          <w:ins w:id="241" w:author="jcb2271" w:date="2025-01-03T09:48:00Z" w16du:dateUtc="2025-01-03T14:48:00Z"/>
        </w:rPr>
      </w:pPr>
      <w:ins w:id="242" w:author="jcb2271" w:date="2025-01-03T09:48:00Z" w16du:dateUtc="2025-01-03T14:48:00Z">
        <w:r w:rsidRPr="00C06876">
          <w:rPr>
            <w:i/>
            <w:iCs/>
            <w:rPrChange w:id="243" w:author="jcb2271" w:date="2025-01-03T09:48:00Z" w16du:dateUtc="2025-01-03T14:48:00Z">
              <w:rPr/>
            </w:rPrChange>
          </w:rPr>
          <w:lastRenderedPageBreak/>
          <w:t>R</w:t>
        </w:r>
      </w:ins>
      <w:ins w:id="244" w:author="jcb2271" w:date="2025-01-03T09:47:00Z">
        <w:r w:rsidRPr="00C06876">
          <w:rPr>
            <w:i/>
            <w:iCs/>
            <w:rPrChange w:id="245" w:author="jcb2271" w:date="2025-01-03T09:48:00Z" w16du:dateUtc="2025-01-03T14:48:00Z">
              <w:rPr/>
            </w:rPrChange>
          </w:rPr>
          <w:t xml:space="preserve">eceptive and </w:t>
        </w:r>
      </w:ins>
      <w:ins w:id="246" w:author="jcb2271" w:date="2025-01-03T09:48:00Z" w16du:dateUtc="2025-01-03T14:48:00Z">
        <w:r>
          <w:rPr>
            <w:i/>
            <w:iCs/>
          </w:rPr>
          <w:t>e</w:t>
        </w:r>
      </w:ins>
      <w:ins w:id="247" w:author="jcb2271" w:date="2025-01-03T09:47:00Z">
        <w:r w:rsidRPr="00C06876">
          <w:rPr>
            <w:i/>
            <w:iCs/>
            <w:rPrChange w:id="248" w:author="jcb2271" w:date="2025-01-03T09:48:00Z" w16du:dateUtc="2025-01-03T14:48:00Z">
              <w:rPr/>
            </w:rPrChange>
          </w:rPr>
          <w:t>xpressive</w:t>
        </w:r>
      </w:ins>
      <w:ins w:id="249" w:author="jcb2271" w:date="2025-01-03T09:48:00Z" w16du:dateUtc="2025-01-03T14:48:00Z">
        <w:r>
          <w:rPr>
            <w:i/>
            <w:iCs/>
          </w:rPr>
          <w:t xml:space="preserve"> l</w:t>
        </w:r>
      </w:ins>
      <w:ins w:id="250" w:author="jcb2271" w:date="2025-01-03T09:47:00Z">
        <w:r w:rsidRPr="00C06876">
          <w:rPr>
            <w:i/>
            <w:iCs/>
            <w:rPrChange w:id="251" w:author="jcb2271" w:date="2025-01-03T09:48:00Z" w16du:dateUtc="2025-01-03T14:48:00Z">
              <w:rPr/>
            </w:rPrChange>
          </w:rPr>
          <w:t>anguage</w:t>
        </w:r>
        <w:r w:rsidRPr="00C06876">
          <w:t xml:space="preserve"> (Kearney et al., 2023; Ayin et al., 2024)</w:t>
        </w:r>
      </w:ins>
    </w:p>
    <w:p w14:paraId="77314489" w14:textId="77777777" w:rsidR="00C06876" w:rsidRDefault="00C06876" w:rsidP="00C06876">
      <w:pPr>
        <w:pStyle w:val="FirstParagraph"/>
        <w:rPr>
          <w:ins w:id="252" w:author="jcb2271" w:date="2025-01-03T09:56:00Z" w16du:dateUtc="2025-01-03T14:56:00Z"/>
        </w:rPr>
      </w:pPr>
    </w:p>
    <w:p w14:paraId="3F789008" w14:textId="77777777" w:rsidR="00BB41FD" w:rsidRPr="00BB41FD" w:rsidRDefault="00BB41FD" w:rsidP="00BB41FD">
      <w:pPr>
        <w:pStyle w:val="BodyText"/>
        <w:rPr>
          <w:ins w:id="253" w:author="jcb2271" w:date="2025-01-03T09:48:00Z" w16du:dateUtc="2025-01-03T14:48:00Z"/>
        </w:rPr>
        <w:pPrChange w:id="254" w:author="jcb2271" w:date="2025-01-03T09:56:00Z" w16du:dateUtc="2025-01-03T14:56:00Z">
          <w:pPr>
            <w:pStyle w:val="FirstParagraph"/>
          </w:pPr>
        </w:pPrChange>
      </w:pPr>
    </w:p>
    <w:p w14:paraId="4AEC8D40" w14:textId="77777777" w:rsidR="00C06876" w:rsidRDefault="00C06876" w:rsidP="00C06876">
      <w:pPr>
        <w:pStyle w:val="FirstParagraph"/>
        <w:rPr>
          <w:ins w:id="255" w:author="jcb2271" w:date="2025-01-03T09:48:00Z" w16du:dateUtc="2025-01-03T14:48:00Z"/>
        </w:rPr>
      </w:pPr>
      <w:ins w:id="256" w:author="jcb2271" w:date="2025-01-03T09:48:00Z" w16du:dateUtc="2025-01-03T14:48:00Z">
        <w:r w:rsidRPr="00C06876">
          <w:rPr>
            <w:i/>
            <w:iCs/>
            <w:rPrChange w:id="257" w:author="jcb2271" w:date="2025-01-03T09:48:00Z" w16du:dateUtc="2025-01-03T14:48:00Z">
              <w:rPr/>
            </w:rPrChange>
          </w:rPr>
          <w:t>C</w:t>
        </w:r>
      </w:ins>
      <w:ins w:id="258" w:author="jcb2271" w:date="2025-01-03T09:47:00Z">
        <w:r w:rsidRPr="00C06876">
          <w:rPr>
            <w:i/>
            <w:iCs/>
            <w:rPrChange w:id="259" w:author="jcb2271" w:date="2025-01-03T09:48:00Z" w16du:dateUtc="2025-01-03T14:48:00Z">
              <w:rPr/>
            </w:rPrChange>
          </w:rPr>
          <w:t>ognitive aspects of communication</w:t>
        </w:r>
        <w:r w:rsidRPr="00C06876">
          <w:t xml:space="preserve"> (Clough et al., 2023), </w:t>
        </w:r>
      </w:ins>
    </w:p>
    <w:p w14:paraId="4FB2BAA3" w14:textId="77777777" w:rsidR="00C06876" w:rsidRDefault="00C06876" w:rsidP="00C06876">
      <w:pPr>
        <w:pStyle w:val="FirstParagraph"/>
        <w:rPr>
          <w:ins w:id="260" w:author="jcb2271" w:date="2025-01-03T09:56:00Z" w16du:dateUtc="2025-01-03T14:56:00Z"/>
        </w:rPr>
      </w:pPr>
    </w:p>
    <w:p w14:paraId="0820A751" w14:textId="77777777" w:rsidR="00BE581A" w:rsidRPr="00BE581A" w:rsidRDefault="00BE581A" w:rsidP="00BE581A">
      <w:pPr>
        <w:pStyle w:val="BodyText"/>
        <w:rPr>
          <w:ins w:id="261" w:author="jcb2271" w:date="2025-01-03T09:48:00Z" w16du:dateUtc="2025-01-03T14:48:00Z"/>
        </w:rPr>
        <w:pPrChange w:id="262" w:author="jcb2271" w:date="2025-01-03T09:56:00Z" w16du:dateUtc="2025-01-03T14:56:00Z">
          <w:pPr>
            <w:pStyle w:val="FirstParagraph"/>
          </w:pPr>
        </w:pPrChange>
      </w:pPr>
    </w:p>
    <w:p w14:paraId="46233F38" w14:textId="213C45A6" w:rsidR="00C06876" w:rsidRDefault="00C06876" w:rsidP="00C06876">
      <w:pPr>
        <w:pStyle w:val="FirstParagraph"/>
        <w:rPr>
          <w:ins w:id="263" w:author="jcb2271" w:date="2025-01-03T09:48:00Z" w16du:dateUtc="2025-01-03T14:48:00Z"/>
        </w:rPr>
      </w:pPr>
      <w:ins w:id="264" w:author="jcb2271" w:date="2025-01-03T09:48:00Z" w16du:dateUtc="2025-01-03T14:48:00Z">
        <w:r w:rsidRPr="00C06876">
          <w:rPr>
            <w:i/>
            <w:iCs/>
            <w:rPrChange w:id="265" w:author="jcb2271" w:date="2025-01-03T09:48:00Z" w16du:dateUtc="2025-01-03T14:48:00Z">
              <w:rPr/>
            </w:rPrChange>
          </w:rPr>
          <w:t>S</w:t>
        </w:r>
      </w:ins>
      <w:ins w:id="266" w:author="jcb2271" w:date="2025-01-03T09:47:00Z">
        <w:r w:rsidRPr="00C06876">
          <w:rPr>
            <w:i/>
            <w:iCs/>
            <w:rPrChange w:id="267" w:author="jcb2271" w:date="2025-01-03T09:48:00Z" w16du:dateUtc="2025-01-03T14:48:00Z">
              <w:rPr/>
            </w:rPrChange>
          </w:rPr>
          <w:t>ocial aspects of communication</w:t>
        </w:r>
        <w:r w:rsidRPr="00C06876">
          <w:t xml:space="preserve"> (Chanchaochai &amp; Schwarz, 2023)</w:t>
        </w:r>
      </w:ins>
    </w:p>
    <w:p w14:paraId="1E6F98FA" w14:textId="77777777" w:rsidR="00C06876" w:rsidRDefault="00C06876" w:rsidP="00C06876">
      <w:pPr>
        <w:pStyle w:val="BodyText"/>
        <w:rPr>
          <w:ins w:id="268" w:author="jcb2271" w:date="2025-01-03T09:56:00Z" w16du:dateUtc="2025-01-03T14:56:00Z"/>
        </w:rPr>
      </w:pPr>
    </w:p>
    <w:p w14:paraId="5C6CC1E5" w14:textId="77777777" w:rsidR="00E130F2" w:rsidRPr="00C06876" w:rsidRDefault="00E130F2" w:rsidP="00C06876">
      <w:pPr>
        <w:pStyle w:val="BodyText"/>
        <w:rPr>
          <w:ins w:id="269" w:author="jcb2271" w:date="2025-01-03T09:47:00Z" w16du:dateUtc="2025-01-03T14:47:00Z"/>
        </w:rPr>
        <w:pPrChange w:id="270" w:author="jcb2271" w:date="2025-01-03T09:48:00Z" w16du:dateUtc="2025-01-03T14:48:00Z">
          <w:pPr>
            <w:pStyle w:val="FirstParagraph"/>
          </w:pPr>
        </w:pPrChange>
      </w:pPr>
    </w:p>
    <w:p w14:paraId="74DCFFDC" w14:textId="4D185D40" w:rsidR="00EB29DF" w:rsidDel="00D77862" w:rsidRDefault="00000000">
      <w:pPr>
        <w:pStyle w:val="FirstParagraph"/>
        <w:rPr>
          <w:del w:id="271" w:author="jcb2271" w:date="2025-01-03T09:49:00Z" w16du:dateUtc="2025-01-03T14:49:00Z"/>
        </w:rPr>
      </w:pPr>
      <w:del w:id="272" w:author="jcb2271" w:date="2025-01-03T09:49:00Z" w16du:dateUtc="2025-01-03T14:49:00Z">
        <w:r w:rsidDel="00D77862">
          <w:delText xml:space="preserve">The tutorial data and accompanying code can be accessed on the Open Science Framework (https://osf.io/yhkqf/). To get started, download R (https://cran.r-project.org/) and an interface like RStudio (https://posit.co/download/rstudio-desktop/). Open the </w:delText>
        </w:r>
        <w:r w:rsidDel="00D77862">
          <w:rPr>
            <w:i/>
            <w:iCs/>
          </w:rPr>
          <w:delText>open-and-synthetic-data.Rproj</w:delText>
        </w:r>
        <w:r w:rsidDel="00D77862">
          <w:delText xml:space="preserve"> file in RStudio. To reproduce the tutorial code only, open the file called </w:delText>
        </w:r>
        <w:r w:rsidDel="00D77862">
          <w:rPr>
            <w:i/>
            <w:iCs/>
          </w:rPr>
          <w:delText>tutorial_script.R</w:delText>
        </w:r>
        <w:r w:rsidDel="00D77862">
          <w:delText xml:space="preserve">. To reproduce the manuscript, open the file called </w:delText>
        </w:r>
        <w:r w:rsidDel="00D77862">
          <w:rPr>
            <w:i/>
            <w:iCs/>
          </w:rPr>
          <w:delText>synthetic_manuscript.qmd</w:delText>
        </w:r>
        <w:r w:rsidDel="00D77862">
          <w:delText>.</w:delText>
        </w:r>
      </w:del>
    </w:p>
    <w:p w14:paraId="5D508DA8" w14:textId="2E0F5E4E" w:rsidR="00EB29DF" w:rsidDel="00D77862" w:rsidRDefault="00000000">
      <w:pPr>
        <w:pStyle w:val="Heading3"/>
        <w:rPr>
          <w:del w:id="273" w:author="jcb2271" w:date="2025-01-03T09:49:00Z" w16du:dateUtc="2025-01-03T14:49:00Z"/>
        </w:rPr>
      </w:pPr>
      <w:bookmarkStart w:id="274" w:name="X1716400c673c6b2a3875136098aa2cae081f9a7"/>
      <w:del w:id="275" w:author="jcb2271" w:date="2025-01-03T09:49:00Z" w16du:dateUtc="2025-01-03T14:49:00Z">
        <w:r w:rsidDel="00D77862">
          <w:delText>Study 1: Normative Reference Values for Swallowing Outcomes</w:delText>
        </w:r>
      </w:del>
    </w:p>
    <w:p w14:paraId="76573B85" w14:textId="573AB285" w:rsidR="00EB29DF" w:rsidDel="00D77862" w:rsidRDefault="00000000">
      <w:pPr>
        <w:pStyle w:val="FirstParagraph"/>
        <w:rPr>
          <w:del w:id="276" w:author="jcb2271" w:date="2025-01-03T09:49:00Z" w16du:dateUtc="2025-01-03T14:49:00Z"/>
        </w:rPr>
      </w:pPr>
      <w:del w:id="277" w:author="jcb2271" w:date="2025-01-03T09:49:00Z" w16du:dateUtc="2025-01-03T14:49:00Z">
        <w:r w:rsidDel="00D77862">
          <w:delTex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delText>
        </w:r>
      </w:del>
    </w:p>
    <w:p w14:paraId="0B936730" w14:textId="7A2E9D73" w:rsidR="00EB29DF" w:rsidDel="001E4E38" w:rsidRDefault="00000000">
      <w:pPr>
        <w:pStyle w:val="BodyText"/>
        <w:rPr>
          <w:del w:id="278" w:author="jcb2271" w:date="2025-01-03T09:50:00Z" w16du:dateUtc="2025-01-03T14:50:00Z"/>
        </w:rPr>
      </w:pPr>
      <w:del w:id="279" w:author="jcb2271" w:date="2025-01-03T09:50:00Z" w16du:dateUtc="2025-01-03T14:50:00Z">
        <w:r w:rsidDel="001E4E38">
          <w:delText xml:space="preserve">To generate synthetic data, we first load in the original dataset, wrangle the dataset using the </w:delText>
        </w:r>
        <w:r w:rsidDel="001E4E38">
          <w:rPr>
            <w:i/>
            <w:iCs/>
          </w:rPr>
          <w:delText>tidyverse</w:delText>
        </w:r>
        <w:r w:rsidDel="001E4E38">
          <w:delText xml:space="preserve"> collection of packages (Wickham et al., 2019) (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delText>
        </w:r>
      </w:del>
    </w:p>
    <w:p w14:paraId="30EA584E" w14:textId="25D84E08" w:rsidR="00EB29DF" w:rsidDel="001E4E38" w:rsidRDefault="00000000">
      <w:pPr>
        <w:pStyle w:val="SourceCode"/>
        <w:rPr>
          <w:del w:id="280" w:author="jcb2271" w:date="2025-01-03T09:50:00Z" w16du:dateUtc="2025-01-03T14:50:00Z"/>
        </w:rPr>
      </w:pPr>
      <w:del w:id="281" w:author="jcb2271" w:date="2025-01-03T09:50:00Z" w16du:dateUtc="2025-01-03T14:50:00Z">
        <w:r w:rsidDel="001E4E38">
          <w:rPr>
            <w:rStyle w:val="CommentTok"/>
          </w:rPr>
          <w:delText># load required packages</w:delText>
        </w:r>
        <w:r w:rsidDel="001E4E38">
          <w:br/>
        </w:r>
        <w:r w:rsidDel="001E4E38">
          <w:rPr>
            <w:rStyle w:val="FunctionTok"/>
          </w:rPr>
          <w:delText>library</w:delText>
        </w:r>
        <w:r w:rsidDel="001E4E38">
          <w:rPr>
            <w:rStyle w:val="NormalTok"/>
          </w:rPr>
          <w:delText xml:space="preserve">(tidyverse) </w:delText>
        </w:r>
        <w:r w:rsidDel="001E4E38">
          <w:rPr>
            <w:rStyle w:val="CommentTok"/>
          </w:rPr>
          <w:delText># data wrangling</w:delText>
        </w:r>
        <w:r w:rsidDel="001E4E38">
          <w:br/>
        </w:r>
        <w:r w:rsidDel="001E4E38">
          <w:rPr>
            <w:rStyle w:val="FunctionTok"/>
          </w:rPr>
          <w:delText>library</w:delText>
        </w:r>
        <w:r w:rsidDel="001E4E38">
          <w:rPr>
            <w:rStyle w:val="NormalTok"/>
          </w:rPr>
          <w:delText xml:space="preserve">(synthpop) </w:delText>
        </w:r>
        <w:r w:rsidDel="001E4E38">
          <w:rPr>
            <w:rStyle w:val="CommentTok"/>
          </w:rPr>
          <w:delText># R package to generate synthetic data</w:delText>
        </w:r>
        <w:r w:rsidDel="001E4E38">
          <w:br/>
        </w:r>
        <w:r w:rsidDel="001E4E38">
          <w:br/>
        </w:r>
        <w:r w:rsidDel="001E4E38">
          <w:rPr>
            <w:rStyle w:val="CommentTok"/>
          </w:rPr>
          <w:delText># load original data</w:delText>
        </w:r>
        <w:r w:rsidDel="001E4E38">
          <w:br/>
        </w:r>
        <w:r w:rsidDel="001E4E38">
          <w:rPr>
            <w:rStyle w:val="NormalTok"/>
          </w:rPr>
          <w:delText xml:space="preserve">swallowing_original_data </w:delText>
        </w:r>
        <w:r w:rsidDel="001E4E38">
          <w:rPr>
            <w:rStyle w:val="OtherTok"/>
          </w:rPr>
          <w:delText>&lt;-</w:delText>
        </w:r>
        <w:r w:rsidDel="001E4E38">
          <w:br/>
        </w:r>
        <w:r w:rsidDel="001E4E38">
          <w:rPr>
            <w:rStyle w:val="NormalTok"/>
          </w:rPr>
          <w:delText xml:space="preserve">  </w:delText>
        </w:r>
        <w:r w:rsidDel="001E4E38">
          <w:rPr>
            <w:rStyle w:val="CommentTok"/>
          </w:rPr>
          <w:delText># read csv file from appropriate path</w:delText>
        </w:r>
        <w:r w:rsidDel="001E4E38">
          <w:br/>
        </w:r>
        <w:r w:rsidDel="001E4E38">
          <w:rPr>
            <w:rStyle w:val="NormalTok"/>
          </w:rPr>
          <w:delText xml:space="preserve">  </w:delText>
        </w:r>
        <w:r w:rsidDel="001E4E38">
          <w:rPr>
            <w:rStyle w:val="FunctionTok"/>
          </w:rPr>
          <w:delText>read.csv</w:delText>
        </w:r>
        <w:r w:rsidDel="001E4E38">
          <w:rPr>
            <w:rStyle w:val="NormalTok"/>
          </w:rPr>
          <w:delText>(here</w:delText>
        </w:r>
        <w:r w:rsidDel="001E4E38">
          <w:rPr>
            <w:rStyle w:val="SpecialCharTok"/>
          </w:rPr>
          <w:delText>::</w:delText>
        </w:r>
        <w:r w:rsidDel="001E4E38">
          <w:rPr>
            <w:rStyle w:val="FunctionTok"/>
          </w:rPr>
          <w:delText>here</w:delText>
        </w:r>
        <w:r w:rsidDel="001E4E38">
          <w:rPr>
            <w:rStyle w:val="NormalTok"/>
          </w:rPr>
          <w:delText>(</w:delText>
        </w:r>
        <w:r w:rsidDel="001E4E38">
          <w:rPr>
            <w:rStyle w:val="StringTok"/>
          </w:rPr>
          <w:delText>"Data/01_Swallowing/norms_ratings.csv"</w:delText>
        </w:r>
        <w:r w:rsidDel="001E4E38">
          <w:rPr>
            <w:rStyle w:val="NormalTok"/>
          </w:rPr>
          <w:delText xml:space="preserve">)) </w:delText>
        </w:r>
        <w:r w:rsidDel="001E4E38">
          <w:rPr>
            <w:rStyle w:val="SpecialCharTok"/>
          </w:rPr>
          <w:delText>|&gt;</w:delText>
        </w:r>
        <w:r w:rsidDel="001E4E38">
          <w:br/>
        </w:r>
        <w:r w:rsidDel="001E4E38">
          <w:rPr>
            <w:rStyle w:val="NormalTok"/>
          </w:rPr>
          <w:delText xml:space="preserve">  </w:delText>
        </w:r>
        <w:r w:rsidDel="001E4E38">
          <w:rPr>
            <w:rStyle w:val="CommentTok"/>
          </w:rPr>
          <w:delText># clean variable names</w:delText>
        </w:r>
        <w:r w:rsidDel="001E4E38">
          <w:br/>
        </w:r>
        <w:r w:rsidDel="001E4E38">
          <w:rPr>
            <w:rStyle w:val="NormalTok"/>
          </w:rPr>
          <w:delText xml:space="preserve">  janitor</w:delText>
        </w:r>
        <w:r w:rsidDel="001E4E38">
          <w:rPr>
            <w:rStyle w:val="SpecialCharTok"/>
          </w:rPr>
          <w:delText>::</w:delText>
        </w:r>
        <w:r w:rsidDel="001E4E38">
          <w:rPr>
            <w:rStyle w:val="FunctionTok"/>
          </w:rPr>
          <w:delText>clean_names</w:delText>
        </w:r>
        <w:r w:rsidDel="001E4E38">
          <w:rPr>
            <w:rStyle w:val="NormalTok"/>
          </w:rPr>
          <w:delText xml:space="preserve">() </w:delText>
        </w:r>
        <w:r w:rsidDel="001E4E38">
          <w:rPr>
            <w:rStyle w:val="SpecialCharTok"/>
          </w:rPr>
          <w:delText>|&gt;</w:delText>
        </w:r>
        <w:r w:rsidDel="001E4E38">
          <w:br/>
        </w:r>
        <w:r w:rsidDel="001E4E38">
          <w:rPr>
            <w:rStyle w:val="NormalTok"/>
          </w:rPr>
          <w:delText xml:space="preserve">  </w:delText>
        </w:r>
        <w:r w:rsidDel="001E4E38">
          <w:rPr>
            <w:rStyle w:val="CommentTok"/>
          </w:rPr>
          <w:delText># select only relevant variables from dataset</w:delText>
        </w:r>
        <w:r w:rsidDel="001E4E38">
          <w:br/>
        </w:r>
        <w:r w:rsidDel="001E4E38">
          <w:rPr>
            <w:rStyle w:val="NormalTok"/>
          </w:rPr>
          <w:delText xml:space="preserve">  dplyr</w:delText>
        </w:r>
        <w:r w:rsidDel="001E4E38">
          <w:rPr>
            <w:rStyle w:val="SpecialCharTok"/>
          </w:rPr>
          <w:delText>::</w:delText>
        </w:r>
        <w:r w:rsidDel="001E4E38">
          <w:rPr>
            <w:rStyle w:val="FunctionTok"/>
          </w:rPr>
          <w:delText>select</w:delText>
        </w:r>
        <w:r w:rsidDel="001E4E38">
          <w:rPr>
            <w:rStyle w:val="NormalTok"/>
          </w:rPr>
          <w:delText>(</w:delText>
        </w:r>
        <w:r w:rsidDel="001E4E38">
          <w:rPr>
            <w:rStyle w:val="FunctionTok"/>
          </w:rPr>
          <w:delText>c</w:delText>
        </w:r>
        <w:r w:rsidDel="001E4E38">
          <w:rPr>
            <w:rStyle w:val="NormalTok"/>
          </w:rPr>
          <w:delText xml:space="preserve">(study_id, bolus_consistency, </w:delText>
        </w:r>
        <w:r w:rsidDel="001E4E38">
          <w:br/>
        </w:r>
        <w:r w:rsidDel="001E4E38">
          <w:rPr>
            <w:rStyle w:val="NormalTok"/>
          </w:rPr>
          <w:delText xml:space="preserve">                  laryngeal_vestibule_severity_rating)) </w:delText>
        </w:r>
        <w:r w:rsidDel="001E4E38">
          <w:rPr>
            <w:rStyle w:val="SpecialCharTok"/>
          </w:rPr>
          <w:delText>|&gt;</w:delText>
        </w:r>
        <w:r w:rsidDel="001E4E38">
          <w:rPr>
            <w:rStyle w:val="NormalTok"/>
          </w:rPr>
          <w:delText xml:space="preserve"> </w:delText>
        </w:r>
        <w:r w:rsidDel="001E4E38">
          <w:br/>
        </w:r>
        <w:r w:rsidDel="001E4E38">
          <w:rPr>
            <w:rStyle w:val="NormalTok"/>
          </w:rPr>
          <w:delText xml:space="preserve">  </w:delText>
        </w:r>
        <w:r w:rsidDel="001E4E38">
          <w:rPr>
            <w:rStyle w:val="FunctionTok"/>
          </w:rPr>
          <w:delText>mutate</w:delText>
        </w:r>
        <w:r w:rsidDel="001E4E38">
          <w:rPr>
            <w:rStyle w:val="NormalTok"/>
          </w:rPr>
          <w:delText>(</w:delText>
        </w:r>
        <w:r w:rsidDel="001E4E38">
          <w:br/>
        </w:r>
        <w:r w:rsidDel="001E4E38">
          <w:rPr>
            <w:rStyle w:val="NormalTok"/>
          </w:rPr>
          <w:delText xml:space="preserve">    </w:delText>
        </w:r>
        <w:r w:rsidDel="001E4E38">
          <w:rPr>
            <w:rStyle w:val="CommentTok"/>
          </w:rPr>
          <w:delText># convert study_id and bolus_consistency to factors</w:delText>
        </w:r>
        <w:r w:rsidDel="001E4E38">
          <w:br/>
        </w:r>
        <w:r w:rsidDel="001E4E38">
          <w:rPr>
            <w:rStyle w:val="NormalTok"/>
          </w:rPr>
          <w:delText xml:space="preserve">    </w:delText>
        </w:r>
        <w:r w:rsidDel="001E4E38">
          <w:rPr>
            <w:rStyle w:val="AttributeTok"/>
          </w:rPr>
          <w:delText>study_id =</w:delText>
        </w:r>
        <w:r w:rsidDel="001E4E38">
          <w:rPr>
            <w:rStyle w:val="NormalTok"/>
          </w:rPr>
          <w:delText xml:space="preserve"> </w:delText>
        </w:r>
        <w:r w:rsidDel="001E4E38">
          <w:rPr>
            <w:rStyle w:val="FunctionTok"/>
          </w:rPr>
          <w:delText>as.factor</w:delText>
        </w:r>
        <w:r w:rsidDel="001E4E38">
          <w:rPr>
            <w:rStyle w:val="NormalTok"/>
          </w:rPr>
          <w:delText>(study_id),</w:delText>
        </w:r>
        <w:r w:rsidDel="001E4E38">
          <w:br/>
        </w:r>
        <w:r w:rsidDel="001E4E38">
          <w:rPr>
            <w:rStyle w:val="NormalTok"/>
          </w:rPr>
          <w:delText xml:space="preserve">    </w:delText>
        </w:r>
        <w:r w:rsidDel="001E4E38">
          <w:rPr>
            <w:rStyle w:val="AttributeTok"/>
          </w:rPr>
          <w:delText>bolus_consistency =</w:delText>
        </w:r>
        <w:r w:rsidDel="001E4E38">
          <w:rPr>
            <w:rStyle w:val="NormalTok"/>
          </w:rPr>
          <w:delText xml:space="preserve"> </w:delText>
        </w:r>
        <w:r w:rsidDel="001E4E38">
          <w:rPr>
            <w:rStyle w:val="FunctionTok"/>
          </w:rPr>
          <w:delText>as.factor</w:delText>
        </w:r>
        <w:r w:rsidDel="001E4E38">
          <w:rPr>
            <w:rStyle w:val="NormalTok"/>
          </w:rPr>
          <w:delText>(bolus_consistency),</w:delText>
        </w:r>
        <w:r w:rsidDel="001E4E38">
          <w:br/>
        </w:r>
        <w:r w:rsidDel="001E4E38">
          <w:rPr>
            <w:rStyle w:val="NormalTok"/>
          </w:rPr>
          <w:delText xml:space="preserve">    </w:delText>
        </w:r>
        <w:r w:rsidDel="001E4E38">
          <w:rPr>
            <w:rStyle w:val="CommentTok"/>
          </w:rPr>
          <w:delText># express laryngeal_vestibule_severity_rating as a %</w:delText>
        </w:r>
        <w:r w:rsidDel="001E4E38">
          <w:br/>
        </w:r>
        <w:r w:rsidDel="001E4E38">
          <w:rPr>
            <w:rStyle w:val="NormalTok"/>
          </w:rPr>
          <w:delText xml:space="preserve">    </w:delText>
        </w:r>
        <w:r w:rsidDel="001E4E38">
          <w:rPr>
            <w:rStyle w:val="AttributeTok"/>
          </w:rPr>
          <w:delText>laryngeal_vestibule_severity_rating =</w:delText>
        </w:r>
        <w:r w:rsidDel="001E4E38">
          <w:rPr>
            <w:rStyle w:val="NormalTok"/>
          </w:rPr>
          <w:delText xml:space="preserve"> laryngeal_vestibule_severity_rating</w:delText>
        </w:r>
        <w:r w:rsidDel="001E4E38">
          <w:rPr>
            <w:rStyle w:val="SpecialCharTok"/>
          </w:rPr>
          <w:delText>/</w:delText>
        </w:r>
        <w:r w:rsidDel="001E4E38">
          <w:rPr>
            <w:rStyle w:val="DecValTok"/>
          </w:rPr>
          <w:delText>100</w:delText>
        </w:r>
        <w:r w:rsidDel="001E4E38">
          <w:br/>
        </w:r>
        <w:r w:rsidDel="001E4E38">
          <w:rPr>
            <w:rStyle w:val="NormalTok"/>
          </w:rPr>
          <w:delText xml:space="preserve">         )</w:delText>
        </w:r>
      </w:del>
    </w:p>
    <w:p w14:paraId="294A8732" w14:textId="08B129E1" w:rsidR="00EB29DF" w:rsidDel="001E4E38" w:rsidRDefault="00000000">
      <w:pPr>
        <w:pStyle w:val="FirstParagraph"/>
        <w:rPr>
          <w:del w:id="282" w:author="jcb2271" w:date="2025-01-03T09:50:00Z" w16du:dateUtc="2025-01-03T14:50:00Z"/>
        </w:rPr>
      </w:pPr>
      <w:del w:id="283" w:author="jcb2271" w:date="2025-01-03T09:50:00Z" w16du:dateUtc="2025-01-03T14:50:00Z">
        <w:r w:rsidDel="001E4E38">
          <w:delText xml:space="preserve">Next, we create a synthetic dataset with the syn() function from the </w:delText>
        </w:r>
        <w:r w:rsidDel="001E4E38">
          <w:rPr>
            <w:i/>
            <w:iCs/>
          </w:rPr>
          <w:delText>synthpop</w:delText>
        </w:r>
        <w:r w:rsidDel="001E4E38">
          <w:delText xml:space="preserve"> package. Within the function, ‘method’ specifies the synthesising method for the data. The default in synthpop is “cart” (Classification and Regression Tree). If a synthetic dataset fails to generate with this method, Nowok et al. (2018) recommend an alternative implementation of the CART technique from package </w:delText>
        </w:r>
        <w:r w:rsidDel="001E4E38">
          <w:rPr>
            <w:i/>
            <w:iCs/>
          </w:rPr>
          <w:delText>party</w:delText>
        </w:r>
        <w:r w:rsidDel="001E4E38">
          <w:delText xml:space="preserve"> (Hothorn et al., 2006). This dataset, for example, required the ‘ctree’ CART specification. Next, specify the number of synthetic datasets to generate within ‘m’. Once the synthetic dataset is generated, extract and convert it to a dataframe for additional data wrangling and visualization.</w:delText>
        </w:r>
      </w:del>
    </w:p>
    <w:p w14:paraId="2B31615B" w14:textId="1E77A754" w:rsidR="00EB29DF" w:rsidDel="001E4E38" w:rsidRDefault="00000000">
      <w:pPr>
        <w:pStyle w:val="SourceCode"/>
        <w:rPr>
          <w:del w:id="284" w:author="jcb2271" w:date="2025-01-03T09:50:00Z" w16du:dateUtc="2025-01-03T14:50:00Z"/>
        </w:rPr>
      </w:pPr>
      <w:del w:id="285" w:author="jcb2271" w:date="2025-01-03T09:50:00Z" w16du:dateUtc="2025-01-03T14:50:00Z">
        <w:r w:rsidDel="001E4E38">
          <w:rPr>
            <w:rStyle w:val="CommentTok"/>
          </w:rPr>
          <w:delText># Create a synthetic dataset</w:delText>
        </w:r>
        <w:r w:rsidDel="001E4E38">
          <w:br/>
        </w:r>
        <w:r w:rsidDel="001E4E38">
          <w:rPr>
            <w:rStyle w:val="NormalTok"/>
          </w:rPr>
          <w:delText xml:space="preserve">synthetic_data </w:delText>
        </w:r>
        <w:r w:rsidDel="001E4E38">
          <w:rPr>
            <w:rStyle w:val="OtherTok"/>
          </w:rPr>
          <w:delText>&lt;-</w:delText>
        </w:r>
        <w:r w:rsidDel="001E4E38">
          <w:br/>
        </w:r>
        <w:r w:rsidDel="001E4E38">
          <w:rPr>
            <w:rStyle w:val="NormalTok"/>
          </w:rPr>
          <w:delText xml:space="preserve">  </w:delText>
        </w:r>
        <w:r w:rsidDel="001E4E38">
          <w:rPr>
            <w:rStyle w:val="FunctionTok"/>
          </w:rPr>
          <w:delText>syn</w:delText>
        </w:r>
        <w:r w:rsidDel="001E4E38">
          <w:rPr>
            <w:rStyle w:val="NormalTok"/>
          </w:rPr>
          <w:delText xml:space="preserve">(swallowing_original_data, </w:delText>
        </w:r>
        <w:r w:rsidDel="001E4E38">
          <w:rPr>
            <w:rStyle w:val="CommentTok"/>
          </w:rPr>
          <w:delText># name of the original data</w:delText>
        </w:r>
        <w:r w:rsidDel="001E4E38">
          <w:br/>
        </w:r>
        <w:r w:rsidDel="001E4E38">
          <w:rPr>
            <w:rStyle w:val="NormalTok"/>
          </w:rPr>
          <w:delText xml:space="preserve">      </w:delText>
        </w:r>
        <w:r w:rsidDel="001E4E38">
          <w:rPr>
            <w:rStyle w:val="AttributeTok"/>
          </w:rPr>
          <w:delText>method =</w:delText>
        </w:r>
        <w:r w:rsidDel="001E4E38">
          <w:rPr>
            <w:rStyle w:val="NormalTok"/>
          </w:rPr>
          <w:delText xml:space="preserve"> </w:delText>
        </w:r>
        <w:r w:rsidDel="001E4E38">
          <w:rPr>
            <w:rStyle w:val="StringTok"/>
          </w:rPr>
          <w:delText>"ctree"</w:delText>
        </w:r>
        <w:r w:rsidDel="001E4E38">
          <w:rPr>
            <w:rStyle w:val="NormalTok"/>
          </w:rPr>
          <w:delText xml:space="preserve">, </w:delText>
        </w:r>
        <w:r w:rsidDel="001E4E38">
          <w:rPr>
            <w:rStyle w:val="CommentTok"/>
          </w:rPr>
          <w:delText># CART model to generate synthetic data</w:delText>
        </w:r>
        <w:r w:rsidDel="001E4E38">
          <w:br/>
        </w:r>
        <w:r w:rsidDel="001E4E38">
          <w:rPr>
            <w:rStyle w:val="NormalTok"/>
          </w:rPr>
          <w:delText xml:space="preserve">      </w:delText>
        </w:r>
        <w:r w:rsidDel="001E4E38">
          <w:rPr>
            <w:rStyle w:val="AttributeTok"/>
          </w:rPr>
          <w:delText>m =</w:delText>
        </w:r>
        <w:r w:rsidDel="001E4E38">
          <w:rPr>
            <w:rStyle w:val="NormalTok"/>
          </w:rPr>
          <w:delText xml:space="preserve"> </w:delText>
        </w:r>
        <w:r w:rsidDel="001E4E38">
          <w:rPr>
            <w:rStyle w:val="DecValTok"/>
          </w:rPr>
          <w:delText>1</w:delText>
        </w:r>
        <w:r w:rsidDel="001E4E38">
          <w:rPr>
            <w:rStyle w:val="NormalTok"/>
          </w:rPr>
          <w:delText xml:space="preserve"> </w:delText>
        </w:r>
        <w:r w:rsidDel="001E4E38">
          <w:rPr>
            <w:rStyle w:val="CommentTok"/>
          </w:rPr>
          <w:delText># number of synthetic datasets to generate</w:delText>
        </w:r>
        <w:r w:rsidDel="001E4E38">
          <w:br/>
        </w:r>
        <w:r w:rsidDel="001E4E38">
          <w:rPr>
            <w:rStyle w:val="NormalTok"/>
          </w:rPr>
          <w:delText xml:space="preserve">      )</w:delText>
        </w:r>
      </w:del>
    </w:p>
    <w:p w14:paraId="2070B1E2" w14:textId="2F741871" w:rsidR="00EB29DF" w:rsidDel="001E4E38" w:rsidRDefault="00000000">
      <w:pPr>
        <w:pStyle w:val="SourceCode"/>
        <w:rPr>
          <w:del w:id="286" w:author="jcb2271" w:date="2025-01-03T09:50:00Z" w16du:dateUtc="2025-01-03T14:50:00Z"/>
        </w:rPr>
      </w:pPr>
      <w:del w:id="287" w:author="jcb2271" w:date="2025-01-03T09:50:00Z" w16du:dateUtc="2025-01-03T14:50:00Z">
        <w:r w:rsidDel="001E4E38">
          <w:br/>
        </w:r>
        <w:r w:rsidDel="001E4E38">
          <w:rPr>
            <w:rStyle w:val="VerbatimChar"/>
          </w:rPr>
          <w:delText>Synthesis</w:delText>
        </w:r>
        <w:r w:rsidDel="001E4E38">
          <w:br/>
        </w:r>
        <w:r w:rsidDel="001E4E38">
          <w:rPr>
            <w:rStyle w:val="VerbatimChar"/>
          </w:rPr>
          <w:delText>-----------</w:delText>
        </w:r>
        <w:r w:rsidDel="001E4E38">
          <w:br/>
        </w:r>
        <w:r w:rsidDel="001E4E38">
          <w:rPr>
            <w:rStyle w:val="VerbatimChar"/>
          </w:rPr>
          <w:delText xml:space="preserve"> study_id bolus_consistency laryngeal_vestibule_severity_rating</w:delText>
        </w:r>
      </w:del>
    </w:p>
    <w:p w14:paraId="1E64EC11" w14:textId="3458C1A1" w:rsidR="00EB29DF" w:rsidDel="001E4E38" w:rsidRDefault="00000000">
      <w:pPr>
        <w:pStyle w:val="SourceCode"/>
        <w:rPr>
          <w:del w:id="288" w:author="jcb2271" w:date="2025-01-03T09:50:00Z" w16du:dateUtc="2025-01-03T14:50:00Z"/>
        </w:rPr>
      </w:pPr>
      <w:del w:id="289" w:author="jcb2271" w:date="2025-01-03T09:50:00Z" w16du:dateUtc="2025-01-03T14:50:00Z">
        <w:r w:rsidDel="001E4E38">
          <w:rPr>
            <w:rStyle w:val="CommentTok"/>
          </w:rPr>
          <w:delText># Extract the synthetic dataset and convert into a data frame</w:delText>
        </w:r>
        <w:r w:rsidDel="001E4E38">
          <w:br/>
        </w:r>
        <w:r w:rsidDel="001E4E38">
          <w:rPr>
            <w:rStyle w:val="NormalTok"/>
          </w:rPr>
          <w:delText xml:space="preserve">synthetic_dataset </w:delText>
        </w:r>
        <w:r w:rsidDel="001E4E38">
          <w:rPr>
            <w:rStyle w:val="OtherTok"/>
          </w:rPr>
          <w:delText>&lt;-</w:delText>
        </w:r>
        <w:r w:rsidDel="001E4E38">
          <w:rPr>
            <w:rStyle w:val="NormalTok"/>
          </w:rPr>
          <w:delText xml:space="preserve"> </w:delText>
        </w:r>
        <w:r w:rsidDel="001E4E38">
          <w:rPr>
            <w:rStyle w:val="FunctionTok"/>
          </w:rPr>
          <w:delText>as.data.frame</w:delText>
        </w:r>
        <w:r w:rsidDel="001E4E38">
          <w:rPr>
            <w:rStyle w:val="NormalTok"/>
          </w:rPr>
          <w:delText>(synthetic_data</w:delText>
        </w:r>
        <w:r w:rsidDel="001E4E38">
          <w:rPr>
            <w:rStyle w:val="SpecialCharTok"/>
          </w:rPr>
          <w:delText>$</w:delText>
        </w:r>
        <w:r w:rsidDel="001E4E38">
          <w:rPr>
            <w:rStyle w:val="NormalTok"/>
          </w:rPr>
          <w:delText>syn)</w:delText>
        </w:r>
      </w:del>
    </w:p>
    <w:p w14:paraId="20C10E29" w14:textId="1911D10F" w:rsidR="00EB29DF" w:rsidDel="001E4E38" w:rsidRDefault="00000000">
      <w:pPr>
        <w:pStyle w:val="FirstParagraph"/>
        <w:rPr>
          <w:del w:id="290" w:author="jcb2271" w:date="2025-01-03T09:50:00Z" w16du:dateUtc="2025-01-03T14:50:00Z"/>
        </w:rPr>
      </w:pPr>
      <w:del w:id="291" w:author="jcb2271" w:date="2025-01-03T09:50:00Z" w16du:dateUtc="2025-01-03T14:50:00Z">
        <w:r w:rsidDel="001E4E38">
          <w:delText xml:space="preserve">An important step in this process is to assess the general utility of the synthetic dataset by visualizing any obvious differences compared to the original dataset. This can be easily accomplished with the compare() function in the </w:delText>
        </w:r>
        <w:r w:rsidDel="001E4E38">
          <w:rPr>
            <w:i/>
            <w:iCs/>
          </w:rPr>
          <w:delText>synthpop</w:delText>
        </w:r>
        <w:r w:rsidDel="001E4E38">
          <w:delText xml:space="preserve"> package or manually with data wrangling and the ggplot package. Figure 1 suggests that the synthetic dataset demonstrated similar distributions for the variables of bolus consistency and laryngeal vestibule residue rating.</w:delText>
        </w:r>
      </w:del>
    </w:p>
    <w:p w14:paraId="29490766" w14:textId="2ADAC487" w:rsidR="00EB29DF" w:rsidDel="001E4E38" w:rsidRDefault="00000000">
      <w:pPr>
        <w:pStyle w:val="SourceCode"/>
        <w:rPr>
          <w:del w:id="292" w:author="jcb2271" w:date="2025-01-03T09:50:00Z" w16du:dateUtc="2025-01-03T14:50:00Z"/>
        </w:rPr>
      </w:pPr>
      <w:del w:id="293" w:author="jcb2271" w:date="2025-01-03T09:50:00Z" w16du:dateUtc="2025-01-03T14:50:00Z">
        <w:r w:rsidDel="001E4E38">
          <w:rPr>
            <w:rStyle w:val="CommentTok"/>
          </w:rPr>
          <w:delText># Comparison of original and synthetic datasets with synthpop package</w:delText>
        </w:r>
        <w:r w:rsidDel="001E4E38">
          <w:br/>
        </w:r>
        <w:r w:rsidDel="001E4E38">
          <w:rPr>
            <w:rStyle w:val="NormalTok"/>
          </w:rPr>
          <w:delText xml:space="preserve">swallowing_comparison </w:delText>
        </w:r>
        <w:r w:rsidDel="001E4E38">
          <w:rPr>
            <w:rStyle w:val="OtherTok"/>
          </w:rPr>
          <w:delText>&lt;-</w:delText>
        </w:r>
        <w:r w:rsidDel="001E4E38">
          <w:rPr>
            <w:rStyle w:val="NormalTok"/>
          </w:rPr>
          <w:delText xml:space="preserve"> </w:delText>
        </w:r>
        <w:r w:rsidDel="001E4E38">
          <w:rPr>
            <w:rStyle w:val="FunctionTok"/>
          </w:rPr>
          <w:delText>compare</w:delText>
        </w:r>
        <w:r w:rsidDel="001E4E38">
          <w:rPr>
            <w:rStyle w:val="NormalTok"/>
          </w:rPr>
          <w:delText>(</w:delText>
        </w:r>
        <w:r w:rsidDel="001E4E38">
          <w:br/>
        </w:r>
        <w:r w:rsidDel="001E4E38">
          <w:rPr>
            <w:rStyle w:val="NormalTok"/>
          </w:rPr>
          <w:delText xml:space="preserve">  synthetic_data, </w:delText>
        </w:r>
        <w:r w:rsidDel="001E4E38">
          <w:rPr>
            <w:rStyle w:val="CommentTok"/>
          </w:rPr>
          <w:delText># synthetic dataset</w:delText>
        </w:r>
        <w:r w:rsidDel="001E4E38">
          <w:br/>
        </w:r>
        <w:r w:rsidDel="001E4E38">
          <w:rPr>
            <w:rStyle w:val="NormalTok"/>
          </w:rPr>
          <w:delText xml:space="preserve">  swallowing_original_data, </w:delText>
        </w:r>
        <w:r w:rsidDel="001E4E38">
          <w:rPr>
            <w:rStyle w:val="CommentTok"/>
          </w:rPr>
          <w:delText># original dataset</w:delText>
        </w:r>
        <w:r w:rsidDel="001E4E38">
          <w:br/>
        </w:r>
        <w:r w:rsidDel="001E4E38">
          <w:rPr>
            <w:rStyle w:val="NormalTok"/>
          </w:rPr>
          <w:delText xml:space="preserve">  </w:delText>
        </w:r>
        <w:r w:rsidDel="001E4E38">
          <w:rPr>
            <w:rStyle w:val="AttributeTok"/>
          </w:rPr>
          <w:delText>vars =</w:delText>
        </w:r>
        <w:r w:rsidDel="001E4E38">
          <w:rPr>
            <w:rStyle w:val="NormalTok"/>
          </w:rPr>
          <w:delText xml:space="preserve"> </w:delText>
        </w:r>
        <w:r w:rsidDel="001E4E38">
          <w:rPr>
            <w:rStyle w:val="FunctionTok"/>
          </w:rPr>
          <w:delText>c</w:delText>
        </w:r>
        <w:r w:rsidDel="001E4E38">
          <w:rPr>
            <w:rStyle w:val="NormalTok"/>
          </w:rPr>
          <w:delText>(</w:delText>
        </w:r>
        <w:r w:rsidDel="001E4E38">
          <w:rPr>
            <w:rStyle w:val="StringTok"/>
          </w:rPr>
          <w:delText>"bolus_consistency"</w:delText>
        </w:r>
        <w:r w:rsidDel="001E4E38">
          <w:rPr>
            <w:rStyle w:val="NormalTok"/>
          </w:rPr>
          <w:delText>,</w:delText>
        </w:r>
        <w:r w:rsidDel="001E4E38">
          <w:br/>
        </w:r>
        <w:r w:rsidDel="001E4E38">
          <w:rPr>
            <w:rStyle w:val="NormalTok"/>
          </w:rPr>
          <w:delText xml:space="preserve">           </w:delText>
        </w:r>
        <w:r w:rsidDel="001E4E38">
          <w:rPr>
            <w:rStyle w:val="StringTok"/>
          </w:rPr>
          <w:delText>"laryngeal_vestibule_severity_rating"</w:delText>
        </w:r>
        <w:r w:rsidDel="001E4E38">
          <w:rPr>
            <w:rStyle w:val="NormalTok"/>
          </w:rPr>
          <w:delText xml:space="preserve">), </w:delText>
        </w:r>
        <w:r w:rsidDel="001E4E38">
          <w:rPr>
            <w:rStyle w:val="CommentTok"/>
          </w:rPr>
          <w:delText># variables for comparison</w:delText>
        </w:r>
        <w:r w:rsidDel="001E4E38">
          <w:br/>
        </w:r>
        <w:r w:rsidDel="001E4E38">
          <w:rPr>
            <w:rStyle w:val="NormalTok"/>
          </w:rPr>
          <w:delText xml:space="preserve">  </w:delText>
        </w:r>
        <w:r w:rsidDel="001E4E38">
          <w:rPr>
            <w:rStyle w:val="AttributeTok"/>
          </w:rPr>
          <w:delText>stat =</w:delText>
        </w:r>
        <w:r w:rsidDel="001E4E38">
          <w:rPr>
            <w:rStyle w:val="NormalTok"/>
          </w:rPr>
          <w:delText xml:space="preserve"> </w:delText>
        </w:r>
        <w:r w:rsidDel="001E4E38">
          <w:rPr>
            <w:rStyle w:val="StringTok"/>
          </w:rPr>
          <w:delText>"counts"</w:delText>
        </w:r>
        <w:r w:rsidDel="001E4E38">
          <w:rPr>
            <w:rStyle w:val="NormalTok"/>
          </w:rPr>
          <w:delText xml:space="preserve">, </w:delText>
        </w:r>
        <w:r w:rsidDel="001E4E38">
          <w:rPr>
            <w:rStyle w:val="CommentTok"/>
          </w:rPr>
          <w:delText># Present the raw counts for each variable</w:delText>
        </w:r>
        <w:r w:rsidDel="001E4E38">
          <w:br/>
        </w:r>
        <w:r w:rsidDel="001E4E38">
          <w:rPr>
            <w:rStyle w:val="NormalTok"/>
          </w:rPr>
          <w:delText xml:space="preserve">  </w:delText>
        </w:r>
        <w:r w:rsidDel="001E4E38">
          <w:rPr>
            <w:rStyle w:val="AttributeTok"/>
          </w:rPr>
          <w:delText>cols =</w:delText>
        </w:r>
        <w:r w:rsidDel="001E4E38">
          <w:rPr>
            <w:rStyle w:val="NormalTok"/>
          </w:rPr>
          <w:delText xml:space="preserve"> </w:delText>
        </w:r>
        <w:r w:rsidDel="001E4E38">
          <w:rPr>
            <w:rStyle w:val="FunctionTok"/>
          </w:rPr>
          <w:delText>c</w:delText>
        </w:r>
        <w:r w:rsidDel="001E4E38">
          <w:rPr>
            <w:rStyle w:val="NormalTok"/>
          </w:rPr>
          <w:delText>(</w:delText>
        </w:r>
        <w:r w:rsidDel="001E4E38">
          <w:rPr>
            <w:rStyle w:val="StringTok"/>
          </w:rPr>
          <w:delText>"#62B6CB"</w:delText>
        </w:r>
        <w:r w:rsidDel="001E4E38">
          <w:rPr>
            <w:rStyle w:val="NormalTok"/>
          </w:rPr>
          <w:delText xml:space="preserve">, </w:delText>
        </w:r>
        <w:r w:rsidDel="001E4E38">
          <w:rPr>
            <w:rStyle w:val="StringTok"/>
          </w:rPr>
          <w:delText>"#1B4965"</w:delText>
        </w:r>
        <w:r w:rsidDel="001E4E38">
          <w:rPr>
            <w:rStyle w:val="NormalTok"/>
          </w:rPr>
          <w:delText xml:space="preserve">) </w:delText>
        </w:r>
        <w:r w:rsidDel="001E4E38">
          <w:rPr>
            <w:rStyle w:val="CommentTok"/>
          </w:rPr>
          <w:delText># Setting the colours in the plot</w:delText>
        </w:r>
        <w:r w:rsidDel="001E4E38">
          <w:br/>
        </w:r>
        <w:r w:rsidDel="001E4E38">
          <w:rPr>
            <w:rStyle w:val="NormalTok"/>
          </w:rPr>
          <w:delText>)</w:delText>
        </w:r>
      </w:del>
    </w:p>
    <w:p w14:paraId="71AD98FC" w14:textId="4F5C870D" w:rsidR="00EB29DF" w:rsidDel="001E4E38" w:rsidRDefault="00000000">
      <w:pPr>
        <w:pStyle w:val="Heading5"/>
        <w:rPr>
          <w:del w:id="294" w:author="jcb2271" w:date="2025-01-03T09:50:00Z" w16du:dateUtc="2025-01-03T14:50:00Z"/>
        </w:rPr>
      </w:pPr>
      <w:bookmarkStart w:id="295" w:name="figure-1-here."/>
      <w:del w:id="296" w:author="jcb2271" w:date="2025-01-03T09:50:00Z" w16du:dateUtc="2025-01-03T14:50:00Z">
        <w:r w:rsidDel="001E4E38">
          <w:delText>Figure 1 here.</w:delText>
        </w:r>
      </w:del>
    </w:p>
    <w:p w14:paraId="2BD2FFF2" w14:textId="6B3756D4" w:rsidR="00EB29DF" w:rsidDel="001E4E38" w:rsidRDefault="00000000">
      <w:pPr>
        <w:pStyle w:val="FirstParagraph"/>
        <w:rPr>
          <w:del w:id="297" w:author="jcb2271" w:date="2025-01-03T09:50:00Z" w16du:dateUtc="2025-01-03T14:50:00Z"/>
        </w:rPr>
      </w:pPr>
      <w:del w:id="298" w:author="jcb2271" w:date="2025-01-03T09:50:00Z" w16du:dateUtc="2025-01-03T14:50:00Z">
        <w:r w:rsidDel="001E4E38">
          <w:delText>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delText>
        </w:r>
      </w:del>
    </w:p>
    <w:p w14:paraId="58B1BF41" w14:textId="1AE3256B" w:rsidR="00EB29DF" w:rsidDel="008D44A1" w:rsidRDefault="00000000">
      <w:pPr>
        <w:pStyle w:val="Heading3"/>
        <w:rPr>
          <w:del w:id="299" w:author="jcb2271" w:date="2025-01-03T09:50:00Z" w16du:dateUtc="2025-01-03T14:50:00Z"/>
        </w:rPr>
      </w:pPr>
      <w:bookmarkStart w:id="300" w:name="Xad1b62d3e68ad7e317afaf8751ff3120474d94a"/>
      <w:bookmarkEnd w:id="274"/>
      <w:bookmarkEnd w:id="295"/>
      <w:del w:id="301" w:author="jcb2271" w:date="2025-01-03T09:50:00Z" w16du:dateUtc="2025-01-03T14:50:00Z">
        <w:r w:rsidDel="008D44A1">
          <w:delText>Study 2: Vowel Acoustics as Predictors of Speech Intelligibility in Dysarthria</w:delText>
        </w:r>
      </w:del>
    </w:p>
    <w:p w14:paraId="3603005F" w14:textId="02CFA57D" w:rsidR="00EB29DF" w:rsidDel="008D44A1" w:rsidRDefault="00000000">
      <w:pPr>
        <w:pStyle w:val="FirstParagraph"/>
        <w:rPr>
          <w:del w:id="302" w:author="jcb2271" w:date="2025-01-03T09:50:00Z" w16du:dateUtc="2025-01-03T14:50:00Z"/>
        </w:rPr>
      </w:pPr>
      <w:del w:id="303" w:author="jcb2271" w:date="2025-01-03T09:50:00Z" w16du:dateUtc="2025-01-03T14:50:00Z">
        <w:r w:rsidDel="008D44A1">
          <w:delTex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delText>
        </w:r>
        <w:r w:rsidDel="008D44A1">
          <w:rPr>
            <w:i/>
            <w:iCs/>
          </w:rPr>
          <w:delText>p</w:delText>
        </w:r>
        <w:r w:rsidDel="008D44A1">
          <w:delText xml:space="preserve"> &lt; .001) with a Cohen’s </w:delText>
        </w:r>
        <w:r w:rsidDel="008D44A1">
          <w:rPr>
            <w:i/>
            <w:iCs/>
          </w:rPr>
          <w:delText>f</w:delText>
        </w:r>
        <w:r w:rsidDel="008D44A1">
          <w:delText xml:space="preserve"> of 0.59, corresponding to a conventionally “large” effect size (Table 3).</w:delText>
        </w:r>
      </w:del>
    </w:p>
    <w:p w14:paraId="2C321B99" w14:textId="26CA2B14" w:rsidR="00EB29DF" w:rsidDel="008D44A1" w:rsidRDefault="00000000">
      <w:pPr>
        <w:pStyle w:val="BodyText"/>
        <w:rPr>
          <w:del w:id="304" w:author="jcb2271" w:date="2025-01-03T09:50:00Z" w16du:dateUtc="2025-01-03T14:50:00Z"/>
        </w:rPr>
      </w:pPr>
      <w:del w:id="305" w:author="jcb2271" w:date="2025-01-03T09:50:00Z" w16du:dateUtc="2025-01-03T14:50:00Z">
        <w:r w:rsidDel="008D44A1">
          <w:delText>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delText>
        </w:r>
      </w:del>
    </w:p>
    <w:p w14:paraId="19598351" w14:textId="4AAC6434" w:rsidR="00EB29DF" w:rsidDel="008D44A1" w:rsidRDefault="00000000">
      <w:pPr>
        <w:pStyle w:val="SourceCode"/>
        <w:rPr>
          <w:del w:id="306" w:author="jcb2271" w:date="2025-01-03T09:50:00Z" w16du:dateUtc="2025-01-03T14:50:00Z"/>
        </w:rPr>
      </w:pPr>
      <w:del w:id="307" w:author="jcb2271" w:date="2025-01-03T09:50:00Z" w16du:dateUtc="2025-01-03T14:50:00Z">
        <w:r w:rsidDel="008D44A1">
          <w:rPr>
            <w:rStyle w:val="CommentTok"/>
          </w:rPr>
          <w:delText># import original data</w:delText>
        </w:r>
        <w:r w:rsidDel="008D44A1">
          <w:br/>
        </w:r>
        <w:r w:rsidDel="008D44A1">
          <w:rPr>
            <w:rStyle w:val="NormalTok"/>
          </w:rPr>
          <w:delText xml:space="preserve">articulation_original_data </w:delText>
        </w:r>
        <w:r w:rsidDel="008D44A1">
          <w:rPr>
            <w:rStyle w:val="OtherTok"/>
          </w:rPr>
          <w:delText>&lt;-</w:delText>
        </w:r>
        <w:r w:rsidDel="008D44A1">
          <w:rPr>
            <w:rStyle w:val="NormalTok"/>
          </w:rPr>
          <w:delText xml:space="preserve"> rio</w:delText>
        </w:r>
        <w:r w:rsidDel="008D44A1">
          <w:rPr>
            <w:rStyle w:val="SpecialCharTok"/>
          </w:rPr>
          <w:delText>::</w:delText>
        </w:r>
        <w:r w:rsidDel="008D44A1">
          <w:rPr>
            <w:rStyle w:val="FunctionTok"/>
          </w:rPr>
          <w:delText>import</w:delText>
        </w:r>
        <w:r w:rsidDel="008D44A1">
          <w:rPr>
            <w:rStyle w:val="NormalTok"/>
          </w:rPr>
          <w:delText>(</w:delText>
        </w:r>
        <w:r w:rsidDel="008D44A1">
          <w:br/>
        </w:r>
        <w:r w:rsidDel="008D44A1">
          <w:rPr>
            <w:rStyle w:val="NormalTok"/>
          </w:rPr>
          <w:delText xml:space="preserve">  </w:delText>
        </w:r>
        <w:r w:rsidDel="008D44A1">
          <w:rPr>
            <w:rStyle w:val="AttributeTok"/>
          </w:rPr>
          <w:delText>file =</w:delText>
        </w:r>
        <w:r w:rsidDel="008D44A1">
          <w:rPr>
            <w:rStyle w:val="NormalTok"/>
          </w:rPr>
          <w:delText xml:space="preserve"> here</w:delText>
        </w:r>
        <w:r w:rsidDel="008D44A1">
          <w:rPr>
            <w:rStyle w:val="SpecialCharTok"/>
          </w:rPr>
          <w:delText>::</w:delText>
        </w:r>
        <w:r w:rsidDel="008D44A1">
          <w:rPr>
            <w:rStyle w:val="FunctionTok"/>
          </w:rPr>
          <w:delText>here</w:delText>
        </w:r>
        <w:r w:rsidDel="008D44A1">
          <w:rPr>
            <w:rStyle w:val="NormalTok"/>
          </w:rPr>
          <w:delText>(</w:delText>
        </w:r>
        <w:r w:rsidDel="008D44A1">
          <w:rPr>
            <w:rStyle w:val="StringTok"/>
          </w:rPr>
          <w:delText>"Data"</w:delText>
        </w:r>
        <w:r w:rsidDel="008D44A1">
          <w:rPr>
            <w:rStyle w:val="NormalTok"/>
          </w:rPr>
          <w:delText xml:space="preserve">, </w:delText>
        </w:r>
        <w:r w:rsidDel="008D44A1">
          <w:rPr>
            <w:rStyle w:val="StringTok"/>
          </w:rPr>
          <w:delText>"02_Articulation"</w:delText>
        </w:r>
        <w:r w:rsidDel="008D44A1">
          <w:rPr>
            <w:rStyle w:val="NormalTok"/>
          </w:rPr>
          <w:delText xml:space="preserve">, </w:delText>
        </w:r>
        <w:r w:rsidDel="008D44A1">
          <w:rPr>
            <w:rStyle w:val="StringTok"/>
          </w:rPr>
          <w:delText>"data_Acoustic Measures.csv"</w:delText>
        </w:r>
        <w:r w:rsidDel="008D44A1">
          <w:rPr>
            <w:rStyle w:val="NormalTok"/>
          </w:rPr>
          <w:delText>)</w:delText>
        </w:r>
        <w:r w:rsidDel="008D44A1">
          <w:br/>
        </w:r>
        <w:r w:rsidDel="008D44A1">
          <w:rPr>
            <w:rStyle w:val="NormalTok"/>
          </w:rPr>
          <w:delText xml:space="preserve">) </w:delText>
        </w:r>
        <w:r w:rsidDel="008D44A1">
          <w:rPr>
            <w:rStyle w:val="SpecialCharTok"/>
          </w:rPr>
          <w:delText>|&gt;</w:delText>
        </w:r>
        <w:r w:rsidDel="008D44A1">
          <w:br/>
        </w:r>
        <w:r w:rsidDel="008D44A1">
          <w:rPr>
            <w:rStyle w:val="NormalTok"/>
          </w:rPr>
          <w:delText xml:space="preserve">  </w:delText>
        </w:r>
        <w:r w:rsidDel="008D44A1">
          <w:rPr>
            <w:rStyle w:val="CommentTok"/>
          </w:rPr>
          <w:delText># Remove the reliability trials that have "_rel" in the SpeakerID variable</w:delText>
        </w:r>
        <w:r w:rsidDel="008D44A1">
          <w:br/>
        </w:r>
        <w:r w:rsidDel="008D44A1">
          <w:rPr>
            <w:rStyle w:val="NormalTok"/>
          </w:rPr>
          <w:delText xml:space="preserve">  dplyr</w:delText>
        </w:r>
        <w:r w:rsidDel="008D44A1">
          <w:rPr>
            <w:rStyle w:val="SpecialCharTok"/>
          </w:rPr>
          <w:delText>::</w:delText>
        </w:r>
        <w:r w:rsidDel="008D44A1">
          <w:rPr>
            <w:rStyle w:val="FunctionTok"/>
          </w:rPr>
          <w:delText>filter</w:delText>
        </w:r>
        <w:r w:rsidDel="008D44A1">
          <w:rPr>
            <w:rStyle w:val="NormalTok"/>
          </w:rPr>
          <w:delText>(</w:delText>
        </w:r>
        <w:r w:rsidDel="008D44A1">
          <w:br/>
        </w:r>
        <w:r w:rsidDel="008D44A1">
          <w:rPr>
            <w:rStyle w:val="NormalTok"/>
          </w:rPr>
          <w:delText xml:space="preserve">    </w:delText>
        </w:r>
        <w:r w:rsidDel="008D44A1">
          <w:rPr>
            <w:rStyle w:val="SpecialCharTok"/>
          </w:rPr>
          <w:delText>!</w:delText>
        </w:r>
        <w:r w:rsidDel="008D44A1">
          <w:rPr>
            <w:rStyle w:val="FunctionTok"/>
          </w:rPr>
          <w:delText>grepl</w:delText>
        </w:r>
        <w:r w:rsidDel="008D44A1">
          <w:rPr>
            <w:rStyle w:val="NormalTok"/>
          </w:rPr>
          <w:delText>(</w:delText>
        </w:r>
        <w:r w:rsidDel="008D44A1">
          <w:br/>
        </w:r>
        <w:r w:rsidDel="008D44A1">
          <w:rPr>
            <w:rStyle w:val="NormalTok"/>
          </w:rPr>
          <w:delText xml:space="preserve">      </w:delText>
        </w:r>
        <w:r w:rsidDel="008D44A1">
          <w:rPr>
            <w:rStyle w:val="AttributeTok"/>
          </w:rPr>
          <w:delText>pattern =</w:delText>
        </w:r>
        <w:r w:rsidDel="008D44A1">
          <w:rPr>
            <w:rStyle w:val="NormalTok"/>
          </w:rPr>
          <w:delText xml:space="preserve"> </w:delText>
        </w:r>
        <w:r w:rsidDel="008D44A1">
          <w:rPr>
            <w:rStyle w:val="StringTok"/>
          </w:rPr>
          <w:delText>"_rel"</w:delText>
        </w:r>
        <w:r w:rsidDel="008D44A1">
          <w:rPr>
            <w:rStyle w:val="NormalTok"/>
          </w:rPr>
          <w:delText>,</w:delText>
        </w:r>
        <w:r w:rsidDel="008D44A1">
          <w:br/>
        </w:r>
        <w:r w:rsidDel="008D44A1">
          <w:rPr>
            <w:rStyle w:val="NormalTok"/>
          </w:rPr>
          <w:delText xml:space="preserve">      </w:delText>
        </w:r>
        <w:r w:rsidDel="008D44A1">
          <w:rPr>
            <w:rStyle w:val="AttributeTok"/>
          </w:rPr>
          <w:delText>x =</w:delText>
        </w:r>
        <w:r w:rsidDel="008D44A1">
          <w:rPr>
            <w:rStyle w:val="NormalTok"/>
          </w:rPr>
          <w:delText xml:space="preserve"> SpeakerID</w:delText>
        </w:r>
        <w:r w:rsidDel="008D44A1">
          <w:br/>
        </w:r>
        <w:r w:rsidDel="008D44A1">
          <w:rPr>
            <w:rStyle w:val="NormalTok"/>
          </w:rPr>
          <w:delText xml:space="preserve">  )) </w:delText>
        </w:r>
        <w:r w:rsidDel="008D44A1">
          <w:rPr>
            <w:rStyle w:val="SpecialCharTok"/>
          </w:rPr>
          <w:delText>|&gt;</w:delText>
        </w:r>
        <w:r w:rsidDel="008D44A1">
          <w:br/>
        </w:r>
        <w:r w:rsidDel="008D44A1">
          <w:rPr>
            <w:rStyle w:val="NormalTok"/>
          </w:rPr>
          <w:delText xml:space="preserve">  </w:delText>
        </w:r>
        <w:r w:rsidDel="008D44A1">
          <w:rPr>
            <w:rStyle w:val="CommentTok"/>
          </w:rPr>
          <w:delText># Selecting just the variables we need</w:delText>
        </w:r>
        <w:r w:rsidDel="008D44A1">
          <w:br/>
        </w:r>
        <w:r w:rsidDel="008D44A1">
          <w:rPr>
            <w:rStyle w:val="NormalTok"/>
          </w:rPr>
          <w:delText xml:space="preserve">  dplyr</w:delText>
        </w:r>
        <w:r w:rsidDel="008D44A1">
          <w:rPr>
            <w:rStyle w:val="SpecialCharTok"/>
          </w:rPr>
          <w:delText>::</w:delText>
        </w:r>
        <w:r w:rsidDel="008D44A1">
          <w:rPr>
            <w:rStyle w:val="FunctionTok"/>
          </w:rPr>
          <w:delText>select</w:delText>
        </w:r>
        <w:r w:rsidDel="008D44A1">
          <w:rPr>
            <w:rStyle w:val="NormalTok"/>
          </w:rPr>
          <w:delText>(</w:delText>
        </w:r>
        <w:r w:rsidDel="008D44A1">
          <w:br/>
        </w:r>
        <w:r w:rsidDel="008D44A1">
          <w:rPr>
            <w:rStyle w:val="NormalTok"/>
          </w:rPr>
          <w:delText xml:space="preserve">    SpeakerID, </w:delText>
        </w:r>
        <w:r w:rsidDel="008D44A1">
          <w:rPr>
            <w:rStyle w:val="CommentTok"/>
          </w:rPr>
          <w:delText># ID</w:delText>
        </w:r>
        <w:r w:rsidDel="008D44A1">
          <w:br/>
        </w:r>
        <w:r w:rsidDel="008D44A1">
          <w:rPr>
            <w:rStyle w:val="NormalTok"/>
          </w:rPr>
          <w:delText xml:space="preserve">    VSA_b, </w:delText>
        </w:r>
        <w:r w:rsidDel="008D44A1">
          <w:rPr>
            <w:rStyle w:val="CommentTok"/>
          </w:rPr>
          <w:delText># VSA in Bark</w:delText>
        </w:r>
        <w:r w:rsidDel="008D44A1">
          <w:br/>
        </w:r>
        <w:r w:rsidDel="008D44A1">
          <w:rPr>
            <w:rStyle w:val="NormalTok"/>
          </w:rPr>
          <w:delText xml:space="preserve">    </w:delText>
        </w:r>
        <w:r w:rsidDel="008D44A1">
          <w:rPr>
            <w:rStyle w:val="AttributeTok"/>
          </w:rPr>
          <w:delText>Int =</w:delText>
        </w:r>
        <w:r w:rsidDel="008D44A1">
          <w:rPr>
            <w:rStyle w:val="NormalTok"/>
          </w:rPr>
          <w:delText xml:space="preserve"> Int_OT </w:delText>
        </w:r>
        <w:r w:rsidDel="008D44A1">
          <w:rPr>
            <w:rStyle w:val="CommentTok"/>
          </w:rPr>
          <w:delText># intelligibility (orthographic transcriptions)</w:delText>
        </w:r>
        <w:r w:rsidDel="008D44A1">
          <w:br/>
        </w:r>
        <w:r w:rsidDel="008D44A1">
          <w:rPr>
            <w:rStyle w:val="NormalTok"/>
          </w:rPr>
          <w:delText xml:space="preserve">  )</w:delText>
        </w:r>
      </w:del>
    </w:p>
    <w:p w14:paraId="1A0F7FE3" w14:textId="1D2C3AA6" w:rsidR="00EB29DF" w:rsidDel="008D44A1" w:rsidRDefault="00000000">
      <w:pPr>
        <w:pStyle w:val="FirstParagraph"/>
        <w:rPr>
          <w:del w:id="308" w:author="jcb2271" w:date="2025-01-03T09:50:00Z" w16du:dateUtc="2025-01-03T14:50:00Z"/>
        </w:rPr>
      </w:pPr>
      <w:del w:id="309" w:author="jcb2271" w:date="2025-01-03T09:50:00Z" w16du:dateUtc="2025-01-03T14:50:00Z">
        <w:r w:rsidDel="008D44A1">
          <w:delText xml:space="preserve">Next, we generate a synthetic dataset with the syn() function, extract the dataset, and convert it to a dataframe. </w:delText>
        </w:r>
        <w:r w:rsidDel="008D44A1">
          <w:rPr>
            <w:i/>
            <w:iCs/>
          </w:rPr>
          <w:delText>Synthpop</w:delText>
        </w:r>
        <w:r w:rsidDel="008D44A1">
          <w:delText xml:space="preserve"> provides a warning message that this dataset has fewer observations than recommended (&gt; 130).</w:delText>
        </w:r>
      </w:del>
    </w:p>
    <w:p w14:paraId="5FA9E98D" w14:textId="017F13B9" w:rsidR="00EB29DF" w:rsidDel="008D44A1" w:rsidRDefault="00000000">
      <w:pPr>
        <w:pStyle w:val="SourceCode"/>
        <w:rPr>
          <w:del w:id="310" w:author="jcb2271" w:date="2025-01-03T09:50:00Z" w16du:dateUtc="2025-01-03T14:50:00Z"/>
        </w:rPr>
      </w:pPr>
      <w:del w:id="311" w:author="jcb2271" w:date="2025-01-03T09:50:00Z" w16du:dateUtc="2025-01-03T14:50:00Z">
        <w:r w:rsidDel="008D44A1">
          <w:rPr>
            <w:rStyle w:val="CommentTok"/>
          </w:rPr>
          <w:delText># generate synthetic dataset</w:delText>
        </w:r>
        <w:r w:rsidDel="008D44A1">
          <w:br/>
        </w:r>
        <w:r w:rsidDel="008D44A1">
          <w:rPr>
            <w:rStyle w:val="NormalTok"/>
          </w:rPr>
          <w:delText xml:space="preserve">articulation_synthetic_dataset </w:delText>
        </w:r>
        <w:r w:rsidDel="008D44A1">
          <w:rPr>
            <w:rStyle w:val="OtherTok"/>
          </w:rPr>
          <w:delText>&lt;-</w:delText>
        </w:r>
        <w:r w:rsidDel="008D44A1">
          <w:rPr>
            <w:rStyle w:val="NormalTok"/>
          </w:rPr>
          <w:delText xml:space="preserve"> </w:delText>
        </w:r>
        <w:r w:rsidDel="008D44A1">
          <w:rPr>
            <w:rStyle w:val="FunctionTok"/>
          </w:rPr>
          <w:delText>syn</w:delText>
        </w:r>
        <w:r w:rsidDel="008D44A1">
          <w:rPr>
            <w:rStyle w:val="NormalTok"/>
          </w:rPr>
          <w:delText>(articulation_original_data,</w:delText>
        </w:r>
        <w:r w:rsidDel="008D44A1">
          <w:br/>
        </w:r>
        <w:r w:rsidDel="008D44A1">
          <w:rPr>
            <w:rStyle w:val="NormalTok"/>
          </w:rPr>
          <w:delText xml:space="preserve">                                      </w:delText>
        </w:r>
        <w:r w:rsidDel="008D44A1">
          <w:rPr>
            <w:rStyle w:val="AttributeTok"/>
          </w:rPr>
          <w:delText>m =</w:delText>
        </w:r>
        <w:r w:rsidDel="008D44A1">
          <w:rPr>
            <w:rStyle w:val="NormalTok"/>
          </w:rPr>
          <w:delText xml:space="preserve"> </w:delText>
        </w:r>
        <w:r w:rsidDel="008D44A1">
          <w:rPr>
            <w:rStyle w:val="DecValTok"/>
          </w:rPr>
          <w:delText>1</w:delText>
        </w:r>
        <w:r w:rsidDel="008D44A1">
          <w:rPr>
            <w:rStyle w:val="NormalTok"/>
          </w:rPr>
          <w:delText>,</w:delText>
        </w:r>
        <w:r w:rsidDel="008D44A1">
          <w:br/>
        </w:r>
        <w:r w:rsidDel="008D44A1">
          <w:rPr>
            <w:rStyle w:val="NormalTok"/>
          </w:rPr>
          <w:delText xml:space="preserve">                                      </w:delText>
        </w:r>
        <w:r w:rsidDel="008D44A1">
          <w:rPr>
            <w:rStyle w:val="AttributeTok"/>
          </w:rPr>
          <w:delText>seed =</w:delText>
        </w:r>
        <w:r w:rsidDel="008D44A1">
          <w:rPr>
            <w:rStyle w:val="NormalTok"/>
          </w:rPr>
          <w:delText xml:space="preserve"> </w:delText>
        </w:r>
        <w:r w:rsidDel="008D44A1">
          <w:rPr>
            <w:rStyle w:val="DecValTok"/>
          </w:rPr>
          <w:delText>2024</w:delText>
        </w:r>
        <w:r w:rsidDel="008D44A1">
          <w:rPr>
            <w:rStyle w:val="NormalTok"/>
          </w:rPr>
          <w:delText>)</w:delText>
        </w:r>
      </w:del>
    </w:p>
    <w:p w14:paraId="1471A802" w14:textId="254AD389" w:rsidR="00EB29DF" w:rsidDel="008D44A1" w:rsidRDefault="00000000">
      <w:pPr>
        <w:pStyle w:val="SourceCode"/>
        <w:rPr>
          <w:del w:id="312" w:author="jcb2271" w:date="2025-01-03T09:50:00Z" w16du:dateUtc="2025-01-03T14:50:00Z"/>
        </w:rPr>
      </w:pPr>
      <w:del w:id="313" w:author="jcb2271" w:date="2025-01-03T09:50:00Z" w16du:dateUtc="2025-01-03T14:50:00Z">
        <w:r w:rsidDel="008D44A1">
          <w:rPr>
            <w:rStyle w:val="VerbatimChar"/>
          </w:rPr>
          <w:delText>CAUTION: Your data set has fewer observations (40) than we advise.</w:delText>
        </w:r>
        <w:r w:rsidDel="008D44A1">
          <w:br/>
        </w:r>
        <w:r w:rsidDel="008D44A1">
          <w:rPr>
            <w:rStyle w:val="VerbatimChar"/>
          </w:rPr>
          <w:delText>We suggest that there should be at least 130 observations</w:delText>
        </w:r>
        <w:r w:rsidDel="008D44A1">
          <w:br/>
        </w:r>
        <w:r w:rsidDel="008D44A1">
          <w:rPr>
            <w:rStyle w:val="VerbatimChar"/>
          </w:rPr>
          <w:delText>(100 + 10 * no. of variables used in modelling the data).</w:delText>
        </w:r>
        <w:r w:rsidDel="008D44A1">
          <w:br/>
        </w:r>
        <w:r w:rsidDel="008D44A1">
          <w:rPr>
            <w:rStyle w:val="VerbatimChar"/>
          </w:rPr>
          <w:delText>Please check your synthetic data carefully with functions</w:delText>
        </w:r>
        <w:r w:rsidDel="008D44A1">
          <w:br/>
        </w:r>
        <w:r w:rsidDel="008D44A1">
          <w:rPr>
            <w:rStyle w:val="VerbatimChar"/>
          </w:rPr>
          <w:delText>compare(), utility.tab(), and utility.gen().</w:delText>
        </w:r>
        <w:r w:rsidDel="008D44A1">
          <w:br/>
        </w:r>
        <w:r w:rsidDel="008D44A1">
          <w:br/>
        </w:r>
        <w:r w:rsidDel="008D44A1">
          <w:br/>
        </w:r>
        <w:r w:rsidDel="008D44A1">
          <w:rPr>
            <w:rStyle w:val="VerbatimChar"/>
          </w:rPr>
          <w:delText>Variable(s): SpeakerID have been changed for synthesis from character to factor.</w:delText>
        </w:r>
        <w:r w:rsidDel="008D44A1">
          <w:br/>
        </w:r>
        <w:r w:rsidDel="008D44A1">
          <w:br/>
        </w:r>
        <w:r w:rsidDel="008D44A1">
          <w:rPr>
            <w:rStyle w:val="VerbatimChar"/>
          </w:rPr>
          <w:delText>Synthesis</w:delText>
        </w:r>
        <w:r w:rsidDel="008D44A1">
          <w:br/>
        </w:r>
        <w:r w:rsidDel="008D44A1">
          <w:rPr>
            <w:rStyle w:val="VerbatimChar"/>
          </w:rPr>
          <w:delText>-----------</w:delText>
        </w:r>
        <w:r w:rsidDel="008D44A1">
          <w:br/>
        </w:r>
        <w:r w:rsidDel="008D44A1">
          <w:rPr>
            <w:rStyle w:val="VerbatimChar"/>
          </w:rPr>
          <w:delText xml:space="preserve"> SpeakerID VSA_b Int</w:delText>
        </w:r>
      </w:del>
    </w:p>
    <w:p w14:paraId="674709C6" w14:textId="3757DAF7" w:rsidR="00EB29DF" w:rsidDel="008D44A1" w:rsidRDefault="00000000">
      <w:pPr>
        <w:pStyle w:val="SourceCode"/>
        <w:rPr>
          <w:del w:id="314" w:author="jcb2271" w:date="2025-01-03T09:50:00Z" w16du:dateUtc="2025-01-03T14:50:00Z"/>
        </w:rPr>
      </w:pPr>
      <w:del w:id="315" w:author="jcb2271" w:date="2025-01-03T09:50:00Z" w16du:dateUtc="2025-01-03T14:50:00Z">
        <w:r w:rsidDel="008D44A1">
          <w:rPr>
            <w:rStyle w:val="CommentTok"/>
          </w:rPr>
          <w:delText># Extract the synthetic dataset and convert into a data frame</w:delText>
        </w:r>
        <w:r w:rsidDel="008D44A1">
          <w:br/>
        </w:r>
        <w:r w:rsidDel="008D44A1">
          <w:rPr>
            <w:rStyle w:val="NormalTok"/>
          </w:rPr>
          <w:delText xml:space="preserve">articulation_synthetic_dataset </w:delText>
        </w:r>
        <w:r w:rsidDel="008D44A1">
          <w:rPr>
            <w:rStyle w:val="OtherTok"/>
          </w:rPr>
          <w:delText>&lt;-</w:delText>
        </w:r>
        <w:r w:rsidDel="008D44A1">
          <w:rPr>
            <w:rStyle w:val="NormalTok"/>
          </w:rPr>
          <w:delText xml:space="preserve"> </w:delText>
        </w:r>
        <w:r w:rsidDel="008D44A1">
          <w:rPr>
            <w:rStyle w:val="FunctionTok"/>
          </w:rPr>
          <w:delText>as.data.frame</w:delText>
        </w:r>
        <w:r w:rsidDel="008D44A1">
          <w:rPr>
            <w:rStyle w:val="NormalTok"/>
          </w:rPr>
          <w:delText>(articulation_synthetic_dataset</w:delText>
        </w:r>
        <w:r w:rsidDel="008D44A1">
          <w:rPr>
            <w:rStyle w:val="SpecialCharTok"/>
          </w:rPr>
          <w:delText>$</w:delText>
        </w:r>
        <w:r w:rsidDel="008D44A1">
          <w:rPr>
            <w:rStyle w:val="NormalTok"/>
          </w:rPr>
          <w:delText>syn)</w:delText>
        </w:r>
      </w:del>
    </w:p>
    <w:p w14:paraId="2B4EE1D9" w14:textId="550EF2D8" w:rsidR="00EB29DF" w:rsidDel="008D44A1" w:rsidRDefault="00000000">
      <w:pPr>
        <w:pStyle w:val="FirstParagraph"/>
        <w:rPr>
          <w:del w:id="316" w:author="jcb2271" w:date="2025-01-03T09:50:00Z" w16du:dateUtc="2025-01-03T14:50:00Z"/>
        </w:rPr>
      </w:pPr>
      <w:del w:id="317" w:author="jcb2271" w:date="2025-01-03T09:50:00Z" w16du:dateUtc="2025-01-03T14:50:00Z">
        <w:r w:rsidDel="008D44A1">
          <w:delText>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delText>
        </w:r>
      </w:del>
    </w:p>
    <w:p w14:paraId="0C3B1169" w14:textId="6B3A140C" w:rsidR="00EB29DF" w:rsidDel="008D44A1" w:rsidRDefault="00000000">
      <w:pPr>
        <w:pStyle w:val="SourceCode"/>
        <w:rPr>
          <w:del w:id="318" w:author="jcb2271" w:date="2025-01-03T09:50:00Z" w16du:dateUtc="2025-01-03T14:50:00Z"/>
        </w:rPr>
      </w:pPr>
      <w:del w:id="319" w:author="jcb2271" w:date="2025-01-03T09:50:00Z" w16du:dateUtc="2025-01-03T14:50:00Z">
        <w:r w:rsidDel="008D44A1">
          <w:rPr>
            <w:rStyle w:val="CommentTok"/>
          </w:rPr>
          <w:delText># Comparison of original and synthetic datasets with synthpop package</w:delText>
        </w:r>
        <w:r w:rsidDel="008D44A1">
          <w:br/>
        </w:r>
        <w:r w:rsidDel="008D44A1">
          <w:rPr>
            <w:rStyle w:val="NormalTok"/>
          </w:rPr>
          <w:delText xml:space="preserve">articulation_comparison </w:delText>
        </w:r>
        <w:r w:rsidDel="008D44A1">
          <w:rPr>
            <w:rStyle w:val="OtherTok"/>
          </w:rPr>
          <w:delText>&lt;-</w:delText>
        </w:r>
        <w:r w:rsidDel="008D44A1">
          <w:rPr>
            <w:rStyle w:val="NormalTok"/>
          </w:rPr>
          <w:delText xml:space="preserve"> </w:delText>
        </w:r>
        <w:r w:rsidDel="008D44A1">
          <w:rPr>
            <w:rStyle w:val="FunctionTok"/>
          </w:rPr>
          <w:delText>compare</w:delText>
        </w:r>
        <w:r w:rsidDel="008D44A1">
          <w:rPr>
            <w:rStyle w:val="NormalTok"/>
          </w:rPr>
          <w:delText>(</w:delText>
        </w:r>
        <w:r w:rsidDel="008D44A1">
          <w:br/>
        </w:r>
        <w:r w:rsidDel="008D44A1">
          <w:rPr>
            <w:rStyle w:val="NormalTok"/>
          </w:rPr>
          <w:delText xml:space="preserve">  articulation_synthetic_dataset, </w:delText>
        </w:r>
        <w:r w:rsidDel="008D44A1">
          <w:rPr>
            <w:rStyle w:val="CommentTok"/>
          </w:rPr>
          <w:delText># synthetic dataset</w:delText>
        </w:r>
        <w:r w:rsidDel="008D44A1">
          <w:br/>
        </w:r>
        <w:r w:rsidDel="008D44A1">
          <w:rPr>
            <w:rStyle w:val="NormalTok"/>
          </w:rPr>
          <w:delText xml:space="preserve">  articulation_original_data, </w:delText>
        </w:r>
        <w:r w:rsidDel="008D44A1">
          <w:rPr>
            <w:rStyle w:val="CommentTok"/>
          </w:rPr>
          <w:delText># original dataset</w:delText>
        </w:r>
        <w:r w:rsidDel="008D44A1">
          <w:br/>
        </w:r>
        <w:r w:rsidDel="008D44A1">
          <w:rPr>
            <w:rStyle w:val="NormalTok"/>
          </w:rPr>
          <w:delText xml:space="preserve">  </w:delText>
        </w:r>
        <w:r w:rsidDel="008D44A1">
          <w:rPr>
            <w:rStyle w:val="AttributeTok"/>
          </w:rPr>
          <w:delText>vars =</w:delText>
        </w:r>
        <w:r w:rsidDel="008D44A1">
          <w:rPr>
            <w:rStyle w:val="NormalTok"/>
          </w:rPr>
          <w:delText xml:space="preserve"> </w:delText>
        </w:r>
        <w:r w:rsidDel="008D44A1">
          <w:rPr>
            <w:rStyle w:val="FunctionTok"/>
          </w:rPr>
          <w:delText>c</w:delText>
        </w:r>
        <w:r w:rsidDel="008D44A1">
          <w:rPr>
            <w:rStyle w:val="NormalTok"/>
          </w:rPr>
          <w:delText>(</w:delText>
        </w:r>
        <w:r w:rsidDel="008D44A1">
          <w:rPr>
            <w:rStyle w:val="StringTok"/>
          </w:rPr>
          <w:delText>"VSA_b"</w:delText>
        </w:r>
        <w:r w:rsidDel="008D44A1">
          <w:rPr>
            <w:rStyle w:val="NormalTok"/>
          </w:rPr>
          <w:delText>,</w:delText>
        </w:r>
        <w:r w:rsidDel="008D44A1">
          <w:br/>
        </w:r>
        <w:r w:rsidDel="008D44A1">
          <w:rPr>
            <w:rStyle w:val="NormalTok"/>
          </w:rPr>
          <w:delText xml:space="preserve">           </w:delText>
        </w:r>
        <w:r w:rsidDel="008D44A1">
          <w:rPr>
            <w:rStyle w:val="StringTok"/>
          </w:rPr>
          <w:delText>"Int"</w:delText>
        </w:r>
        <w:r w:rsidDel="008D44A1">
          <w:rPr>
            <w:rStyle w:val="NormalTok"/>
          </w:rPr>
          <w:delText xml:space="preserve">), </w:delText>
        </w:r>
        <w:r w:rsidDel="008D44A1">
          <w:rPr>
            <w:rStyle w:val="CommentTok"/>
          </w:rPr>
          <w:delText># variables for comparison</w:delText>
        </w:r>
        <w:r w:rsidDel="008D44A1">
          <w:br/>
        </w:r>
        <w:r w:rsidDel="008D44A1">
          <w:rPr>
            <w:rStyle w:val="NormalTok"/>
          </w:rPr>
          <w:delText xml:space="preserve">  </w:delText>
        </w:r>
        <w:r w:rsidDel="008D44A1">
          <w:rPr>
            <w:rStyle w:val="AttributeTok"/>
          </w:rPr>
          <w:delText>stat =</w:delText>
        </w:r>
        <w:r w:rsidDel="008D44A1">
          <w:rPr>
            <w:rStyle w:val="NormalTok"/>
          </w:rPr>
          <w:delText xml:space="preserve"> </w:delText>
        </w:r>
        <w:r w:rsidDel="008D44A1">
          <w:rPr>
            <w:rStyle w:val="StringTok"/>
          </w:rPr>
          <w:delText>"counts"</w:delText>
        </w:r>
        <w:r w:rsidDel="008D44A1">
          <w:rPr>
            <w:rStyle w:val="NormalTok"/>
          </w:rPr>
          <w:delText xml:space="preserve">, </w:delText>
        </w:r>
        <w:r w:rsidDel="008D44A1">
          <w:rPr>
            <w:rStyle w:val="CommentTok"/>
          </w:rPr>
          <w:delText># Present the raw counts for each variable</w:delText>
        </w:r>
        <w:r w:rsidDel="008D44A1">
          <w:br/>
        </w:r>
        <w:r w:rsidDel="008D44A1">
          <w:rPr>
            <w:rStyle w:val="NormalTok"/>
          </w:rPr>
          <w:delText xml:space="preserve">  </w:delText>
        </w:r>
        <w:r w:rsidDel="008D44A1">
          <w:rPr>
            <w:rStyle w:val="AttributeTok"/>
          </w:rPr>
          <w:delText>cols =</w:delText>
        </w:r>
        <w:r w:rsidDel="008D44A1">
          <w:rPr>
            <w:rStyle w:val="NormalTok"/>
          </w:rPr>
          <w:delText xml:space="preserve"> </w:delText>
        </w:r>
        <w:r w:rsidDel="008D44A1">
          <w:rPr>
            <w:rStyle w:val="FunctionTok"/>
          </w:rPr>
          <w:delText>c</w:delText>
        </w:r>
        <w:r w:rsidDel="008D44A1">
          <w:rPr>
            <w:rStyle w:val="NormalTok"/>
          </w:rPr>
          <w:delText>(</w:delText>
        </w:r>
        <w:r w:rsidDel="008D44A1">
          <w:rPr>
            <w:rStyle w:val="StringTok"/>
          </w:rPr>
          <w:delText>"#62B6CB"</w:delText>
        </w:r>
        <w:r w:rsidDel="008D44A1">
          <w:rPr>
            <w:rStyle w:val="NormalTok"/>
          </w:rPr>
          <w:delText xml:space="preserve">, </w:delText>
        </w:r>
        <w:r w:rsidDel="008D44A1">
          <w:rPr>
            <w:rStyle w:val="StringTok"/>
          </w:rPr>
          <w:delText>"#1B4965"</w:delText>
        </w:r>
        <w:r w:rsidDel="008D44A1">
          <w:rPr>
            <w:rStyle w:val="NormalTok"/>
          </w:rPr>
          <w:delText xml:space="preserve">) </w:delText>
        </w:r>
        <w:r w:rsidDel="008D44A1">
          <w:rPr>
            <w:rStyle w:val="CommentTok"/>
          </w:rPr>
          <w:delText># Setting the colours in the plot</w:delText>
        </w:r>
        <w:r w:rsidDel="008D44A1">
          <w:br/>
        </w:r>
        <w:r w:rsidDel="008D44A1">
          <w:rPr>
            <w:rStyle w:val="NormalTok"/>
          </w:rPr>
          <w:delText>)</w:delText>
        </w:r>
      </w:del>
    </w:p>
    <w:p w14:paraId="511798E0" w14:textId="6E1F17FC" w:rsidR="00EB29DF" w:rsidDel="008E7D5A" w:rsidRDefault="00000000">
      <w:pPr>
        <w:pStyle w:val="Heading5"/>
        <w:rPr>
          <w:del w:id="320" w:author="jcb2271" w:date="2025-01-03T09:50:00Z" w16du:dateUtc="2025-01-03T14:50:00Z"/>
        </w:rPr>
      </w:pPr>
      <w:bookmarkStart w:id="321" w:name="figure-2-here."/>
      <w:del w:id="322" w:author="jcb2271" w:date="2025-01-03T09:50:00Z" w16du:dateUtc="2025-01-03T14:50:00Z">
        <w:r w:rsidDel="008E7D5A">
          <w:delText>Figure 2 here.</w:delText>
        </w:r>
      </w:del>
    </w:p>
    <w:p w14:paraId="115097E7" w14:textId="5861AA5A" w:rsidR="00EB29DF" w:rsidDel="008E7D5A" w:rsidRDefault="00000000">
      <w:pPr>
        <w:pStyle w:val="FirstParagraph"/>
        <w:rPr>
          <w:del w:id="323" w:author="jcb2271" w:date="2025-01-03T09:50:00Z" w16du:dateUtc="2025-01-03T14:50:00Z"/>
        </w:rPr>
      </w:pPr>
      <w:del w:id="324" w:author="jcb2271" w:date="2025-01-03T09:50:00Z" w16du:dateUtc="2025-01-03T14:50:00Z">
        <w:r w:rsidDel="008E7D5A">
          <w:delText xml:space="preserve">Findings from the 100 generated synthetic datasets indicate that 71% of datasets demonstrated the same inferential result (i.e., a statistically significant </w:delText>
        </w:r>
        <w:r w:rsidDel="008E7D5A">
          <w:rPr>
            <w:i/>
            <w:iCs/>
          </w:rPr>
          <w:delText>p</w:delText>
        </w:r>
        <w:r w:rsidDel="008E7D5A">
          <w:delText>-value). For the effect size, 57% of synthetic datasets maintained a ‘large’ effect size categorization.</w:delText>
        </w:r>
      </w:del>
    </w:p>
    <w:p w14:paraId="5BE03A2E" w14:textId="77777777" w:rsidR="00EB29DF" w:rsidRDefault="00000000">
      <w:pPr>
        <w:pStyle w:val="Heading3"/>
      </w:pPr>
      <w:bookmarkStart w:id="325" w:name="results-for-studies-3---9"/>
      <w:bookmarkEnd w:id="300"/>
      <w:bookmarkEnd w:id="321"/>
      <w:r>
        <w:t>Results for Studies 3 - 9</w:t>
      </w:r>
    </w:p>
    <w:p w14:paraId="4424D891" w14:textId="77777777" w:rsidR="00EB29DF" w:rsidRDefault="00000000">
      <w:pPr>
        <w:pStyle w:val="FirstParagraph"/>
      </w:pPr>
      <w:r>
        <w:t xml:space="preserve">Studies in the domains of fluency, voice and resonance, communication modalities, receptive and expressive language, and social aspects of communication demonstrated more than 95% </w:t>
      </w:r>
      <w:r>
        <w:rPr>
          <w:i/>
          <w:iCs/>
        </w:rPr>
        <w:t>p</w:t>
      </w:r>
      <w:r>
        <w:t xml:space="preserve">-value agreement between the original and synthetic datasets (Table 3). Among studies that demonstrated lower agreement, the absolute mean difference between the synthetic </w:t>
      </w:r>
      <w:r>
        <w:rPr>
          <w:i/>
          <w:iCs/>
        </w:rPr>
        <w:t>p</w:t>
      </w:r>
      <w:r>
        <w:t xml:space="preserve">-values and the original </w:t>
      </w:r>
      <w:r>
        <w:rPr>
          <w:i/>
          <w:iCs/>
        </w:rPr>
        <w:t>p</w:t>
      </w:r>
      <w:r>
        <w:t>-value was 0.05 (</w:t>
      </w:r>
      <w:r>
        <w:rPr>
          <w:i/>
          <w:iCs/>
        </w:rPr>
        <w:t>SD</w:t>
      </w:r>
      <w:r>
        <w:t xml:space="preserve"> = 0.1) for articulation, 0.03 (</w:t>
      </w:r>
      <w:r>
        <w:rPr>
          <w:i/>
          <w:iCs/>
        </w:rPr>
        <w:t>SD</w:t>
      </w:r>
      <w:r>
        <w:t xml:space="preserve"> = 0.04) for hearing, and 0.25 (</w:t>
      </w:r>
      <w:r>
        <w:rPr>
          <w:i/>
          <w:iCs/>
        </w:rPr>
        <w:t>SD</w:t>
      </w:r>
      <w:r>
        <w:t xml:space="preserve"> =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t>
      </w:r>
      <w:r>
        <w:rPr>
          <w:i/>
          <w:iCs/>
        </w:rPr>
        <w:t>SD</w:t>
      </w:r>
      <w:r>
        <w:t xml:space="preserve"> = 0.07) for voice and resonance, 0.06 (</w:t>
      </w:r>
      <w:r>
        <w:rPr>
          <w:i/>
          <w:iCs/>
        </w:rPr>
        <w:t>SD</w:t>
      </w:r>
      <w:r>
        <w:t xml:space="preserve"> = 0.05) for receptive and expressive language, and 0.21 (</w:t>
      </w:r>
      <w:r>
        <w:rPr>
          <w:i/>
          <w:iCs/>
        </w:rPr>
        <w:t>SD</w:t>
      </w:r>
      <w:r>
        <w:t xml:space="preserve"> = 0.2) for social aspects of communication.</w:t>
      </w:r>
    </w:p>
    <w:p w14:paraId="5495150E" w14:textId="77777777" w:rsidR="00EB29DF" w:rsidRDefault="00000000">
      <w:pPr>
        <w:pStyle w:val="Heading5"/>
      </w:pPr>
      <w:bookmarkStart w:id="326" w:name="figure-3-here."/>
      <w:r>
        <w:lastRenderedPageBreak/>
        <w:t>Figure 3 here.</w:t>
      </w:r>
    </w:p>
    <w:p w14:paraId="7655A6E1" w14:textId="77777777" w:rsidR="00EB29DF" w:rsidRDefault="00000000">
      <w:pPr>
        <w:pStyle w:val="Heading5"/>
      </w:pPr>
      <w:bookmarkStart w:id="327" w:name="figure-4-here."/>
      <w:bookmarkEnd w:id="326"/>
      <w:r>
        <w:t>Figure 4 here.</w:t>
      </w:r>
    </w:p>
    <w:p w14:paraId="4EEFFC0D" w14:textId="77777777" w:rsidR="00EB29DF" w:rsidRDefault="00000000">
      <w:pPr>
        <w:pStyle w:val="Heading5"/>
      </w:pPr>
      <w:bookmarkStart w:id="328" w:name="table-4-here."/>
      <w:bookmarkEnd w:id="327"/>
      <w:r>
        <w:t>Table 4 here.</w:t>
      </w:r>
    </w:p>
    <w:p w14:paraId="67A5515E" w14:textId="77777777" w:rsidR="00EB29DF" w:rsidRDefault="00000000">
      <w:pPr>
        <w:pStyle w:val="Heading1"/>
      </w:pPr>
      <w:bookmarkStart w:id="329" w:name="discussion"/>
      <w:bookmarkEnd w:id="178"/>
      <w:bookmarkEnd w:id="325"/>
      <w:bookmarkEnd w:id="328"/>
      <w:r>
        <w:t>Discussion</w:t>
      </w:r>
    </w:p>
    <w:p w14:paraId="4C2F6A66" w14:textId="77777777" w:rsidR="00EB29DF" w:rsidRDefault="00000000">
      <w:pPr>
        <w:pStyle w:val="FirstParagraph"/>
      </w:pPr>
      <w:r>
        <w:t>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p>
    <w:p w14:paraId="5211B06F" w14:textId="77777777" w:rsidR="00EB29DF" w:rsidRDefault="00000000">
      <w:pPr>
        <w:pStyle w:val="BodyText"/>
      </w:pPr>
      <w:r>
        <w:t xml:space="preserve">One key finding is that lower agreement between synthetic and original datasets was not attributed to sample size, despite the </w:t>
      </w:r>
      <w:r>
        <w:rPr>
          <w:i/>
          <w:iCs/>
        </w:rPr>
        <w:t>synthpop</w:t>
      </w:r>
      <w:r>
        <w:t xml:space="preserve"> package’s recommendation of a minimum of 130 observations for generating synthetic datasets (Nowok et al., 2016). For example, in the original study from the cognition domain, which included over 8,000 observations, only 35% of synthetic datasets maintained the same inferential result as the original dataset. Instead, </w:t>
      </w:r>
      <w:r>
        <w:rPr>
          <w:i/>
          <w:iCs/>
        </w:rPr>
        <w:t>p</w:t>
      </w:r>
      <w:r>
        <w:t xml:space="preserve">-value and effect size agreement between the synthetic and original datasets was influenced by the original data’s proximity to the statistical significance or effect size thresholds. For example, the original </w:t>
      </w:r>
      <w:r>
        <w:lastRenderedPageBreak/>
        <w:t xml:space="preserve">cognition study reported a </w:t>
      </w:r>
      <w:r>
        <w:rPr>
          <w:i/>
          <w:iCs/>
        </w:rPr>
        <w:t>p</w:t>
      </w:r>
      <w:r>
        <w:t xml:space="preserve">-value of .013, resulting in a 35% agreement rate for synthetic datasets. Conversely, studies that reported an original </w:t>
      </w:r>
      <w:r>
        <w:rPr>
          <w:i/>
          <w:iCs/>
        </w:rPr>
        <w:t>p</w:t>
      </w:r>
      <w:r>
        <w:t xml:space="preserve">-value of &lt;.001 showed a </w:t>
      </w:r>
      <w:r>
        <w:rPr>
          <w:i/>
          <w:iCs/>
        </w:rPr>
        <w:t>p</w:t>
      </w:r>
      <w:r>
        <w:t xml:space="preserve">-value agreement rate of 97-100%, with the exception of the articulation study, which had a </w:t>
      </w:r>
      <w:r>
        <w:rPr>
          <w:i/>
          <w:iCs/>
        </w:rPr>
        <w:t>p</w:t>
      </w:r>
      <w:r>
        <w:t>-value agreement of 71%.</w:t>
      </w:r>
    </w:p>
    <w:p w14:paraId="0BAA62F3" w14:textId="77777777" w:rsidR="00EB29DF" w:rsidRDefault="00000000">
      <w:pPr>
        <w:pStyle w:val="BodyText"/>
      </w:pPr>
      <w:r>
        <w:t>These findings highlight the importance of verifying the accuracy of synthetic datasets and providing these comparisons in supplemental manuscript materials. To ensure synthetic data quality, researchers should generate multiple versions of a synthetic dataset and select the one that most closely reproduces the statistical findings of the original analysis. If the synthetic dataset fails to sufficiently maintain these relationships, it should not be shared.</w:t>
      </w:r>
    </w:p>
    <w:p w14:paraId="22A2C8D7" w14:textId="77777777" w:rsidR="00EB29DF" w:rsidRDefault="00000000">
      <w:pPr>
        <w:pStyle w:val="BodyText"/>
      </w:pPr>
      <w:r>
        <w:t xml:space="preserve">This study is not without limitations. We used predetermined thresholds (e.g., ‘significant’ </w:t>
      </w:r>
      <w:r>
        <w:rPr>
          <w:i/>
          <w:iCs/>
        </w:rPr>
        <w:t>p</w:t>
      </w:r>
      <w:r>
        <w:t xml:space="preserve">-values and effect size categories) to evaluate whether synthetic data maintained the relationships observed in the original study. When the original analyses had </w:t>
      </w:r>
      <w:r>
        <w:rPr>
          <w:i/>
          <w:iCs/>
        </w:rPr>
        <w:t>p</w:t>
      </w:r>
      <w:r>
        <w:t xml:space="preserve">-values near the threshold for significance (e.g., .01 &lt; </w:t>
      </w:r>
      <w:r>
        <w:rPr>
          <w:i/>
          <w:iCs/>
        </w:rPr>
        <w:t>p</w:t>
      </w:r>
      <w:r>
        <w:t xml:space="preserve"> &lt; .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approval is obtained) data whenever possible, as well as evaluate the utility of the synthetic dataset in the context of their own study. Finally, open data alone does not ensure computational reproducibility. Instead, both open data and accompanied code or syntax is required to reproduce analyses. In fact, recent research showed that a high percentage of findings from registered reports that provided open data were unable to be reproduced (Obels et al., 2020). Reproducible workflows in languages like R have been proposed </w:t>
      </w:r>
      <w:r>
        <w:lastRenderedPageBreak/>
        <w:t>and warrant consideration (Peikert et al., 2021).</w:t>
      </w:r>
    </w:p>
    <w:p w14:paraId="59FF9B4C" w14:textId="77777777" w:rsidR="00EB29DF" w:rsidRDefault="00000000">
      <w:pPr>
        <w:pStyle w:val="Heading2"/>
      </w:pPr>
      <w:bookmarkStart w:id="330" w:name="data-sharing-framework"/>
      <w:r>
        <w:t>Data Sharing Framework</w:t>
      </w:r>
    </w:p>
    <w:p w14:paraId="3DF59F7B" w14:textId="77777777" w:rsidR="00EB29DF" w:rsidRDefault="00000000">
      <w:pPr>
        <w:pStyle w:val="FirstParagraph"/>
      </w:pPr>
      <w:r>
        <w:t>In this framework, we aim to empower researchers who may feel uncertain or unmotivated to consider data sharing for their current or future work. We begin by examining the scientific and ethical implications of closed data, followed by an evaluation of the commonly used “available upon request” approach to data sharing, which we argue is insufficient. Finally, we outline the benefits of open data practices, emphasizing that sharing different types of data (raw, intermediate, analysis, and synthetic) can offer various levels of utility and impact.</w:t>
      </w:r>
    </w:p>
    <w:p w14:paraId="12F4089A" w14:textId="77777777" w:rsidR="00EB29DF" w:rsidRDefault="00000000">
      <w:pPr>
        <w:pStyle w:val="Heading3"/>
      </w:pPr>
      <w:bookmarkStart w:id="331" w:name="Xab928a19799f2f80d25ac5e085a1a3eb4c1b68a"/>
      <w:r>
        <w:t>Ethical and Scientific Need for Open Data</w:t>
      </w:r>
    </w:p>
    <w:p w14:paraId="36FACA65" w14:textId="77777777" w:rsidR="00EB29DF" w:rsidRDefault="00000000">
      <w:pPr>
        <w:pStyle w:val="FirstParagraph"/>
      </w:pPr>
      <w:r>
        <w:t>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 “I signed up because this study might be able to help future patients in my situation”) (Soule MD et al., 2016). Thus, it is essential that researchers ensure participants’ data is fully utilized to benefit future patients, clinical outcomes, and scientific knowledge.</w:t>
      </w:r>
    </w:p>
    <w:p w14:paraId="4E336559" w14:textId="77777777" w:rsidR="00EB29DF" w:rsidRDefault="00000000">
      <w:pPr>
        <w:pStyle w:val="BodyText"/>
      </w:pPr>
      <w:r>
        <w:t xml:space="preserve">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w:t>
      </w:r>
      <w:r>
        <w:lastRenderedPageBreak/>
        <w:t>require extensive travel and time. If previously collected data is not shared, future participants may undergo unnecessary procedures to duplicate these data.</w:t>
      </w:r>
    </w:p>
    <w:p w14:paraId="24C3ED50" w14:textId="77777777" w:rsidR="00EB29DF" w:rsidRDefault="00000000">
      <w:pPr>
        <w:pStyle w:val="BodyText"/>
      </w:pPr>
      <w:r>
        <w:t>Researchers conducting publicly funded studies are also ethically obligated to return data to the public that financed their research, a responsibility increasingly emphasized by funding agencies such as the National Institutes of Health and the National Science Foundation (Watson et al., 2023; Wilkinson et al., 2016).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t>
      </w:r>
    </w:p>
    <w:p w14:paraId="0B73D1B5" w14:textId="77777777" w:rsidR="00EB29DF" w:rsidRDefault="00000000">
      <w:pPr>
        <w:pStyle w:val="BodyText"/>
      </w:pPr>
      <w:r>
        <w:t>Although some researchers may consider data availability statements like “available upon reasonable request” as a step toward data sharing, recent research has shown poor compliance with less than half of studies providing requested data (Tedersoo et al., 2021).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poses a direct barrier to a cumulative and transparent scientific literature.</w:t>
      </w:r>
    </w:p>
    <w:p w14:paraId="7540D6B5" w14:textId="77777777" w:rsidR="00EB29DF" w:rsidRDefault="00000000">
      <w:pPr>
        <w:pStyle w:val="Heading3"/>
      </w:pPr>
      <w:bookmarkStart w:id="332" w:name="benefits-of-open-data"/>
      <w:bookmarkEnd w:id="331"/>
      <w:r>
        <w:t>Benefits of Open Data</w:t>
      </w:r>
    </w:p>
    <w:p w14:paraId="5379C24F" w14:textId="77777777" w:rsidR="00EB29DF" w:rsidRDefault="00000000">
      <w:pPr>
        <w:pStyle w:val="FirstParagraph"/>
      </w:pPr>
      <w:r>
        <w:t xml:space="preserve">Open data offers substantial benefits for both the scientific community and researcher. For example, studies show that openly shared data is associated with higher citation rates for the original work (Drachen et al., 2016; Piwowar et al., 2007; Piwowar &amp; Vision, 2013). However, sharing data is not always straightforward, and researchers must consider when and what types </w:t>
      </w:r>
      <w:r>
        <w:lastRenderedPageBreak/>
        <w:t>of data to share. Figure 5 proposes a decision tree to guide researchers through the process of deciding which type of data to share. For practical guides on obtaining consent, sharing data, and ensuring FAIR data principles, we direct our readers to (Ohmann et al., 2017). Different types of data can be shared, including raw, intermediate, analysis, and synthetic data (Table 1), each providing varying levels of utility and benefit.</w:t>
      </w:r>
    </w:p>
    <w:p w14:paraId="01202167" w14:textId="77777777" w:rsidR="00EB29DF" w:rsidRDefault="00000000">
      <w:pPr>
        <w:pStyle w:val="Heading5"/>
      </w:pPr>
      <w:bookmarkStart w:id="333" w:name="figure-5-here."/>
      <w:r>
        <w:t>Figure 5 here.</w:t>
      </w:r>
    </w:p>
    <w:p w14:paraId="48AE1195" w14:textId="77777777" w:rsidR="00EB29DF" w:rsidRDefault="00000000">
      <w:pPr>
        <w:pStyle w:val="FirstParagraph"/>
      </w:pPr>
      <w:r>
        <w:rPr>
          <w:b/>
          <w:bCs/>
        </w:rPr>
        <w:t>Analysis Data.</w:t>
      </w:r>
      <w:r>
        <w:t xml:space="preserve"> Sharing analysis data enables others to verify results during peer review or post-publication, promoting a more transparent and reliable scientific record. This practice also allows science to be self-correcting (Vazire &amp; Holcombe, 2022).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 (Eisenhauer, 2021; Yu &amp; Romero, 2024) and conclusions (Chow et al., 2023), which is especially valuable for studying low-incidence populations in fields like CSD.</w:t>
      </w:r>
    </w:p>
    <w:p w14:paraId="58E55E91" w14:textId="77777777" w:rsidR="00EB29DF" w:rsidRDefault="00000000">
      <w:pPr>
        <w:pStyle w:val="BodyText"/>
      </w:pPr>
      <w:r>
        <w:rPr>
          <w:b/>
          <w:bCs/>
        </w:rPr>
        <w:t>Raw or Intermediate Data.</w:t>
      </w:r>
      <w:r>
        <w:t xml:space="preserve"> 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w:t>
      </w:r>
      <w:r>
        <w:lastRenderedPageBreak/>
        <w:t>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t>
      </w:r>
    </w:p>
    <w:p w14:paraId="7269B305" w14:textId="77777777" w:rsidR="00EB29DF" w:rsidRDefault="00000000">
      <w:pPr>
        <w:pStyle w:val="BodyText"/>
      </w:pPr>
      <w:r>
        <w:rPr>
          <w:b/>
          <w:bCs/>
        </w:rPr>
        <w:t>Synthetic Data.</w:t>
      </w:r>
      <w:r>
        <w:t xml:space="preserve"> 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 </w:t>
      </w:r>
      <w:r>
        <w:rPr>
          <w:i/>
          <w:iCs/>
        </w:rPr>
        <w:t>synthpop</w:t>
      </w:r>
      <w:r>
        <w:t xml:space="preserve"> package in R across a wide range of datasets in the field of CSD. Recognizing that coding expertise may be a barrier for some researchers, we have also developed a free Shiny website that interfaces with </w:t>
      </w:r>
      <w:r>
        <w:rPr>
          <w:i/>
          <w:iCs/>
        </w:rPr>
        <w:t>synthpop</w:t>
      </w:r>
      <w:r>
        <w:t>, allowing researchers to easily generate synthetic versions of their data (https://csdsynthetic.shinyapps.io/synthetic_data_generation/).</w:t>
      </w:r>
    </w:p>
    <w:p w14:paraId="5C05B88E" w14:textId="77777777" w:rsidR="00EB29DF" w:rsidRDefault="00000000">
      <w:pPr>
        <w:pStyle w:val="Heading2"/>
      </w:pPr>
      <w:bookmarkStart w:id="334" w:name="moving-forward"/>
      <w:bookmarkEnd w:id="330"/>
      <w:bookmarkEnd w:id="332"/>
      <w:bookmarkEnd w:id="333"/>
      <w:r>
        <w:t>Moving Forward</w:t>
      </w:r>
    </w:p>
    <w:p w14:paraId="62861572" w14:textId="77777777" w:rsidR="00EB29DF" w:rsidRDefault="00000000">
      <w:pPr>
        <w:pStyle w:val="FirstParagraph"/>
      </w:pPr>
      <w:r>
        <w:t xml:space="preserve">Current training models and incentive structures are not well-equipped to promote data sharing. To encourage open science practices like data sharing, larger systemic changes are likely necessary at both the organizational level (e.g., ASHA, societies) and within academic institutions. For example, doctoral programs should offer coursework that introduces these concepts and educates future researchers on best practices for data sharing. Fortunately, many resources are available for current researchers to familiarize themselves with these practices (Lewis, 2024). Additionally, institutions must incentivize data sharing and recognize open science efforts as valuable scholarly contributions. Although ASHA has introduced open science badges to acknowledge these efforts, it remains unclear if this is enough to encourage large-scale </w:t>
      </w:r>
      <w:r>
        <w:lastRenderedPageBreak/>
        <w:t>participation. Ultimately, a broader cultural shift is needed in the field - from the current individualistic, siloed approach to a more collaborative and pro-social view of science.</w:t>
      </w:r>
    </w:p>
    <w:p w14:paraId="4CF1ABE7" w14:textId="77777777" w:rsidR="00EB29DF" w:rsidRDefault="00000000">
      <w:pPr>
        <w:pStyle w:val="Heading2"/>
      </w:pPr>
      <w:bookmarkStart w:id="335" w:name="conclusions"/>
      <w:bookmarkEnd w:id="334"/>
      <w:r>
        <w:t>Conclusions</w:t>
      </w:r>
    </w:p>
    <w:p w14:paraId="6E5C8F90" w14:textId="77777777" w:rsidR="00EB29DF" w:rsidRDefault="00000000">
      <w:pPr>
        <w:pStyle w:val="FirstParagraph"/>
      </w:pPr>
      <w:r>
        <w:t xml:space="preserve">This study assessed the utility of the </w:t>
      </w:r>
      <w:r>
        <w:rPr>
          <w:i/>
          <w:iCs/>
        </w:rPr>
        <w:t>synthpop</w:t>
      </w:r>
      <w:r>
        <w:t xml:space="preserve"> package in R for generating synthetic data in situations where sharing original data poses risks of participant re-identification. We demonstrated that synthetic data can be effectively applied across various data types and research areas within the CSD field. In most cases, the synthetic data closely matched the </w:t>
      </w:r>
      <w:r>
        <w:rPr>
          <w:i/>
          <w:iCs/>
        </w:rPr>
        <w:t>p</w:t>
      </w:r>
      <w:r>
        <w:t>-values and effect sizes of the original data, though a few instances showed lower agreement. Therefore, researchers using synthetic data should verify its accuracy in reproducing their original findings before sharing.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t>
      </w:r>
    </w:p>
    <w:p w14:paraId="6FFC6E90" w14:textId="77777777" w:rsidR="00EB29DF" w:rsidRDefault="00000000">
      <w:r>
        <w:br w:type="page"/>
      </w:r>
    </w:p>
    <w:p w14:paraId="422A6FB1" w14:textId="58AAA245" w:rsidR="00EB29DF" w:rsidRPr="00894E3D" w:rsidDel="00BC06EA" w:rsidRDefault="00000000">
      <w:pPr>
        <w:pStyle w:val="Heading1"/>
        <w:rPr>
          <w:del w:id="336" w:author="jcb2271" w:date="2025-01-03T10:03:00Z" w16du:dateUtc="2025-01-03T15:03:00Z"/>
          <w:b w:val="0"/>
          <w:bCs w:val="0"/>
        </w:rPr>
      </w:pPr>
      <w:bookmarkStart w:id="337" w:name="acknowledgements"/>
      <w:bookmarkEnd w:id="329"/>
      <w:bookmarkEnd w:id="335"/>
      <w:r w:rsidRPr="00BC06EA">
        <w:lastRenderedPageBreak/>
        <w:t>Acknowledgements</w:t>
      </w:r>
      <w:ins w:id="338" w:author="jcb2271" w:date="2025-01-03T10:03:00Z" w16du:dateUtc="2025-01-03T15:03:00Z">
        <w:r w:rsidR="00BC06EA">
          <w:t xml:space="preserve">: </w:t>
        </w:r>
      </w:ins>
    </w:p>
    <w:p w14:paraId="710BA9FF" w14:textId="77777777" w:rsidR="00EB29DF" w:rsidRPr="00BC06EA" w:rsidDel="00894E3D" w:rsidRDefault="00000000" w:rsidP="00BC06EA">
      <w:pPr>
        <w:pStyle w:val="Heading1"/>
        <w:rPr>
          <w:del w:id="339" w:author="jcb2271" w:date="2025-01-03T10:03:00Z" w16du:dateUtc="2025-01-03T15:03:00Z"/>
          <w:b w:val="0"/>
          <w:bCs w:val="0"/>
          <w:rPrChange w:id="340" w:author="jcb2271" w:date="2025-01-03T10:03:00Z" w16du:dateUtc="2025-01-03T15:03:00Z">
            <w:rPr>
              <w:del w:id="341" w:author="jcb2271" w:date="2025-01-03T10:03:00Z" w16du:dateUtc="2025-01-03T15:03:00Z"/>
            </w:rPr>
          </w:rPrChange>
        </w:rPr>
        <w:pPrChange w:id="342" w:author="jcb2271" w:date="2025-01-03T10:03:00Z" w16du:dateUtc="2025-01-03T15:03:00Z">
          <w:pPr>
            <w:pStyle w:val="FirstParagraph"/>
          </w:pPr>
        </w:pPrChange>
      </w:pPr>
      <w:r w:rsidRPr="00894E3D">
        <w:rPr>
          <w:b w:val="0"/>
          <w:bCs w:val="0"/>
        </w:rPr>
        <w:t>We would like to thank the authors of the studies included in this manuscript for making their data publicly available.</w:t>
      </w:r>
    </w:p>
    <w:p w14:paraId="4F45B2DB" w14:textId="77777777" w:rsidR="00BC06EA" w:rsidRPr="00894E3D" w:rsidRDefault="00BC06EA" w:rsidP="00894E3D">
      <w:pPr>
        <w:pStyle w:val="Heading1"/>
        <w:rPr>
          <w:ins w:id="343" w:author="jcb2271" w:date="2025-01-03T10:03:00Z" w16du:dateUtc="2025-01-03T15:03:00Z"/>
        </w:rPr>
        <w:pPrChange w:id="344" w:author="jcb2271" w:date="2025-01-03T10:03:00Z" w16du:dateUtc="2025-01-03T15:03:00Z">
          <w:pPr/>
        </w:pPrChange>
      </w:pPr>
    </w:p>
    <w:p w14:paraId="6AA606B0" w14:textId="77777777" w:rsidR="00BC06EA" w:rsidRPr="00FE435D" w:rsidRDefault="00BC06EA" w:rsidP="00BC06EA">
      <w:pPr>
        <w:spacing w:line="480" w:lineRule="auto"/>
        <w:rPr>
          <w:ins w:id="345" w:author="jcb2271" w:date="2025-01-03T10:03:00Z"/>
          <w:rFonts w:ascii="Times New Roman" w:hAnsi="Times New Roman" w:cs="Times New Roman"/>
          <w:rPrChange w:id="346" w:author="jcb2271" w:date="2025-01-03T10:04:00Z" w16du:dateUtc="2025-01-03T15:04:00Z">
            <w:rPr>
              <w:ins w:id="347" w:author="jcb2271" w:date="2025-01-03T10:03:00Z"/>
            </w:rPr>
          </w:rPrChange>
        </w:rPr>
        <w:pPrChange w:id="348" w:author="jcb2271" w:date="2025-01-03T10:03:00Z" w16du:dateUtc="2025-01-03T15:03:00Z">
          <w:pPr/>
        </w:pPrChange>
      </w:pPr>
      <w:ins w:id="349" w:author="jcb2271" w:date="2025-01-03T10:03:00Z">
        <w:r w:rsidRPr="00BC06EA">
          <w:rPr>
            <w:rFonts w:ascii="Times New Roman" w:hAnsi="Times New Roman" w:cs="Times New Roman"/>
            <w:b/>
            <w:bCs/>
            <w:rPrChange w:id="350" w:author="jcb2271" w:date="2025-01-03T10:03:00Z" w16du:dateUtc="2025-01-03T15:03:00Z">
              <w:rPr>
                <w:b/>
                <w:bCs/>
              </w:rPr>
            </w:rPrChange>
          </w:rPr>
          <w:t xml:space="preserve">Study </w:t>
        </w:r>
        <w:r w:rsidRPr="00FE435D">
          <w:rPr>
            <w:rFonts w:ascii="Times New Roman" w:hAnsi="Times New Roman" w:cs="Times New Roman"/>
            <w:b/>
            <w:bCs/>
            <w:rPrChange w:id="351" w:author="jcb2271" w:date="2025-01-03T10:04:00Z" w16du:dateUtc="2025-01-03T15:04:00Z">
              <w:rPr>
                <w:b/>
                <w:bCs/>
              </w:rPr>
            </w:rPrChange>
          </w:rPr>
          <w:t>Preregistration and Data Availability</w:t>
        </w:r>
        <w:r w:rsidRPr="00FE435D">
          <w:rPr>
            <w:rFonts w:ascii="Times New Roman" w:hAnsi="Times New Roman" w:cs="Times New Roman"/>
            <w:rPrChange w:id="352" w:author="jcb2271" w:date="2025-01-03T10:04:00Z" w16du:dateUtc="2025-01-03T15:04:00Z">
              <w:rPr/>
            </w:rPrChange>
          </w:rPr>
          <w:t>: The study preregistration (https://osf.io/vhgq2) and associated data and analysis scripts (https://osf.io/yhkqf/) are publicly available on the Open Science Framework.</w:t>
        </w:r>
      </w:ins>
    </w:p>
    <w:p w14:paraId="67858D87" w14:textId="757967FB" w:rsidR="00EB29DF" w:rsidRDefault="00FE435D" w:rsidP="00BC06EA">
      <w:pPr>
        <w:spacing w:line="480" w:lineRule="auto"/>
        <w:pPrChange w:id="353" w:author="jcb2271" w:date="2025-01-03T10:03:00Z" w16du:dateUtc="2025-01-03T15:03:00Z">
          <w:pPr/>
        </w:pPrChange>
      </w:pPr>
      <w:ins w:id="354" w:author="jcb2271" w:date="2025-01-03T10:03:00Z" w16du:dateUtc="2025-01-03T15:03:00Z">
        <w:r w:rsidRPr="00FE435D">
          <w:rPr>
            <w:rFonts w:ascii="Times New Roman" w:hAnsi="Times New Roman" w:cs="Times New Roman"/>
            <w:b/>
            <w:bCs/>
            <w:rPrChange w:id="355" w:author="jcb2271" w:date="2025-01-03T10:04:00Z" w16du:dateUtc="2025-01-03T15:04:00Z">
              <w:rPr>
                <w:b/>
                <w:bCs/>
              </w:rPr>
            </w:rPrChange>
          </w:rPr>
          <w:t>Funding</w:t>
        </w:r>
        <w:r w:rsidRPr="00FE435D">
          <w:rPr>
            <w:rFonts w:ascii="Times New Roman" w:hAnsi="Times New Roman" w:cs="Times New Roman"/>
            <w:rPrChange w:id="356" w:author="jcb2271" w:date="2025-01-03T10:04:00Z" w16du:dateUtc="2025-01-03T15:04:00Z">
              <w:rPr/>
            </w:rPrChange>
          </w:rPr>
          <w:t>: N</w:t>
        </w:r>
      </w:ins>
      <w:ins w:id="357" w:author="jcb2271" w:date="2025-01-03T10:04:00Z" w16du:dateUtc="2025-01-03T15:04:00Z">
        <w:r w:rsidRPr="00FE435D">
          <w:rPr>
            <w:rFonts w:ascii="Times New Roman" w:hAnsi="Times New Roman" w:cs="Times New Roman"/>
            <w:rPrChange w:id="358" w:author="jcb2271" w:date="2025-01-03T10:04:00Z" w16du:dateUtc="2025-01-03T15:04:00Z">
              <w:rPr/>
            </w:rPrChange>
          </w:rPr>
          <w:t>one</w:t>
        </w:r>
      </w:ins>
      <w:r w:rsidR="00000000">
        <w:br w:type="page"/>
      </w:r>
    </w:p>
    <w:p w14:paraId="0993517B" w14:textId="77777777" w:rsidR="00EB29DF" w:rsidRDefault="00000000">
      <w:pPr>
        <w:pStyle w:val="Heading1"/>
      </w:pPr>
      <w:bookmarkStart w:id="359" w:name="references"/>
      <w:bookmarkEnd w:id="337"/>
      <w:r>
        <w:lastRenderedPageBreak/>
        <w:t>References</w:t>
      </w:r>
    </w:p>
    <w:p w14:paraId="73A9A290" w14:textId="77777777" w:rsidR="00EB29DF" w:rsidRDefault="00000000">
      <w:pPr>
        <w:pStyle w:val="Bibliography"/>
      </w:pPr>
      <w:bookmarkStart w:id="360" w:name="ref-battal_etal19"/>
      <w:bookmarkStart w:id="361" w:name="refs"/>
      <w:r>
        <w:t xml:space="preserve">Battal, C., Occelli, V., Bertonati, G., Falagiarda, F., &amp; Collignon, O. (2019, May 16). </w:t>
      </w:r>
      <w:r>
        <w:rPr>
          <w:i/>
          <w:iCs/>
        </w:rPr>
        <w:t>Ubiquitous enhancement of spatial hearing in congenitally blind people</w:t>
      </w:r>
      <w:r>
        <w:t xml:space="preserve">. </w:t>
      </w:r>
      <w:hyperlink r:id="rId7">
        <w:r>
          <w:rPr>
            <w:rStyle w:val="Hyperlink"/>
          </w:rPr>
          <w:t>https://doi.org/10.31234/osf.io/veh7t</w:t>
        </w:r>
      </w:hyperlink>
    </w:p>
    <w:p w14:paraId="4DCE6812" w14:textId="77777777" w:rsidR="00EB29DF" w:rsidRDefault="00000000">
      <w:pPr>
        <w:pStyle w:val="Bibliography"/>
      </w:pPr>
      <w:bookmarkStart w:id="362" w:name="ref-borders_etal22a"/>
      <w:bookmarkEnd w:id="360"/>
      <w:r>
        <w:t xml:space="preserve">Borders, J. C., Grande, A. A., &amp; Troche, M. S. (2022). Statistical Power and Swallowing Rehabilitation Research: Current Landscape and Next Steps. </w:t>
      </w:r>
      <w:r>
        <w:rPr>
          <w:i/>
          <w:iCs/>
        </w:rPr>
        <w:t>Dysphagia</w:t>
      </w:r>
      <w:r>
        <w:t xml:space="preserve">. </w:t>
      </w:r>
      <w:hyperlink r:id="rId8">
        <w:r>
          <w:rPr>
            <w:rStyle w:val="Hyperlink"/>
          </w:rPr>
          <w:t>https://doi.org/10.1007/s00455-022-10428-2</w:t>
        </w:r>
      </w:hyperlink>
    </w:p>
    <w:p w14:paraId="027B5AD3" w14:textId="77777777" w:rsidR="00EB29DF" w:rsidRDefault="00000000">
      <w:pPr>
        <w:pStyle w:val="Bibliography"/>
      </w:pPr>
      <w:bookmarkStart w:id="363" w:name="ref-chanchaochai_schwarz23"/>
      <w:bookmarkEnd w:id="362"/>
      <w:r>
        <w:t xml:space="preserve">Chanchaochai, N., &amp; Schwarz, F. (2023). Difficulties with pronouns in autism: Experimental results from Thai children with autism. </w:t>
      </w:r>
      <w:r>
        <w:rPr>
          <w:i/>
          <w:iCs/>
        </w:rPr>
        <w:t>Language Acquisition</w:t>
      </w:r>
      <w:r>
        <w:t xml:space="preserve">, </w:t>
      </w:r>
      <w:r>
        <w:rPr>
          <w:i/>
          <w:iCs/>
        </w:rPr>
        <w:t>0</w:t>
      </w:r>
      <w:r>
        <w:t xml:space="preserve">(0), 1–38. </w:t>
      </w:r>
      <w:hyperlink r:id="rId9">
        <w:r>
          <w:rPr>
            <w:rStyle w:val="Hyperlink"/>
          </w:rPr>
          <w:t>https://doi.org/10.1080/10489223.2023.2262457</w:t>
        </w:r>
      </w:hyperlink>
    </w:p>
    <w:p w14:paraId="515813CA" w14:textId="77777777" w:rsidR="00EB29DF" w:rsidRDefault="00000000">
      <w:pPr>
        <w:pStyle w:val="Bibliography"/>
      </w:pPr>
      <w:bookmarkStart w:id="364" w:name="ref-chow_etal23"/>
      <w:bookmarkEnd w:id="363"/>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0">
        <w:r>
          <w:rPr>
            <w:rStyle w:val="Hyperlink"/>
          </w:rPr>
          <w:t>https://doi.org/10.1044/2023_JSLHR-22-00318</w:t>
        </w:r>
      </w:hyperlink>
    </w:p>
    <w:p w14:paraId="3AFBFCA2" w14:textId="77777777" w:rsidR="00EB29DF" w:rsidRDefault="00000000">
      <w:pPr>
        <w:pStyle w:val="Bibliography"/>
      </w:pPr>
      <w:bookmarkStart w:id="365" w:name="ref-clough_etal23"/>
      <w:bookmarkEnd w:id="364"/>
      <w:r>
        <w:t xml:space="preserve">Clough, S., Morrow, E., Mutlu, B., Turkstra,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1">
        <w:r>
          <w:rPr>
            <w:rStyle w:val="Hyperlink"/>
          </w:rPr>
          <w:t>https://doi.org/10.1080/02699052.2023.2181401</w:t>
        </w:r>
      </w:hyperlink>
    </w:p>
    <w:p w14:paraId="7017B1EF" w14:textId="77777777" w:rsidR="00EB29DF" w:rsidRDefault="00000000">
      <w:pPr>
        <w:pStyle w:val="Bibliography"/>
      </w:pPr>
      <w:bookmarkStart w:id="366" w:name="ref-curtis_etal23a"/>
      <w:bookmarkEnd w:id="365"/>
      <w:r>
        <w:t xml:space="preserve">Curtis, J. A., Borders, J. C., Dakin, A. E., &amp; Troche, M. S. (2023). Normative Reference Values for FEES and VASES: Preliminary Data From 39 Nondysphagic, Community-Dwelling Adults. </w:t>
      </w:r>
      <w:r>
        <w:rPr>
          <w:i/>
          <w:iCs/>
        </w:rPr>
        <w:t>Journal of Speech, Language, and Hearing Research</w:t>
      </w:r>
      <w:r>
        <w:t xml:space="preserve">. </w:t>
      </w:r>
      <w:hyperlink r:id="rId12">
        <w:r>
          <w:rPr>
            <w:rStyle w:val="Hyperlink"/>
          </w:rPr>
          <w:t>https://doi.org/10.1044/2023_JSLHR-23-00132</w:t>
        </w:r>
      </w:hyperlink>
    </w:p>
    <w:p w14:paraId="58120AEB" w14:textId="77777777" w:rsidR="00EB29DF" w:rsidRDefault="00000000">
      <w:pPr>
        <w:pStyle w:val="Bibliography"/>
      </w:pPr>
      <w:bookmarkStart w:id="367" w:name="ref-drachen_etal16"/>
      <w:bookmarkEnd w:id="366"/>
      <w:r>
        <w:lastRenderedPageBreak/>
        <w:t xml:space="preserve">Drachen, T. M., Ellegaard, O., Larsen, A. V., &amp; Dorch, S. B. F. (2016). Sharing data increases citations. </w:t>
      </w:r>
      <w:r>
        <w:rPr>
          <w:i/>
          <w:iCs/>
        </w:rPr>
        <w:t>LIBER Quarterly: The Journal of the Association of European Research Libraries</w:t>
      </w:r>
      <w:r>
        <w:t xml:space="preserve">, </w:t>
      </w:r>
      <w:r>
        <w:rPr>
          <w:i/>
          <w:iCs/>
        </w:rPr>
        <w:t>26</w:t>
      </w:r>
      <w:r>
        <w:t xml:space="preserve">(2, 2), 67–82. </w:t>
      </w:r>
      <w:hyperlink r:id="rId13">
        <w:r>
          <w:rPr>
            <w:rStyle w:val="Hyperlink"/>
          </w:rPr>
          <w:t>https://doi.org/10.18352/lq.10149</w:t>
        </w:r>
      </w:hyperlink>
    </w:p>
    <w:p w14:paraId="4739C531" w14:textId="77777777" w:rsidR="00EB29DF" w:rsidRDefault="00000000">
      <w:pPr>
        <w:pStyle w:val="Bibliography"/>
      </w:pPr>
      <w:bookmarkStart w:id="368" w:name="ref-drechsler_haensch24"/>
      <w:bookmarkEnd w:id="367"/>
      <w:r>
        <w:t xml:space="preserve">Drechsler, J., &amp; Haensch, A.-C. (2024). 30 Years of Synthetic Data. </w:t>
      </w:r>
      <w:r>
        <w:rPr>
          <w:i/>
          <w:iCs/>
        </w:rPr>
        <w:t>Statistical Science</w:t>
      </w:r>
      <w:r>
        <w:t xml:space="preserve">, </w:t>
      </w:r>
      <w:r>
        <w:rPr>
          <w:i/>
          <w:iCs/>
        </w:rPr>
        <w:t>39</w:t>
      </w:r>
      <w:r>
        <w:t xml:space="preserve">(2), 221–242. </w:t>
      </w:r>
      <w:hyperlink r:id="rId14">
        <w:r>
          <w:rPr>
            <w:rStyle w:val="Hyperlink"/>
          </w:rPr>
          <w:t>https://doi.org/10.1214/24-STS927</w:t>
        </w:r>
      </w:hyperlink>
    </w:p>
    <w:p w14:paraId="0E4ED141" w14:textId="77777777" w:rsidR="00EB29DF" w:rsidRDefault="00000000">
      <w:pPr>
        <w:pStyle w:val="Bibliography"/>
      </w:pPr>
      <w:bookmarkStart w:id="369" w:name="ref-eisenhauer21"/>
      <w:bookmarkEnd w:id="368"/>
      <w:r>
        <w:t xml:space="preserve">Eisenhauer, J. G. (2021). Meta‐analysis and mega‐analysis: A simple introduction. </w:t>
      </w:r>
      <w:r>
        <w:rPr>
          <w:i/>
          <w:iCs/>
        </w:rPr>
        <w:t>Teaching Statistics</w:t>
      </w:r>
      <w:r>
        <w:t xml:space="preserve">, </w:t>
      </w:r>
      <w:r>
        <w:rPr>
          <w:i/>
          <w:iCs/>
        </w:rPr>
        <w:t>43</w:t>
      </w:r>
      <w:r>
        <w:t xml:space="preserve">(1), 21–27. </w:t>
      </w:r>
      <w:hyperlink r:id="rId15">
        <w:r>
          <w:rPr>
            <w:rStyle w:val="Hyperlink"/>
          </w:rPr>
          <w:t>https://doi.org/10.1111/test.12242</w:t>
        </w:r>
      </w:hyperlink>
    </w:p>
    <w:p w14:paraId="00BE6609" w14:textId="77777777" w:rsidR="00EB29DF" w:rsidRDefault="00000000">
      <w:pPr>
        <w:pStyle w:val="Bibliography"/>
      </w:pPr>
      <w:bookmarkStart w:id="370" w:name="ref-elamin_etal23"/>
      <w:bookmarkEnd w:id="369"/>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16">
        <w:r>
          <w:rPr>
            <w:rStyle w:val="Hyperlink"/>
          </w:rPr>
          <w:t>https://doi.org/10.1044/2022_JSLHR-22-00062</w:t>
        </w:r>
      </w:hyperlink>
    </w:p>
    <w:p w14:paraId="235D1C52" w14:textId="77777777" w:rsidR="00EB29DF" w:rsidRDefault="00000000">
      <w:pPr>
        <w:pStyle w:val="Bibliography"/>
      </w:pPr>
      <w:bookmarkStart w:id="371" w:name="ref-elsherif_etal21"/>
      <w:bookmarkEnd w:id="370"/>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17">
        <w:r>
          <w:rPr>
            <w:rStyle w:val="Hyperlink"/>
          </w:rPr>
          <w:t>https://doi.org/10.1016/j.jfludis.2020.105827</w:t>
        </w:r>
      </w:hyperlink>
    </w:p>
    <w:p w14:paraId="46144058" w14:textId="77777777" w:rsidR="00EB29DF" w:rsidRDefault="00000000">
      <w:pPr>
        <w:pStyle w:val="Bibliography"/>
      </w:pPr>
      <w:bookmarkStart w:id="372" w:name="ref-gaeta_brydges20"/>
      <w:bookmarkEnd w:id="371"/>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18">
        <w:r>
          <w:rPr>
            <w:rStyle w:val="Hyperlink"/>
          </w:rPr>
          <w:t>https://doi.org/10.1044/2020_JSLHR-19-00299</w:t>
        </w:r>
      </w:hyperlink>
    </w:p>
    <w:p w14:paraId="11F54B0C" w14:textId="77777777" w:rsidR="00EB29DF" w:rsidRDefault="00000000">
      <w:pPr>
        <w:pStyle w:val="Bibliography"/>
      </w:pPr>
      <w:bookmarkStart w:id="373" w:name="ref-hothorn_etal06"/>
      <w:bookmarkEnd w:id="372"/>
      <w:r>
        <w:t xml:space="preserve">Hothorn, T., Hornik, K., &amp; Zeileis, A. (2006). Unbiased Recursive Partitioning: A Conditional Inference Framework. </w:t>
      </w:r>
      <w:r>
        <w:rPr>
          <w:i/>
          <w:iCs/>
        </w:rPr>
        <w:t>Journal of Computational and Graphical Statistics</w:t>
      </w:r>
      <w:r>
        <w:t xml:space="preserve">, </w:t>
      </w:r>
      <w:r>
        <w:rPr>
          <w:i/>
          <w:iCs/>
        </w:rPr>
        <w:t>15</w:t>
      </w:r>
      <w:r>
        <w:t xml:space="preserve">(3), 651–674. </w:t>
      </w:r>
      <w:hyperlink r:id="rId19">
        <w:r>
          <w:rPr>
            <w:rStyle w:val="Hyperlink"/>
          </w:rPr>
          <w:t>https://doi.org/10.1198/106186006X133933</w:t>
        </w:r>
      </w:hyperlink>
    </w:p>
    <w:p w14:paraId="0A4CC9C7" w14:textId="77777777" w:rsidR="00EB29DF" w:rsidRDefault="00000000">
      <w:pPr>
        <w:pStyle w:val="Bibliography"/>
      </w:pPr>
      <w:bookmarkStart w:id="374" w:name="ref-jarmin_etal14a"/>
      <w:bookmarkEnd w:id="373"/>
      <w:r>
        <w:lastRenderedPageBreak/>
        <w:t xml:space="preserve">Jarmin, R. S., Louis, T., &amp; Miranda, J. (2014, February 1). </w:t>
      </w:r>
      <w:r>
        <w:rPr>
          <w:i/>
          <w:iCs/>
        </w:rPr>
        <w:t>Expanding the Role of Synthetic Data at the U.S. Census Bureau</w:t>
      </w:r>
      <w:r>
        <w:t xml:space="preserve"> (SSRN Scholarly Paper No. 2408030). </w:t>
      </w:r>
      <w:hyperlink r:id="rId20">
        <w:r>
          <w:rPr>
            <w:rStyle w:val="Hyperlink"/>
          </w:rPr>
          <w:t>https://doi.org/10.2139/ssrn.2408030</w:t>
        </w:r>
      </w:hyperlink>
    </w:p>
    <w:p w14:paraId="3EE59688" w14:textId="77777777" w:rsidR="00EB29DF" w:rsidRDefault="00000000">
      <w:pPr>
        <w:pStyle w:val="Bibliography"/>
      </w:pPr>
      <w:bookmarkStart w:id="375" w:name="ref-kearney_etal23"/>
      <w:bookmarkEnd w:id="374"/>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Pr>
          <w:i/>
          <w:iCs/>
        </w:rPr>
        <w:t>Neuropsychologia</w:t>
      </w:r>
      <w:r>
        <w:t xml:space="preserve">, </w:t>
      </w:r>
      <w:r>
        <w:rPr>
          <w:i/>
          <w:iCs/>
        </w:rPr>
        <w:t>188</w:t>
      </w:r>
      <w:r>
        <w:t xml:space="preserve">, 108631. </w:t>
      </w:r>
      <w:hyperlink r:id="rId21">
        <w:r>
          <w:rPr>
            <w:rStyle w:val="Hyperlink"/>
          </w:rPr>
          <w:t>https://www.sciencedirect.com/science/article/pii/S0028393223001653</w:t>
        </w:r>
      </w:hyperlink>
    </w:p>
    <w:p w14:paraId="08CCC4F0" w14:textId="77777777" w:rsidR="00EB29DF" w:rsidRDefault="00000000">
      <w:pPr>
        <w:pStyle w:val="Bibliography"/>
      </w:pPr>
      <w:bookmarkStart w:id="376" w:name="ref-king_etal22"/>
      <w:bookmarkEnd w:id="375"/>
      <w:r>
        <w:t xml:space="preserve">King, M., Ward, H., Soto, G., &amp; Barrett, T. S. (2022). Supporting Emergent Bilinguals Who Use Augmentative and Alternative Communication and Their Families: Lessons in Telepractice From the COVID-19 Pandemic. </w:t>
      </w:r>
      <w:r>
        <w:rPr>
          <w:i/>
          <w:iCs/>
        </w:rPr>
        <w:t>American Journal of Speech-Language Pathology</w:t>
      </w:r>
      <w:r>
        <w:t xml:space="preserve">, </w:t>
      </w:r>
      <w:r>
        <w:rPr>
          <w:i/>
          <w:iCs/>
        </w:rPr>
        <w:t>31</w:t>
      </w:r>
      <w:r>
        <w:t xml:space="preserve">(5), 2004–2021. </w:t>
      </w:r>
      <w:hyperlink r:id="rId22">
        <w:r>
          <w:rPr>
            <w:rStyle w:val="Hyperlink"/>
          </w:rPr>
          <w:t>https://doi.org/10.1044/2022_AJSLP-22-00003</w:t>
        </w:r>
      </w:hyperlink>
    </w:p>
    <w:p w14:paraId="32ABE363" w14:textId="77777777" w:rsidR="00EB29DF" w:rsidRDefault="00000000">
      <w:pPr>
        <w:pStyle w:val="Bibliography"/>
      </w:pPr>
      <w:bookmarkStart w:id="377" w:name="ref-lewis24"/>
      <w:bookmarkEnd w:id="376"/>
      <w:r>
        <w:t xml:space="preserve">Lewis, C. (2024). </w:t>
      </w:r>
      <w:r>
        <w:rPr>
          <w:i/>
          <w:iCs/>
        </w:rPr>
        <w:t>Data Management in Large-Scale Education Research</w:t>
      </w:r>
      <w:r>
        <w:t xml:space="preserve">. CRC Press. </w:t>
      </w:r>
      <w:hyperlink r:id="rId23">
        <w:r>
          <w:rPr>
            <w:rStyle w:val="Hyperlink"/>
          </w:rPr>
          <w:t>https://books.google.com/books?hl=en&amp;lr=&amp;id=z54LEQAAQBAJ&amp;oi=fnd&amp;pg=PT12&amp;dq=Data+Management+in+Large-Scale+Education+Research&amp;ots=6h09wWzI1A&amp;sig=-Eq8b942JpPzrApSvO2M2y8MhCo</w:t>
        </w:r>
      </w:hyperlink>
    </w:p>
    <w:p w14:paraId="073F0949" w14:textId="77777777" w:rsidR="00EB29DF" w:rsidRDefault="00000000">
      <w:pPr>
        <w:pStyle w:val="Bibliography"/>
      </w:pPr>
      <w:bookmarkStart w:id="378" w:name="ref-novotny_etal16"/>
      <w:bookmarkEnd w:id="377"/>
      <w:r>
        <w:t xml:space="preserve">Novotný, M., Rusz, J., Čmejla, R., Růžičková, H., Klempíř, J., &amp; Růžička, E. (2016). Hypernasality associated with basal ganglia dysfunction: Evidence from Parkinson’s disease and Huntington’s disease. </w:t>
      </w:r>
      <w:r>
        <w:rPr>
          <w:i/>
          <w:iCs/>
        </w:rPr>
        <w:t>PeerJ</w:t>
      </w:r>
      <w:r>
        <w:t xml:space="preserve">, </w:t>
      </w:r>
      <w:r>
        <w:rPr>
          <w:i/>
          <w:iCs/>
        </w:rPr>
        <w:t>4</w:t>
      </w:r>
      <w:r>
        <w:t xml:space="preserve">, e2530. </w:t>
      </w:r>
      <w:hyperlink r:id="rId24">
        <w:r>
          <w:rPr>
            <w:rStyle w:val="Hyperlink"/>
          </w:rPr>
          <w:t>https://doi.org/10.7717/peerj.2530</w:t>
        </w:r>
      </w:hyperlink>
    </w:p>
    <w:p w14:paraId="1853F177" w14:textId="77777777" w:rsidR="00EB29DF" w:rsidRDefault="00000000">
      <w:pPr>
        <w:pStyle w:val="Bibliography"/>
      </w:pPr>
      <w:bookmarkStart w:id="379" w:name="ref-nowok_etal16"/>
      <w:bookmarkEnd w:id="378"/>
      <w:r>
        <w:t xml:space="preserve">Nowok, B., Raab, G. M., &amp; Dibben, C. (2016). Synthpop: Bespoke Creation of Synthetic Data in R. </w:t>
      </w:r>
      <w:r>
        <w:rPr>
          <w:i/>
          <w:iCs/>
        </w:rPr>
        <w:t>Journal of Statistical Software</w:t>
      </w:r>
      <w:r>
        <w:t xml:space="preserve">, </w:t>
      </w:r>
      <w:r>
        <w:rPr>
          <w:i/>
          <w:iCs/>
        </w:rPr>
        <w:t>74</w:t>
      </w:r>
      <w:r>
        <w:t xml:space="preserve">(11). </w:t>
      </w:r>
      <w:hyperlink r:id="rId25">
        <w:r>
          <w:rPr>
            <w:rStyle w:val="Hyperlink"/>
          </w:rPr>
          <w:t>https://doi.org/10.18637/jss.v074.i11</w:t>
        </w:r>
      </w:hyperlink>
    </w:p>
    <w:p w14:paraId="676321B1" w14:textId="77777777" w:rsidR="00EB29DF" w:rsidRDefault="00000000">
      <w:pPr>
        <w:pStyle w:val="Bibliography"/>
      </w:pPr>
      <w:bookmarkStart w:id="380" w:name="ref-obels_etal20a"/>
      <w:bookmarkEnd w:id="379"/>
      <w:r>
        <w:lastRenderedPageBreak/>
        <w:t xml:space="preserve">Obels, P., Lakens,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26">
        <w:r>
          <w:rPr>
            <w:rStyle w:val="Hyperlink"/>
          </w:rPr>
          <w:t>https://doi.org/10.1177/2515245920918872</w:t>
        </w:r>
      </w:hyperlink>
    </w:p>
    <w:p w14:paraId="61107DBB" w14:textId="77777777" w:rsidR="00EB29DF" w:rsidRDefault="00000000">
      <w:pPr>
        <w:pStyle w:val="Bibliography"/>
      </w:pPr>
      <w:bookmarkStart w:id="381" w:name="ref-ohmann_etal17"/>
      <w:bookmarkEnd w:id="380"/>
      <w:r>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 </w:t>
      </w:r>
      <w:r>
        <w:rPr>
          <w:i/>
          <w:iCs/>
        </w:rPr>
        <w:t>BMJ Open</w:t>
      </w:r>
      <w:r>
        <w:t xml:space="preserve">, </w:t>
      </w:r>
      <w:r>
        <w:rPr>
          <w:i/>
          <w:iCs/>
        </w:rPr>
        <w:t>7</w:t>
      </w:r>
      <w:r>
        <w:t xml:space="preserve">(12), e018647. </w:t>
      </w:r>
      <w:hyperlink r:id="rId27">
        <w:r>
          <w:rPr>
            <w:rStyle w:val="Hyperlink"/>
          </w:rPr>
          <w:t>https://doi.org/10.1136/bmjopen-2017-018647</w:t>
        </w:r>
      </w:hyperlink>
    </w:p>
    <w:p w14:paraId="50B4677E" w14:textId="77777777" w:rsidR="00EB29DF" w:rsidRDefault="00000000">
      <w:pPr>
        <w:pStyle w:val="Bibliography"/>
      </w:pPr>
      <w:bookmarkStart w:id="382" w:name="ref-peikert_etal21a"/>
      <w:bookmarkEnd w:id="381"/>
      <w:r>
        <w:t xml:space="preserve">Peikert, A., van Lissa, C. J., &amp; Brandmaier, A. M. (2021). Reproducible Research in R: A Tutorial on How to Do the Same Thing More Than Once. </w:t>
      </w:r>
      <w:r>
        <w:rPr>
          <w:i/>
          <w:iCs/>
        </w:rPr>
        <w:t>Psych</w:t>
      </w:r>
      <w:r>
        <w:t xml:space="preserve">, </w:t>
      </w:r>
      <w:r>
        <w:rPr>
          <w:i/>
          <w:iCs/>
        </w:rPr>
        <w:t>3</w:t>
      </w:r>
      <w:r>
        <w:t xml:space="preserve">(4, 4), 836–867. </w:t>
      </w:r>
      <w:hyperlink r:id="rId28">
        <w:r>
          <w:rPr>
            <w:rStyle w:val="Hyperlink"/>
          </w:rPr>
          <w:t>https://doi.org/10.3390/psych3040053</w:t>
        </w:r>
      </w:hyperlink>
    </w:p>
    <w:p w14:paraId="33F33094" w14:textId="77777777" w:rsidR="00EB29DF" w:rsidRDefault="00000000">
      <w:pPr>
        <w:pStyle w:val="Bibliography"/>
      </w:pPr>
      <w:bookmarkStart w:id="383" w:name="ref-pfeiffer_etal24"/>
      <w:bookmarkEnd w:id="382"/>
      <w:r>
        <w:t xml:space="preserve">Pfeiffer, D., Thompson, A., Ciullo, B., Hirsch, M. E., Amin, M. E., Ford, A., Riccardi, J. S., &amp; Kearney, E. (2024, May 31). </w:t>
      </w:r>
      <w:r>
        <w:rPr>
          <w:i/>
          <w:iCs/>
        </w:rPr>
        <w:t>1-800-Help-Me-With-Open-Science-Stuff: A Qualitative Examination of Open Science Practices in Communication Sciences and Disorders</w:t>
      </w:r>
      <w:r>
        <w:t xml:space="preserve">. </w:t>
      </w:r>
      <w:hyperlink r:id="rId29">
        <w:r>
          <w:rPr>
            <w:rStyle w:val="Hyperlink"/>
          </w:rPr>
          <w:t>https://doi.org/10.31219/osf.io/9kxa7</w:t>
        </w:r>
      </w:hyperlink>
    </w:p>
    <w:p w14:paraId="139B7582" w14:textId="77777777" w:rsidR="00EB29DF" w:rsidRDefault="00000000">
      <w:pPr>
        <w:pStyle w:val="Bibliography"/>
      </w:pPr>
      <w:bookmarkStart w:id="384" w:name="ref-piwowar_etal07"/>
      <w:bookmarkEnd w:id="383"/>
      <w:r>
        <w:t xml:space="preserve">Piwowar, H. A., Day, R. S., &amp; Fridsma, D. B. (2007). Sharing Detailed Research Data Is Associated with Increased Citation Rate. </w:t>
      </w:r>
      <w:r>
        <w:rPr>
          <w:i/>
          <w:iCs/>
        </w:rPr>
        <w:t>PLOS ONE</w:t>
      </w:r>
      <w:r>
        <w:t xml:space="preserve">, </w:t>
      </w:r>
      <w:r>
        <w:rPr>
          <w:i/>
          <w:iCs/>
        </w:rPr>
        <w:t>2</w:t>
      </w:r>
      <w:r>
        <w:t xml:space="preserve">(3), e308. </w:t>
      </w:r>
      <w:hyperlink r:id="rId30">
        <w:r>
          <w:rPr>
            <w:rStyle w:val="Hyperlink"/>
          </w:rPr>
          <w:t>https://doi.org/10.1371/journal.pone.0000308</w:t>
        </w:r>
      </w:hyperlink>
    </w:p>
    <w:p w14:paraId="4DF7CA9A" w14:textId="77777777" w:rsidR="00EB29DF" w:rsidRDefault="00000000">
      <w:pPr>
        <w:pStyle w:val="Bibliography"/>
      </w:pPr>
      <w:bookmarkStart w:id="385" w:name="ref-piwowar_vision13"/>
      <w:bookmarkEnd w:id="384"/>
      <w:r>
        <w:t xml:space="preserve">Piwowar, H. A., &amp; Vision, T. J. (2013). Data reuse and the open data citation advantage. </w:t>
      </w:r>
      <w:r>
        <w:rPr>
          <w:i/>
          <w:iCs/>
        </w:rPr>
        <w:t>PeerJ</w:t>
      </w:r>
      <w:r>
        <w:t xml:space="preserve">, </w:t>
      </w:r>
      <w:r>
        <w:rPr>
          <w:i/>
          <w:iCs/>
        </w:rPr>
        <w:t>1</w:t>
      </w:r>
      <w:r>
        <w:t xml:space="preserve">, e175. </w:t>
      </w:r>
      <w:hyperlink r:id="rId31">
        <w:r>
          <w:rPr>
            <w:rStyle w:val="Hyperlink"/>
          </w:rPr>
          <w:t>https://doi.org/10.7717/peerj.175</w:t>
        </w:r>
      </w:hyperlink>
    </w:p>
    <w:p w14:paraId="36244FA3" w14:textId="77777777" w:rsidR="00EB29DF" w:rsidRDefault="00000000">
      <w:pPr>
        <w:pStyle w:val="Bibliography"/>
      </w:pPr>
      <w:bookmarkStart w:id="386" w:name="ref-quintana20"/>
      <w:bookmarkEnd w:id="385"/>
      <w:r>
        <w:lastRenderedPageBreak/>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32">
        <w:r>
          <w:rPr>
            <w:rStyle w:val="Hyperlink"/>
          </w:rPr>
          <w:t>https://doi.org/10.7554/eLife.53275</w:t>
        </w:r>
      </w:hyperlink>
    </w:p>
    <w:p w14:paraId="2A0FE3F4" w14:textId="77777777" w:rsidR="00EB29DF" w:rsidRDefault="00000000">
      <w:pPr>
        <w:pStyle w:val="Bibliography"/>
      </w:pPr>
      <w:bookmarkStart w:id="387" w:name="ref-rcoreteam22"/>
      <w:bookmarkEnd w:id="386"/>
      <w:r>
        <w:t xml:space="preserve">R Core Team. (2022). </w:t>
      </w:r>
      <w:r>
        <w:rPr>
          <w:i/>
          <w:iCs/>
        </w:rPr>
        <w:t>R: A language and environment for statistical computing</w:t>
      </w:r>
      <w:r>
        <w:t xml:space="preserve">. R Foundation for Statistical Computing. </w:t>
      </w:r>
      <w:hyperlink r:id="rId33">
        <w:r>
          <w:rPr>
            <w:rStyle w:val="Hyperlink"/>
          </w:rPr>
          <w:t>https://www.R-project.org/</w:t>
        </w:r>
      </w:hyperlink>
    </w:p>
    <w:p w14:paraId="3EA8C2E9" w14:textId="77777777" w:rsidR="00EB29DF" w:rsidRDefault="00000000">
      <w:pPr>
        <w:pStyle w:val="Bibliography"/>
      </w:pPr>
      <w:bookmarkStart w:id="388" w:name="ref-rocher_etal19"/>
      <w:bookmarkEnd w:id="387"/>
      <w:r>
        <w:t xml:space="preserve">Rocher, L., Hendrickx, J. M., &amp; de Montjoye, Y.-A. (2019). Estimating the success of re-identifications in incomplete datasets using generative models. </w:t>
      </w:r>
      <w:r>
        <w:rPr>
          <w:i/>
          <w:iCs/>
        </w:rPr>
        <w:t>Nature Communications</w:t>
      </w:r>
      <w:r>
        <w:t xml:space="preserve">, </w:t>
      </w:r>
      <w:r>
        <w:rPr>
          <w:i/>
          <w:iCs/>
        </w:rPr>
        <w:t>10</w:t>
      </w:r>
      <w:r>
        <w:t xml:space="preserve">(1), 3069. </w:t>
      </w:r>
      <w:hyperlink r:id="rId34">
        <w:r>
          <w:rPr>
            <w:rStyle w:val="Hyperlink"/>
          </w:rPr>
          <w:t>https://doi.org/10.1038/s41467-019-10933-3</w:t>
        </w:r>
      </w:hyperlink>
    </w:p>
    <w:p w14:paraId="6B4A321E" w14:textId="77777777" w:rsidR="00EB29DF" w:rsidRDefault="00000000">
      <w:pPr>
        <w:pStyle w:val="Bibliography"/>
      </w:pPr>
      <w:bookmarkStart w:id="389" w:name="ref-rubin93"/>
      <w:bookmarkEnd w:id="388"/>
      <w:r>
        <w:t xml:space="preserve">Rubin, D. B. (1993). Statistical disclosure limitation. </w:t>
      </w:r>
      <w:r>
        <w:rPr>
          <w:i/>
          <w:iCs/>
        </w:rPr>
        <w:t>Journal of Official Statistics</w:t>
      </w:r>
      <w:r>
        <w:t xml:space="preserve">, </w:t>
      </w:r>
      <w:r>
        <w:rPr>
          <w:i/>
          <w:iCs/>
        </w:rPr>
        <w:t>9</w:t>
      </w:r>
      <w:r>
        <w:t>, 462–468.</w:t>
      </w:r>
    </w:p>
    <w:p w14:paraId="1871A20F" w14:textId="77777777" w:rsidR="00EB29DF" w:rsidRDefault="00000000">
      <w:pPr>
        <w:pStyle w:val="Bibliography"/>
      </w:pPr>
      <w:bookmarkStart w:id="390" w:name="ref-soulemd_etal16"/>
      <w:bookmarkEnd w:id="389"/>
      <w:r>
        <w:t xml:space="preserve">Soule MD, M. C., Beale BA, E. E., Suarez MD, L., Beach MD, S. R., Mastromauro MSW, L., Carol A., Celano MD, C. M., Moore BA, S. V., &amp; Huffman MD, J. C. (2016). Understanding motivations to participate in an observational research study: Why do patients enroll? </w:t>
      </w:r>
      <w:r>
        <w:rPr>
          <w:i/>
          <w:iCs/>
        </w:rPr>
        <w:t>Social Work in Health Care</w:t>
      </w:r>
      <w:r>
        <w:t xml:space="preserve">, </w:t>
      </w:r>
      <w:r>
        <w:rPr>
          <w:i/>
          <w:iCs/>
        </w:rPr>
        <w:t>55</w:t>
      </w:r>
      <w:r>
        <w:t xml:space="preserve">(3), 231–246. </w:t>
      </w:r>
      <w:hyperlink r:id="rId35">
        <w:r>
          <w:rPr>
            <w:rStyle w:val="Hyperlink"/>
          </w:rPr>
          <w:t>https://doi.org/10.1080/00981389.2015.1114064</w:t>
        </w:r>
      </w:hyperlink>
    </w:p>
    <w:p w14:paraId="5A62E859" w14:textId="77777777" w:rsidR="00EB29DF" w:rsidRDefault="00000000">
      <w:pPr>
        <w:pStyle w:val="Bibliography"/>
      </w:pPr>
      <w:bookmarkStart w:id="391" w:name="ref-stasinopoulos_rigby07"/>
      <w:bookmarkEnd w:id="390"/>
      <w:r>
        <w:t xml:space="preserve">Stasinopoulos, D. M., &amp; Rigby, R. A. (2007). Generalized additive models for location scale and shape (GAMLSS) in R. </w:t>
      </w:r>
      <w:r>
        <w:rPr>
          <w:i/>
          <w:iCs/>
        </w:rPr>
        <w:t>Journal of Statistical Software</w:t>
      </w:r>
      <w:r>
        <w:t xml:space="preserve">, </w:t>
      </w:r>
      <w:r>
        <w:rPr>
          <w:i/>
          <w:iCs/>
        </w:rPr>
        <w:t>23</w:t>
      </w:r>
      <w:r>
        <w:t>(7), 1–46.</w:t>
      </w:r>
    </w:p>
    <w:p w14:paraId="1F788270" w14:textId="77777777" w:rsidR="00EB29DF" w:rsidRDefault="00000000">
      <w:pPr>
        <w:pStyle w:val="Bibliography"/>
      </w:pPr>
      <w:bookmarkStart w:id="392" w:name="ref-tedersoo_etal21"/>
      <w:bookmarkEnd w:id="391"/>
      <w:r>
        <w:t xml:space="preserve">Tedersoo, L., Küngas, R., Oras, E., Köster, K., Eenmaa, H., Leijen, Ä., Pedaste, M., Raju, M., Astapova, A., Lukner, H., Kogermann, K., &amp; Sepp, T. (2021). Data sharing practices and data availability upon request differ across scientific disciplines. </w:t>
      </w:r>
      <w:r>
        <w:rPr>
          <w:i/>
          <w:iCs/>
        </w:rPr>
        <w:t>Scientific Data</w:t>
      </w:r>
      <w:r>
        <w:t xml:space="preserve">, </w:t>
      </w:r>
      <w:r>
        <w:rPr>
          <w:i/>
          <w:iCs/>
        </w:rPr>
        <w:t>8</w:t>
      </w:r>
      <w:r>
        <w:t xml:space="preserve">(1), 192. </w:t>
      </w:r>
      <w:hyperlink r:id="rId36">
        <w:r>
          <w:rPr>
            <w:rStyle w:val="Hyperlink"/>
          </w:rPr>
          <w:t>https://doi.org/10.1038/s41597-021-00981-0</w:t>
        </w:r>
      </w:hyperlink>
    </w:p>
    <w:p w14:paraId="6D30CFF0" w14:textId="77777777" w:rsidR="00EB29DF" w:rsidRDefault="00000000">
      <w:pPr>
        <w:pStyle w:val="Bibliography"/>
      </w:pPr>
      <w:bookmarkStart w:id="393" w:name="ref-thompson_etal23"/>
      <w:bookmarkEnd w:id="392"/>
      <w:r>
        <w:lastRenderedPageBreak/>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37">
        <w:r>
          <w:rPr>
            <w:rStyle w:val="Hyperlink"/>
          </w:rPr>
          <w:t>https://doi.org/10.1044/2022_JSLHR-22-00287</w:t>
        </w:r>
      </w:hyperlink>
    </w:p>
    <w:p w14:paraId="04A60E72" w14:textId="77777777" w:rsidR="00EB29DF" w:rsidRDefault="00000000">
      <w:pPr>
        <w:pStyle w:val="Bibliography"/>
      </w:pPr>
      <w:bookmarkStart w:id="394" w:name="ref-vazire_holcombe22"/>
      <w:bookmarkEnd w:id="393"/>
      <w:r>
        <w:t xml:space="preserve">Vazire, S., &amp; Holcombe, A. O. (2022). Where Are the Self-Correcting Mechanisms in Science? </w:t>
      </w:r>
      <w:r>
        <w:rPr>
          <w:i/>
          <w:iCs/>
        </w:rPr>
        <w:t>Review of General Psychology</w:t>
      </w:r>
      <w:r>
        <w:t xml:space="preserve">, </w:t>
      </w:r>
      <w:r>
        <w:rPr>
          <w:i/>
          <w:iCs/>
        </w:rPr>
        <w:t>26</w:t>
      </w:r>
      <w:r>
        <w:t xml:space="preserve">(2), 212–223. </w:t>
      </w:r>
      <w:hyperlink r:id="rId38">
        <w:r>
          <w:rPr>
            <w:rStyle w:val="Hyperlink"/>
          </w:rPr>
          <w:t>https://doi.org/10.1177/10892680211033912</w:t>
        </w:r>
      </w:hyperlink>
    </w:p>
    <w:p w14:paraId="7184E03C" w14:textId="77777777" w:rsidR="00EB29DF" w:rsidRDefault="00000000">
      <w:pPr>
        <w:pStyle w:val="Bibliography"/>
      </w:pPr>
      <w:bookmarkStart w:id="395" w:name="ref-watson_etal23"/>
      <w:bookmarkEnd w:id="394"/>
      <w:r>
        <w:t xml:space="preserve">Watson, H., Gallifant, J., Lai, Y., Radunsky, A. P., Villanueva, C., Martinez, N., Gichoya, J., Huynh, U. K., &amp; Celi, L. A. (2023). Delivering on NIH data sharing requirements: Avoiding Open Data in Appearance Only. </w:t>
      </w:r>
      <w:r>
        <w:rPr>
          <w:i/>
          <w:iCs/>
        </w:rPr>
        <w:t>BMJ Health &amp; Care Informatics</w:t>
      </w:r>
      <w:r>
        <w:t xml:space="preserve">, </w:t>
      </w:r>
      <w:r>
        <w:rPr>
          <w:i/>
          <w:iCs/>
        </w:rPr>
        <w:t>30</w:t>
      </w:r>
      <w:r>
        <w:t xml:space="preserve">(1), e100771. </w:t>
      </w:r>
      <w:hyperlink r:id="rId39">
        <w:r>
          <w:rPr>
            <w:rStyle w:val="Hyperlink"/>
          </w:rPr>
          <w:t>https://doi.org/10.1136/bmjhci-2023-100771</w:t>
        </w:r>
      </w:hyperlink>
    </w:p>
    <w:p w14:paraId="119B602D" w14:textId="77777777" w:rsidR="00EB29DF" w:rsidRDefault="00000000">
      <w:pPr>
        <w:pStyle w:val="Bibliography"/>
      </w:pPr>
      <w:bookmarkStart w:id="396" w:name="ref-wickham_etal19"/>
      <w:bookmarkEnd w:id="395"/>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40">
        <w:r>
          <w:rPr>
            <w:rStyle w:val="Hyperlink"/>
          </w:rPr>
          <w:t>https://doi.org/10.21105/joss.01686</w:t>
        </w:r>
      </w:hyperlink>
    </w:p>
    <w:p w14:paraId="10C553ED" w14:textId="77777777" w:rsidR="00EB29DF" w:rsidRDefault="00000000">
      <w:pPr>
        <w:pStyle w:val="Bibliography"/>
      </w:pPr>
      <w:bookmarkStart w:id="397" w:name="ref-wilkinson_etal16"/>
      <w:bookmarkEnd w:id="396"/>
      <w: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41">
        <w:r>
          <w:rPr>
            <w:rStyle w:val="Hyperlink"/>
          </w:rPr>
          <w:t>https://doi.org/10.1038/sdata.2016.18</w:t>
        </w:r>
      </w:hyperlink>
    </w:p>
    <w:p w14:paraId="7D3159B3" w14:textId="77777777" w:rsidR="00EB29DF" w:rsidRDefault="00000000">
      <w:pPr>
        <w:pStyle w:val="Bibliography"/>
      </w:pPr>
      <w:bookmarkStart w:id="398" w:name="ref-yu_romero24"/>
      <w:bookmarkEnd w:id="397"/>
      <w:r>
        <w:lastRenderedPageBreak/>
        <w:t xml:space="preserve">Yu, Y., &amp; Romero, D. M. (2024). Does the use of unusual combinations of datasets contribute to greater scientific impact? </w:t>
      </w:r>
      <w:r>
        <w:rPr>
          <w:i/>
          <w:iCs/>
        </w:rPr>
        <w:t>Proceedings of the National Academy of Sciences</w:t>
      </w:r>
      <w:r>
        <w:t xml:space="preserve">, </w:t>
      </w:r>
      <w:r>
        <w:rPr>
          <w:i/>
          <w:iCs/>
        </w:rPr>
        <w:t>121</w:t>
      </w:r>
      <w:r>
        <w:t xml:space="preserve">(41), e2402802121. </w:t>
      </w:r>
      <w:hyperlink r:id="rId42">
        <w:r>
          <w:rPr>
            <w:rStyle w:val="Hyperlink"/>
          </w:rPr>
          <w:t>https://doi.org/10.1073/pnas.2402802121</w:t>
        </w:r>
      </w:hyperlink>
    </w:p>
    <w:bookmarkEnd w:id="361"/>
    <w:bookmarkEnd w:id="398"/>
    <w:p w14:paraId="694B277A" w14:textId="77777777" w:rsidR="00EB29DF" w:rsidRDefault="00000000">
      <w:r>
        <w:br w:type="page"/>
      </w:r>
    </w:p>
    <w:p w14:paraId="0336727A" w14:textId="77777777" w:rsidR="00EB29DF" w:rsidRDefault="00000000">
      <w:pPr>
        <w:pStyle w:val="Heading1"/>
      </w:pPr>
      <w:bookmarkStart w:id="399" w:name="table-and-figure-captions"/>
      <w:bookmarkEnd w:id="359"/>
      <w:r>
        <w:lastRenderedPageBreak/>
        <w:t>Table and Figure Captions</w:t>
      </w:r>
    </w:p>
    <w:p w14:paraId="5AD26F29" w14:textId="77777777" w:rsidR="00EB29DF" w:rsidRDefault="00000000">
      <w:pPr>
        <w:pStyle w:val="noIndentParagraph"/>
      </w:pPr>
      <w:r>
        <w:t>Table 1: Description of types of data.</w:t>
      </w:r>
    </w:p>
    <w:p w14:paraId="55FF649E" w14:textId="77777777" w:rsidR="00EB29DF" w:rsidRDefault="00EB29DF">
      <w:pPr>
        <w:pStyle w:val="noIndentParagraph"/>
      </w:pPr>
    </w:p>
    <w:p w14:paraId="41C3E162" w14:textId="77777777" w:rsidR="00EB29DF" w:rsidRDefault="00000000">
      <w:pPr>
        <w:pStyle w:val="noIndentParagraph"/>
      </w:pPr>
      <w:r>
        <w:t>Table 2: Characteristics of included studies by ASHA domain.</w:t>
      </w:r>
    </w:p>
    <w:p w14:paraId="12AA3A3B" w14:textId="77777777" w:rsidR="00EB29DF" w:rsidRDefault="00EB29DF">
      <w:pPr>
        <w:pStyle w:val="noIndentParagraph"/>
      </w:pPr>
    </w:p>
    <w:p w14:paraId="2788A3CE" w14:textId="77777777" w:rsidR="00EB29DF" w:rsidRDefault="00000000">
      <w:pPr>
        <w:pStyle w:val="noIndentParagraph"/>
      </w:pPr>
      <w:r>
        <w:t>Table 3: Effect size measures and interpretation by statistical test.</w:t>
      </w:r>
    </w:p>
    <w:p w14:paraId="4000DC6B" w14:textId="77777777" w:rsidR="00EB29DF" w:rsidRDefault="00EB29DF">
      <w:pPr>
        <w:pStyle w:val="noIndentParagraph"/>
      </w:pPr>
    </w:p>
    <w:p w14:paraId="7C14D2C1" w14:textId="77777777" w:rsidR="00EB29DF" w:rsidRDefault="00000000">
      <w:pPr>
        <w:pStyle w:val="noIndentParagraph"/>
      </w:pPr>
      <w:r>
        <w:t>Table 4: Stability of synthetic datasets across ASHA domains.</w:t>
      </w:r>
    </w:p>
    <w:p w14:paraId="45E626CE" w14:textId="77777777" w:rsidR="00EB29DF" w:rsidRDefault="00EB29DF">
      <w:pPr>
        <w:pStyle w:val="noIndentParagraph"/>
      </w:pPr>
    </w:p>
    <w:p w14:paraId="296B8DDF" w14:textId="77777777" w:rsidR="00EB29DF" w:rsidRDefault="00000000">
      <w:pPr>
        <w:pStyle w:val="noIndentParagraph"/>
      </w:pPr>
      <w:r>
        <w:t>Figure 1. Visualization of data distributions from synthetic and original data for Study #1 (Curtis et al., 2023).</w:t>
      </w:r>
    </w:p>
    <w:p w14:paraId="1E2E601B" w14:textId="77777777" w:rsidR="00EB29DF" w:rsidRDefault="00000000">
      <w:pPr>
        <w:pStyle w:val="noIndentParagraph"/>
      </w:pPr>
      <w:r>
        <w:rPr>
          <w:i/>
          <w:iCs/>
        </w:rPr>
        <w:t>Caption</w:t>
      </w:r>
      <w:r>
        <w:t>: Panel A displays the overall distribution of laryngeal vestibule residue. Panel B displays the frequency of values by bolus consistency.</w:t>
      </w:r>
    </w:p>
    <w:p w14:paraId="7429B935" w14:textId="77777777" w:rsidR="00EB29DF" w:rsidRDefault="00EB29DF">
      <w:pPr>
        <w:pStyle w:val="noIndentParagraph"/>
      </w:pPr>
    </w:p>
    <w:p w14:paraId="7FB31871" w14:textId="77777777" w:rsidR="00EB29DF" w:rsidRDefault="00000000">
      <w:pPr>
        <w:pStyle w:val="noIndentParagraph"/>
      </w:pPr>
      <w:r>
        <w:t>Figure 2. Visualization of data distributions from synthetic and original data for Study #2 (Thompson et al., 2023).</w:t>
      </w:r>
    </w:p>
    <w:p w14:paraId="14BDA05D" w14:textId="77777777" w:rsidR="00EB29DF" w:rsidRDefault="00000000">
      <w:pPr>
        <w:pStyle w:val="noIndentParagraph"/>
      </w:pPr>
      <w:r>
        <w:rPr>
          <w:i/>
          <w:iCs/>
        </w:rPr>
        <w:t>Caption</w:t>
      </w:r>
      <w:r>
        <w:t>: Panel A displays the distribution of vowel space area and panel B displays the distribution of speech intelligibility.</w:t>
      </w:r>
    </w:p>
    <w:p w14:paraId="49BDC642" w14:textId="77777777" w:rsidR="00EB29DF" w:rsidRDefault="00EB29DF">
      <w:pPr>
        <w:pStyle w:val="noIndentParagraph"/>
      </w:pPr>
    </w:p>
    <w:p w14:paraId="106BADD8" w14:textId="77777777" w:rsidR="00EB29DF" w:rsidRDefault="00000000">
      <w:pPr>
        <w:pStyle w:val="noIndentParagraph"/>
      </w:pPr>
      <w:r>
        <w:t xml:space="preserve">Figure 3. Distribution of log-transformed </w:t>
      </w:r>
      <w:r>
        <w:rPr>
          <w:i/>
          <w:iCs/>
        </w:rPr>
        <w:t>p</w:t>
      </w:r>
      <w:r>
        <w:t>-values in synthetic datasets across ASHA domains.</w:t>
      </w:r>
    </w:p>
    <w:p w14:paraId="0DF8DF1C" w14:textId="77777777" w:rsidR="00EB29DF"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w:t>
      </w:r>
      <w:r>
        <w:lastRenderedPageBreak/>
        <w:t xml:space="preserve">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1F93EC06" w14:textId="77777777" w:rsidR="00EB29DF" w:rsidRDefault="00EB29DF">
      <w:pPr>
        <w:pStyle w:val="noIndentParagraph"/>
      </w:pPr>
    </w:p>
    <w:p w14:paraId="08D25429" w14:textId="77777777" w:rsidR="00EB29DF" w:rsidRDefault="00000000">
      <w:pPr>
        <w:pStyle w:val="noIndentParagraph"/>
      </w:pPr>
      <w:r>
        <w:t>Figure 4. Distribution of effect sizes in synthetic datasets across ASHA domains.</w:t>
      </w:r>
    </w:p>
    <w:p w14:paraId="07F3624B" w14:textId="77777777" w:rsidR="00EB29DF"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14:paraId="1F0E8FF8" w14:textId="77777777" w:rsidR="00EB29DF" w:rsidRDefault="00EB29DF">
      <w:pPr>
        <w:pStyle w:val="noIndentParagraph"/>
      </w:pPr>
    </w:p>
    <w:p w14:paraId="0CB5E3D4" w14:textId="77777777" w:rsidR="00EB29DF" w:rsidRDefault="00000000">
      <w:pPr>
        <w:pStyle w:val="noIndentParagraph"/>
      </w:pPr>
      <w:r>
        <w:t>Figure 5. Decision tree for data sharing.</w:t>
      </w:r>
      <w:bookmarkEnd w:id="399"/>
    </w:p>
    <w:sectPr w:rsidR="00EB29DF" w:rsidSect="0047463B">
      <w:headerReference w:type="even" r:id="rId43"/>
      <w:headerReference w:type="default" r:id="rId44"/>
      <w:footerReference w:type="even" r:id="rId45"/>
      <w:footerReference w:type="default" r:id="rId4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BBEF3F" w14:textId="77777777" w:rsidR="002F595E" w:rsidRDefault="002F595E">
      <w:pPr>
        <w:spacing w:after="0"/>
      </w:pPr>
      <w:r>
        <w:separator/>
      </w:r>
    </w:p>
  </w:endnote>
  <w:endnote w:type="continuationSeparator" w:id="0">
    <w:p w14:paraId="12D1259C" w14:textId="77777777" w:rsidR="002F595E" w:rsidRDefault="002F59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F96248E" w14:textId="77777777" w:rsidR="00000000"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0546F6" w14:textId="77777777" w:rsidR="00000000" w:rsidRDefault="00000000"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A0CC2E0" w14:textId="77777777" w:rsidR="00000000" w:rsidRDefault="00000000"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9CBE2E" w14:textId="77777777" w:rsidR="00000000" w:rsidRDefault="00000000" w:rsidP="00FD3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71DCAD" w14:textId="77777777" w:rsidR="002F595E" w:rsidRDefault="002F595E">
      <w:r>
        <w:separator/>
      </w:r>
    </w:p>
  </w:footnote>
  <w:footnote w:type="continuationSeparator" w:id="0">
    <w:p w14:paraId="503FA077" w14:textId="77777777" w:rsidR="002F595E" w:rsidRDefault="002F59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76CC760" w14:textId="77777777" w:rsidR="00000000"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2970DC" w14:textId="77777777" w:rsidR="00000000" w:rsidRDefault="00000000"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470DE8" w14:textId="0ED6461E" w:rsidR="00000000" w:rsidRPr="003C1DD8" w:rsidRDefault="001B5CAE" w:rsidP="00E11C6E">
    <w:pPr>
      <w:pStyle w:val="Header"/>
      <w:ind w:right="360"/>
      <w:rPr>
        <w:rFonts w:ascii="Times New Roman" w:hAnsi="Times New Roman" w:cs="Times New Roman"/>
      </w:rPr>
    </w:pPr>
    <w:ins w:id="400" w:author="jcb2271" w:date="2025-01-02T16:06:00Z" w16du:dateUtc="2025-01-02T21:06:00Z">
      <w:r>
        <w:rPr>
          <w:rFonts w:ascii="Times New Roman" w:hAnsi="Times New Roman" w:cs="Times New Roman"/>
        </w:rPr>
        <w:t xml:space="preserve">Feasibility of </w:t>
      </w:r>
    </w:ins>
    <w:r w:rsidR="00000000">
      <w:rPr>
        <w:rFonts w:ascii="Times New Roman" w:hAnsi="Times New Roman" w:cs="Times New Roman"/>
      </w:rPr>
      <w:t xml:space="preserve">Synthetic Data in </w:t>
    </w:r>
    <w:del w:id="401" w:author="jcb2271" w:date="2025-01-02T16:06:00Z" w16du:dateUtc="2025-01-02T21:06:00Z">
      <w:r w:rsidR="00000000" w:rsidDel="001B5CAE">
        <w:rPr>
          <w:rFonts w:ascii="Times New Roman" w:hAnsi="Times New Roman" w:cs="Times New Roman"/>
        </w:rPr>
        <w:delText>Communication Sciences and Disorders</w:delText>
      </w:r>
    </w:del>
    <w:ins w:id="402" w:author="jcb2271" w:date="2025-01-02T16:06:00Z" w16du:dateUtc="2025-01-02T21:06:00Z">
      <w:r>
        <w:rPr>
          <w:rFonts w:ascii="Times New Roman" w:hAnsi="Times New Roman" w:cs="Times New Roman"/>
        </w:rPr>
        <w:t>CSD</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EB27F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FBB01F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295869101">
    <w:abstractNumId w:val="10"/>
  </w:num>
  <w:num w:numId="13" w16cid:durableId="2625380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cb2271">
    <w15:presenceInfo w15:providerId="AD" w15:userId="S::jcb2271@tc.columbia.edu::4dce359e-aca9-4c69-b9f0-ee4201aae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29DF"/>
    <w:rsid w:val="00007817"/>
    <w:rsid w:val="00012168"/>
    <w:rsid w:val="00050489"/>
    <w:rsid w:val="00051D25"/>
    <w:rsid w:val="000A67F4"/>
    <w:rsid w:val="000F4E8F"/>
    <w:rsid w:val="00124F7D"/>
    <w:rsid w:val="00126096"/>
    <w:rsid w:val="00131186"/>
    <w:rsid w:val="00157F99"/>
    <w:rsid w:val="001B5CAE"/>
    <w:rsid w:val="001D737E"/>
    <w:rsid w:val="001E2D57"/>
    <w:rsid w:val="001E4E38"/>
    <w:rsid w:val="001F14D1"/>
    <w:rsid w:val="002364DE"/>
    <w:rsid w:val="002449B6"/>
    <w:rsid w:val="00255E5E"/>
    <w:rsid w:val="00294709"/>
    <w:rsid w:val="002D0DE8"/>
    <w:rsid w:val="002E6030"/>
    <w:rsid w:val="002F595E"/>
    <w:rsid w:val="0031251F"/>
    <w:rsid w:val="003571EE"/>
    <w:rsid w:val="0037780A"/>
    <w:rsid w:val="00383D62"/>
    <w:rsid w:val="003D33B7"/>
    <w:rsid w:val="00432648"/>
    <w:rsid w:val="00490C3F"/>
    <w:rsid w:val="004A3B4D"/>
    <w:rsid w:val="004C50AB"/>
    <w:rsid w:val="004E3AD0"/>
    <w:rsid w:val="004F17D3"/>
    <w:rsid w:val="004F3375"/>
    <w:rsid w:val="00526143"/>
    <w:rsid w:val="005269E0"/>
    <w:rsid w:val="00531958"/>
    <w:rsid w:val="00571E28"/>
    <w:rsid w:val="005749D7"/>
    <w:rsid w:val="005E5C31"/>
    <w:rsid w:val="00601FC0"/>
    <w:rsid w:val="006751C4"/>
    <w:rsid w:val="0069649A"/>
    <w:rsid w:val="006D069E"/>
    <w:rsid w:val="007742F4"/>
    <w:rsid w:val="007824B0"/>
    <w:rsid w:val="00793E52"/>
    <w:rsid w:val="007D5217"/>
    <w:rsid w:val="008048B0"/>
    <w:rsid w:val="00835F73"/>
    <w:rsid w:val="00876FE4"/>
    <w:rsid w:val="00894E3D"/>
    <w:rsid w:val="008D2EF1"/>
    <w:rsid w:val="008D44A1"/>
    <w:rsid w:val="008E7D5A"/>
    <w:rsid w:val="008F26E9"/>
    <w:rsid w:val="009578D7"/>
    <w:rsid w:val="0097774B"/>
    <w:rsid w:val="009A6540"/>
    <w:rsid w:val="009D1185"/>
    <w:rsid w:val="00A117B2"/>
    <w:rsid w:val="00A310EB"/>
    <w:rsid w:val="00A44959"/>
    <w:rsid w:val="00A44CFF"/>
    <w:rsid w:val="00A451F6"/>
    <w:rsid w:val="00A569B5"/>
    <w:rsid w:val="00A67D7A"/>
    <w:rsid w:val="00A94DA7"/>
    <w:rsid w:val="00AA793A"/>
    <w:rsid w:val="00AB10F6"/>
    <w:rsid w:val="00AB5184"/>
    <w:rsid w:val="00B170EA"/>
    <w:rsid w:val="00B22889"/>
    <w:rsid w:val="00B26082"/>
    <w:rsid w:val="00B37FB4"/>
    <w:rsid w:val="00B41EE5"/>
    <w:rsid w:val="00B46A65"/>
    <w:rsid w:val="00B54AD7"/>
    <w:rsid w:val="00B62AFC"/>
    <w:rsid w:val="00BB3F06"/>
    <w:rsid w:val="00BB41FD"/>
    <w:rsid w:val="00BC06EA"/>
    <w:rsid w:val="00BE2822"/>
    <w:rsid w:val="00BE581A"/>
    <w:rsid w:val="00C06876"/>
    <w:rsid w:val="00C1130C"/>
    <w:rsid w:val="00C4000B"/>
    <w:rsid w:val="00C4030C"/>
    <w:rsid w:val="00C47596"/>
    <w:rsid w:val="00C65A83"/>
    <w:rsid w:val="00CD1F10"/>
    <w:rsid w:val="00CD7D38"/>
    <w:rsid w:val="00CE27D1"/>
    <w:rsid w:val="00D2227E"/>
    <w:rsid w:val="00D33D65"/>
    <w:rsid w:val="00D77862"/>
    <w:rsid w:val="00D968D9"/>
    <w:rsid w:val="00DB0DC8"/>
    <w:rsid w:val="00DD215C"/>
    <w:rsid w:val="00DF2A2B"/>
    <w:rsid w:val="00E130F2"/>
    <w:rsid w:val="00E16E6E"/>
    <w:rsid w:val="00E37331"/>
    <w:rsid w:val="00E438DF"/>
    <w:rsid w:val="00E5423E"/>
    <w:rsid w:val="00E86F0E"/>
    <w:rsid w:val="00E91BD2"/>
    <w:rsid w:val="00E96A99"/>
    <w:rsid w:val="00EA2067"/>
    <w:rsid w:val="00EB29DF"/>
    <w:rsid w:val="00ED4899"/>
    <w:rsid w:val="00ED48BC"/>
    <w:rsid w:val="00EF5E99"/>
    <w:rsid w:val="00F220F1"/>
    <w:rsid w:val="00F22941"/>
    <w:rsid w:val="00F465DF"/>
    <w:rsid w:val="00F9315B"/>
    <w:rsid w:val="00F9593B"/>
    <w:rsid w:val="00FE3CD7"/>
    <w:rsid w:val="00FE435D"/>
    <w:rsid w:val="00FF5A92"/>
    <w:rsid w:val="00FF60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AE425B"/>
  <w15:docId w15:val="{3722EC7C-13F5-9A48-BC83-B26DBF1F4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157F9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65640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352/lq.10149" TargetMode="External"/><Relationship Id="rId18" Type="http://schemas.openxmlformats.org/officeDocument/2006/relationships/hyperlink" Target="https://doi.org/10.1044/2020_JSLHR-19-00299" TargetMode="External"/><Relationship Id="rId26" Type="http://schemas.openxmlformats.org/officeDocument/2006/relationships/hyperlink" Target="https://doi.org/10.1177/2515245920918872" TargetMode="External"/><Relationship Id="rId39" Type="http://schemas.openxmlformats.org/officeDocument/2006/relationships/hyperlink" Target="https://doi.org/10.1136/bmjhci-2023-100771" TargetMode="External"/><Relationship Id="rId21" Type="http://schemas.openxmlformats.org/officeDocument/2006/relationships/hyperlink" Target="https://www.sciencedirect.com/science/article/pii/S0028393223001653" TargetMode="External"/><Relationship Id="rId34" Type="http://schemas.openxmlformats.org/officeDocument/2006/relationships/hyperlink" Target="https://doi.org/10.1038/s41467-019-10933-3" TargetMode="External"/><Relationship Id="rId42" Type="http://schemas.openxmlformats.org/officeDocument/2006/relationships/hyperlink" Target="https://doi.org/10.1073/pnas.2402802121" TargetMode="External"/><Relationship Id="rId47" Type="http://schemas.openxmlformats.org/officeDocument/2006/relationships/fontTable" Target="fontTable.xml"/><Relationship Id="rId7" Type="http://schemas.openxmlformats.org/officeDocument/2006/relationships/hyperlink" Target="https://doi.org/10.31234/osf.io/veh7t" TargetMode="External"/><Relationship Id="rId2" Type="http://schemas.openxmlformats.org/officeDocument/2006/relationships/styles" Target="styles.xml"/><Relationship Id="rId16" Type="http://schemas.openxmlformats.org/officeDocument/2006/relationships/hyperlink" Target="https://doi.org/10.1044/2022_JSLHR-22-00062" TargetMode="External"/><Relationship Id="rId29" Type="http://schemas.openxmlformats.org/officeDocument/2006/relationships/hyperlink" Target="https://doi.org/10.31219/osf.io/9kxa7" TargetMode="External"/><Relationship Id="rId11" Type="http://schemas.openxmlformats.org/officeDocument/2006/relationships/hyperlink" Target="https://doi.org/10.1080/02699052.2023.2181401" TargetMode="External"/><Relationship Id="rId24" Type="http://schemas.openxmlformats.org/officeDocument/2006/relationships/hyperlink" Target="https://doi.org/10.7717/peerj.2530" TargetMode="External"/><Relationship Id="rId32" Type="http://schemas.openxmlformats.org/officeDocument/2006/relationships/hyperlink" Target="https://doi.org/10.7554/eLife.53275" TargetMode="External"/><Relationship Id="rId37" Type="http://schemas.openxmlformats.org/officeDocument/2006/relationships/hyperlink" Target="https://doi.org/10.1044/2022_JSLHR-22-00287" TargetMode="External"/><Relationship Id="rId40" Type="http://schemas.openxmlformats.org/officeDocument/2006/relationships/hyperlink" Target="https://doi.org/10.21105/joss.01686"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11/test.12242" TargetMode="External"/><Relationship Id="rId23" Type="http://schemas.openxmlformats.org/officeDocument/2006/relationships/hyperlink" Target="https://books.google.com/books?hl=en&amp;lr=&amp;id=z54LEQAAQBAJ&amp;oi=fnd&amp;pg=PT12&amp;dq=Data+Management+in+Large-Scale+Education+Research&amp;ots=6h09wWzI1A&amp;sig=-Eq8b942JpPzrApSvO2M2y8MhCo" TargetMode="External"/><Relationship Id="rId28" Type="http://schemas.openxmlformats.org/officeDocument/2006/relationships/hyperlink" Target="https://doi.org/10.3390/psych3040053" TargetMode="External"/><Relationship Id="rId36" Type="http://schemas.openxmlformats.org/officeDocument/2006/relationships/hyperlink" Target="https://doi.org/10.1038/s41597-021-00981-0" TargetMode="External"/><Relationship Id="rId49" Type="http://schemas.openxmlformats.org/officeDocument/2006/relationships/theme" Target="theme/theme1.xml"/><Relationship Id="rId10" Type="http://schemas.openxmlformats.org/officeDocument/2006/relationships/hyperlink" Target="https://doi.org/10.1044/2023_JSLHR-22-00318" TargetMode="External"/><Relationship Id="rId19" Type="http://schemas.openxmlformats.org/officeDocument/2006/relationships/hyperlink" Target="https://doi.org/10.1198/106186006X133933" TargetMode="External"/><Relationship Id="rId31" Type="http://schemas.openxmlformats.org/officeDocument/2006/relationships/hyperlink" Target="https://doi.org/10.7717/peerj.175"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80/10489223.2023.2262457" TargetMode="External"/><Relationship Id="rId14" Type="http://schemas.openxmlformats.org/officeDocument/2006/relationships/hyperlink" Target="https://doi.org/10.1214/24-STS927" TargetMode="External"/><Relationship Id="rId22" Type="http://schemas.openxmlformats.org/officeDocument/2006/relationships/hyperlink" Target="https://doi.org/10.1044/2022_AJSLP-22-00003" TargetMode="External"/><Relationship Id="rId27" Type="http://schemas.openxmlformats.org/officeDocument/2006/relationships/hyperlink" Target="https://doi.org/10.1136/bmjopen-2017-018647" TargetMode="External"/><Relationship Id="rId30" Type="http://schemas.openxmlformats.org/officeDocument/2006/relationships/hyperlink" Target="https://doi.org/10.1371/journal.pone.0000308" TargetMode="External"/><Relationship Id="rId35" Type="http://schemas.openxmlformats.org/officeDocument/2006/relationships/hyperlink" Target="https://doi.org/10.1080/00981389.2015.1114064" TargetMode="External"/><Relationship Id="rId43" Type="http://schemas.openxmlformats.org/officeDocument/2006/relationships/header" Target="header1.xml"/><Relationship Id="rId48" Type="http://schemas.microsoft.com/office/2011/relationships/people" Target="people.xml"/><Relationship Id="rId8" Type="http://schemas.openxmlformats.org/officeDocument/2006/relationships/hyperlink" Target="https://doi.org/10.1007/s00455-022-10428-2" TargetMode="External"/><Relationship Id="rId3" Type="http://schemas.openxmlformats.org/officeDocument/2006/relationships/settings" Target="settings.xml"/><Relationship Id="rId12" Type="http://schemas.openxmlformats.org/officeDocument/2006/relationships/hyperlink" Target="https://doi.org/10.1044/2023_JSLHR-23-00132" TargetMode="External"/><Relationship Id="rId17" Type="http://schemas.openxmlformats.org/officeDocument/2006/relationships/hyperlink" Target="https://doi.org/10.1016/j.jfludis.2020.105827" TargetMode="External"/><Relationship Id="rId25" Type="http://schemas.openxmlformats.org/officeDocument/2006/relationships/hyperlink" Target="https://doi.org/10.18637/jss.v074.i11" TargetMode="External"/><Relationship Id="rId33" Type="http://schemas.openxmlformats.org/officeDocument/2006/relationships/hyperlink" Target="https://www.R-project.org/" TargetMode="External"/><Relationship Id="rId38" Type="http://schemas.openxmlformats.org/officeDocument/2006/relationships/hyperlink" Target="https://doi.org/10.1177/10892680211033912" TargetMode="External"/><Relationship Id="rId46" Type="http://schemas.openxmlformats.org/officeDocument/2006/relationships/footer" Target="footer2.xml"/><Relationship Id="rId20" Type="http://schemas.openxmlformats.org/officeDocument/2006/relationships/hyperlink" Target="https://doi.org/10.2139/ssrn.2408030" TargetMode="External"/><Relationship Id="rId41" Type="http://schemas.openxmlformats.org/officeDocument/2006/relationships/hyperlink" Target="https://doi.org/10.1038/sdata.2016.18"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30</Pages>
  <Words>8300</Words>
  <Characters>47312</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cp:lastModifiedBy>jcb2271</cp:lastModifiedBy>
  <cp:revision>123</cp:revision>
  <dcterms:created xsi:type="dcterms:W3CDTF">2025-01-02T21:05:00Z</dcterms:created>
  <dcterms:modified xsi:type="dcterms:W3CDTF">2025-01-03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